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71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2178"/>
        <w:gridCol w:w="3150"/>
      </w:tblGrid>
      <w:tr w:rsidR="005D1ECF" w:rsidRPr="00777D7F" w:rsidTr="00F73D1D">
        <w:tc>
          <w:tcPr>
            <w:tcW w:w="1800" w:type="dxa"/>
          </w:tcPr>
          <w:p w:rsidR="005D1ECF" w:rsidRPr="00777D7F" w:rsidRDefault="005D1ECF" w:rsidP="008C0CA6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 w:rsidRPr="00777D7F">
              <w:rPr>
                <w:rFonts w:ascii="Times New Roman" w:hAnsi="Times New Roman" w:cs="Times New Roman"/>
                <w:sz w:val="22"/>
              </w:rPr>
              <w:t>Meeting Date:</w:t>
            </w:r>
          </w:p>
        </w:tc>
        <w:tc>
          <w:tcPr>
            <w:tcW w:w="2178" w:type="dxa"/>
          </w:tcPr>
          <w:p w:rsidR="005D1ECF" w:rsidRPr="00777D7F" w:rsidRDefault="006F7122" w:rsidP="00900F2B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03</w:t>
            </w:r>
            <w:r w:rsidR="00312F31" w:rsidRPr="00777D7F">
              <w:rPr>
                <w:rFonts w:ascii="Times New Roman" w:hAnsi="Times New Roman" w:cs="Times New Roman"/>
                <w:sz w:val="22"/>
              </w:rPr>
              <w:t>-</w:t>
            </w:r>
            <w:r>
              <w:rPr>
                <w:rFonts w:ascii="Times New Roman" w:hAnsi="Times New Roman" w:cs="Times New Roman"/>
                <w:sz w:val="22"/>
              </w:rPr>
              <w:t>09</w:t>
            </w:r>
            <w:r w:rsidR="00312F31" w:rsidRPr="00777D7F">
              <w:rPr>
                <w:rFonts w:ascii="Times New Roman" w:hAnsi="Times New Roman" w:cs="Times New Roman"/>
                <w:sz w:val="22"/>
              </w:rPr>
              <w:t>-201</w:t>
            </w:r>
            <w:r>
              <w:rPr>
                <w:rFonts w:ascii="Times New Roman" w:hAnsi="Times New Roman" w:cs="Times New Roman"/>
                <w:sz w:val="22"/>
              </w:rPr>
              <w:t>9</w:t>
            </w:r>
          </w:p>
        </w:tc>
        <w:tc>
          <w:tcPr>
            <w:tcW w:w="3150" w:type="dxa"/>
          </w:tcPr>
          <w:p w:rsidR="005D1ECF" w:rsidRPr="00777D7F" w:rsidRDefault="005D1ECF" w:rsidP="006F7122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 w:rsidRPr="00777D7F">
              <w:rPr>
                <w:rFonts w:ascii="Times New Roman" w:hAnsi="Times New Roman" w:cs="Times New Roman"/>
                <w:sz w:val="22"/>
              </w:rPr>
              <w:t xml:space="preserve">Time: </w:t>
            </w:r>
            <w:r w:rsidR="006F7122">
              <w:rPr>
                <w:rFonts w:ascii="Times New Roman" w:hAnsi="Times New Roman" w:cs="Times New Roman"/>
                <w:sz w:val="22"/>
              </w:rPr>
              <w:t>01:00 AM</w:t>
            </w:r>
            <w:r w:rsidR="009A0810">
              <w:rPr>
                <w:rFonts w:ascii="Times New Roman" w:hAnsi="Times New Roman" w:cs="Times New Roman"/>
                <w:sz w:val="22"/>
              </w:rPr>
              <w:t xml:space="preserve"> I</w:t>
            </w:r>
            <w:r w:rsidR="00312F31" w:rsidRPr="00777D7F">
              <w:rPr>
                <w:rFonts w:ascii="Times New Roman" w:hAnsi="Times New Roman" w:cs="Times New Roman"/>
                <w:sz w:val="22"/>
              </w:rPr>
              <w:t>ST</w:t>
            </w:r>
          </w:p>
        </w:tc>
      </w:tr>
      <w:tr w:rsidR="005D1ECF" w:rsidRPr="00777D7F" w:rsidTr="00F73D1D">
        <w:trPr>
          <w:trHeight w:val="170"/>
        </w:trPr>
        <w:tc>
          <w:tcPr>
            <w:tcW w:w="1800" w:type="dxa"/>
          </w:tcPr>
          <w:p w:rsidR="005D1ECF" w:rsidRPr="00777D7F" w:rsidRDefault="00F73D1D" w:rsidP="008C0CA6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 w:rsidRPr="00777D7F">
              <w:rPr>
                <w:rFonts w:ascii="Times New Roman" w:hAnsi="Times New Roman" w:cs="Times New Roman"/>
                <w:sz w:val="22"/>
              </w:rPr>
              <w:t>SRM:</w:t>
            </w:r>
          </w:p>
        </w:tc>
        <w:tc>
          <w:tcPr>
            <w:tcW w:w="2178" w:type="dxa"/>
          </w:tcPr>
          <w:p w:rsidR="005D1ECF" w:rsidRPr="00777D7F" w:rsidRDefault="009A0810" w:rsidP="008C0CA6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Balaji R</w:t>
            </w:r>
          </w:p>
        </w:tc>
        <w:tc>
          <w:tcPr>
            <w:tcW w:w="3150" w:type="dxa"/>
          </w:tcPr>
          <w:p w:rsidR="005D1ECF" w:rsidRPr="00777D7F" w:rsidRDefault="00F73D1D" w:rsidP="006F7122">
            <w:pPr>
              <w:pStyle w:val="MeetingInformation"/>
              <w:rPr>
                <w:rFonts w:ascii="Times New Roman" w:hAnsi="Times New Roman" w:cs="Times New Roman"/>
                <w:sz w:val="22"/>
              </w:rPr>
            </w:pPr>
            <w:r w:rsidRPr="00777D7F">
              <w:rPr>
                <w:rFonts w:ascii="Times New Roman" w:hAnsi="Times New Roman" w:cs="Times New Roman"/>
                <w:sz w:val="22"/>
              </w:rPr>
              <w:t>Project ID:</w:t>
            </w:r>
            <w:r w:rsidR="005D1ECF" w:rsidRPr="00777D7F">
              <w:rPr>
                <w:rFonts w:ascii="Times New Roman" w:hAnsi="Times New Roman" w:cs="Times New Roman"/>
                <w:sz w:val="22"/>
              </w:rPr>
              <w:t xml:space="preserve">  </w:t>
            </w:r>
            <w:r w:rsidR="006F7122">
              <w:rPr>
                <w:rFonts w:ascii="Times New Roman" w:hAnsi="Times New Roman" w:cs="Times New Roman"/>
                <w:sz w:val="22"/>
              </w:rPr>
              <w:t>1421881</w:t>
            </w:r>
          </w:p>
        </w:tc>
      </w:tr>
    </w:tbl>
    <w:p w:rsidR="005D1ECF" w:rsidRPr="00777D7F" w:rsidRDefault="005D1ECF" w:rsidP="00BE2133">
      <w:pPr>
        <w:spacing w:before="60" w:after="60"/>
        <w:rPr>
          <w:rFonts w:ascii="Times New Roman" w:hAnsi="Times New Roman" w:cs="Times New Roman"/>
          <w:b/>
        </w:rPr>
      </w:pPr>
      <w:r w:rsidRPr="00777D7F">
        <w:rPr>
          <w:rFonts w:ascii="Times New Roman" w:hAnsi="Times New Roman" w:cs="Times New Roman"/>
          <w:b/>
        </w:rPr>
        <w:t>Attendees:</w:t>
      </w:r>
      <w:r w:rsidR="00312F31" w:rsidRPr="00777D7F">
        <w:rPr>
          <w:rFonts w:ascii="Times New Roman" w:hAnsi="Times New Roman" w:cs="Times New Roman"/>
          <w:b/>
        </w:rPr>
        <w:tab/>
      </w:r>
    </w:p>
    <w:p w:rsidR="005D1ECF" w:rsidRPr="00777D7F" w:rsidRDefault="005D1ECF" w:rsidP="00BE2133">
      <w:pPr>
        <w:pStyle w:val="Heading5"/>
        <w:ind w:left="0"/>
        <w:rPr>
          <w:rFonts w:ascii="Times New Roman" w:hAnsi="Times New Roman" w:cs="Times New Roman"/>
        </w:rPr>
      </w:pPr>
      <w:r w:rsidRPr="00777D7F">
        <w:rPr>
          <w:rFonts w:ascii="Times New Roman" w:hAnsi="Times New Roman" w:cs="Times New Roman"/>
        </w:rPr>
        <w:t>Distribution and Attendee List: (X indicates that the member was present; O indicates absent)</w:t>
      </w:r>
    </w:p>
    <w:tbl>
      <w:tblPr>
        <w:tblW w:w="47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015"/>
        <w:gridCol w:w="2610"/>
        <w:gridCol w:w="1080"/>
      </w:tblGrid>
      <w:tr w:rsidR="009A0810" w:rsidRPr="00777D7F" w:rsidTr="009A0810">
        <w:trPr>
          <w:trHeight w:val="169"/>
        </w:trPr>
        <w:tc>
          <w:tcPr>
            <w:tcW w:w="1015" w:type="dxa"/>
          </w:tcPr>
          <w:p w:rsidR="009A0810" w:rsidRPr="00777D7F" w:rsidRDefault="009A0810" w:rsidP="00F23177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b/>
                <w:sz w:val="20"/>
                <w:szCs w:val="20"/>
              </w:rPr>
              <w:t>Present?</w:t>
            </w:r>
          </w:p>
        </w:tc>
        <w:tc>
          <w:tcPr>
            <w:tcW w:w="2610" w:type="dxa"/>
          </w:tcPr>
          <w:p w:rsidR="009A0810" w:rsidRPr="00777D7F" w:rsidRDefault="009A0810" w:rsidP="00F23177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b/>
                <w:sz w:val="20"/>
                <w:szCs w:val="20"/>
              </w:rPr>
              <w:t>Attendee</w:t>
            </w:r>
          </w:p>
        </w:tc>
        <w:tc>
          <w:tcPr>
            <w:tcW w:w="1080" w:type="dxa"/>
          </w:tcPr>
          <w:p w:rsidR="009A0810" w:rsidRPr="00777D7F" w:rsidRDefault="009A0810" w:rsidP="00FC5891">
            <w:pPr>
              <w:spacing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b/>
                <w:sz w:val="20"/>
                <w:szCs w:val="20"/>
              </w:rPr>
              <w:t>Company</w:t>
            </w:r>
          </w:p>
        </w:tc>
      </w:tr>
      <w:tr w:rsidR="009A0810" w:rsidRPr="00777D7F" w:rsidTr="009A0810">
        <w:trPr>
          <w:trHeight w:val="169"/>
        </w:trPr>
        <w:tc>
          <w:tcPr>
            <w:tcW w:w="1015" w:type="dxa"/>
          </w:tcPr>
          <w:p w:rsidR="009A0810" w:rsidRPr="00777D7F" w:rsidRDefault="009A0810" w:rsidP="00F231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9A0810" w:rsidRPr="00777D7F" w:rsidRDefault="006F7122" w:rsidP="005F4BF5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yler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rwick</w:t>
            </w:r>
            <w:proofErr w:type="spellEnd"/>
          </w:p>
        </w:tc>
        <w:tc>
          <w:tcPr>
            <w:tcW w:w="1080" w:type="dxa"/>
          </w:tcPr>
          <w:p w:rsidR="009A0810" w:rsidRPr="00777D7F" w:rsidRDefault="006F7122" w:rsidP="00F2317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KHC</w:t>
            </w:r>
          </w:p>
        </w:tc>
      </w:tr>
      <w:tr w:rsidR="009A0810" w:rsidRPr="00777D7F" w:rsidTr="009A0810">
        <w:trPr>
          <w:trHeight w:val="311"/>
        </w:trPr>
        <w:tc>
          <w:tcPr>
            <w:tcW w:w="1015" w:type="dxa"/>
          </w:tcPr>
          <w:p w:rsidR="009A0810" w:rsidRPr="00777D7F" w:rsidRDefault="009A0810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9A0810" w:rsidRPr="00777D7F" w:rsidRDefault="006F7122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ike Jones</w:t>
            </w:r>
          </w:p>
        </w:tc>
        <w:tc>
          <w:tcPr>
            <w:tcW w:w="1080" w:type="dxa"/>
          </w:tcPr>
          <w:p w:rsidR="009A0810" w:rsidRPr="00777D7F" w:rsidRDefault="009A0810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XC</w:t>
            </w:r>
          </w:p>
        </w:tc>
      </w:tr>
      <w:tr w:rsidR="009A0810" w:rsidRPr="00777D7F" w:rsidTr="009A0810">
        <w:trPr>
          <w:trHeight w:val="73"/>
        </w:trPr>
        <w:tc>
          <w:tcPr>
            <w:tcW w:w="1015" w:type="dxa"/>
          </w:tcPr>
          <w:p w:rsidR="009A0810" w:rsidRPr="00777D7F" w:rsidRDefault="009A0810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9A0810" w:rsidRPr="00777D7F" w:rsidRDefault="006F7122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uis Caceres</w:t>
            </w:r>
          </w:p>
        </w:tc>
        <w:tc>
          <w:tcPr>
            <w:tcW w:w="1080" w:type="dxa"/>
          </w:tcPr>
          <w:p w:rsidR="009A0810" w:rsidRPr="00777D7F" w:rsidRDefault="009A0810" w:rsidP="00900F2B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XC</w:t>
            </w:r>
          </w:p>
        </w:tc>
      </w:tr>
      <w:tr w:rsidR="009A0810" w:rsidRPr="00777D7F" w:rsidTr="009A0810">
        <w:trPr>
          <w:trHeight w:val="264"/>
        </w:trPr>
        <w:tc>
          <w:tcPr>
            <w:tcW w:w="1015" w:type="dxa"/>
          </w:tcPr>
          <w:p w:rsidR="009A0810" w:rsidRPr="00777D7F" w:rsidRDefault="009A0810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7D7F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9A0810" w:rsidRPr="00777D7F" w:rsidRDefault="006F7122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James Ventura</w:t>
            </w:r>
          </w:p>
        </w:tc>
        <w:tc>
          <w:tcPr>
            <w:tcW w:w="1080" w:type="dxa"/>
          </w:tcPr>
          <w:p w:rsidR="009A0810" w:rsidRPr="00777D7F" w:rsidRDefault="009A0810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XC</w:t>
            </w:r>
          </w:p>
        </w:tc>
      </w:tr>
      <w:tr w:rsidR="00DF3D9D" w:rsidRPr="00777D7F" w:rsidTr="009A0810">
        <w:trPr>
          <w:trHeight w:val="264"/>
        </w:trPr>
        <w:tc>
          <w:tcPr>
            <w:tcW w:w="1015" w:type="dxa"/>
          </w:tcPr>
          <w:p w:rsidR="00DF3D9D" w:rsidRPr="00777D7F" w:rsidRDefault="00DF3D9D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DF3D9D" w:rsidRDefault="006F7122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niela Morales</w:t>
            </w:r>
          </w:p>
        </w:tc>
        <w:tc>
          <w:tcPr>
            <w:tcW w:w="1080" w:type="dxa"/>
          </w:tcPr>
          <w:p w:rsidR="00DF3D9D" w:rsidRDefault="00DF3D9D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XC</w:t>
            </w:r>
          </w:p>
        </w:tc>
      </w:tr>
      <w:tr w:rsidR="006F7122" w:rsidRPr="00777D7F" w:rsidTr="009A0810">
        <w:trPr>
          <w:trHeight w:val="264"/>
        </w:trPr>
        <w:tc>
          <w:tcPr>
            <w:tcW w:w="1015" w:type="dxa"/>
          </w:tcPr>
          <w:p w:rsidR="006F7122" w:rsidRDefault="006F7122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2610" w:type="dxa"/>
          </w:tcPr>
          <w:p w:rsidR="006F7122" w:rsidRDefault="006F7122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Vikram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Singh</w:t>
            </w:r>
          </w:p>
        </w:tc>
        <w:tc>
          <w:tcPr>
            <w:tcW w:w="1080" w:type="dxa"/>
          </w:tcPr>
          <w:p w:rsidR="006F7122" w:rsidRDefault="006F7122" w:rsidP="001A349D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XC</w:t>
            </w:r>
          </w:p>
        </w:tc>
      </w:tr>
    </w:tbl>
    <w:p w:rsidR="005D1ECF" w:rsidRPr="00777D7F" w:rsidRDefault="005D1ECF" w:rsidP="000960C7">
      <w:pPr>
        <w:spacing w:after="0"/>
        <w:rPr>
          <w:rFonts w:ascii="Times New Roman" w:hAnsi="Times New Roman" w:cs="Times New Roman"/>
          <w:b/>
        </w:rPr>
      </w:pPr>
    </w:p>
    <w:p w:rsidR="000960C7" w:rsidRPr="00777D7F" w:rsidRDefault="000960C7" w:rsidP="000960C7">
      <w:pPr>
        <w:spacing w:after="0"/>
        <w:rPr>
          <w:rFonts w:ascii="Times New Roman" w:hAnsi="Times New Roman" w:cs="Times New Roman"/>
          <w:b/>
        </w:rPr>
      </w:pPr>
      <w:r w:rsidRPr="00777D7F">
        <w:rPr>
          <w:rFonts w:ascii="Times New Roman" w:hAnsi="Times New Roman" w:cs="Times New Roman"/>
          <w:b/>
        </w:rPr>
        <w:t>Meeting Purpose:</w:t>
      </w:r>
    </w:p>
    <w:p w:rsidR="000960C7" w:rsidRPr="00777D7F" w:rsidRDefault="000960C7" w:rsidP="000960C7">
      <w:pPr>
        <w:spacing w:after="0"/>
        <w:rPr>
          <w:rFonts w:ascii="Times New Roman" w:hAnsi="Times New Roman" w:cs="Times New Roman"/>
        </w:rPr>
      </w:pPr>
      <w:r w:rsidRPr="00777D7F">
        <w:rPr>
          <w:rFonts w:ascii="Times New Roman" w:hAnsi="Times New Roman" w:cs="Times New Roman"/>
        </w:rPr>
        <w:t xml:space="preserve">Introduce key stakeholders and project team members.  The meeting will also conduct a high level review of the requirement documents provided by the client when the request was submitted.  It is likely that one or two follow-up TRR meetings may be required to ensure that the client and </w:t>
      </w:r>
      <w:r w:rsidR="00B67137">
        <w:rPr>
          <w:rFonts w:ascii="Times New Roman" w:hAnsi="Times New Roman" w:cs="Times New Roman"/>
        </w:rPr>
        <w:t>DXC Technology</w:t>
      </w:r>
      <w:r w:rsidRPr="00777D7F">
        <w:rPr>
          <w:rFonts w:ascii="Times New Roman" w:hAnsi="Times New Roman" w:cs="Times New Roman"/>
        </w:rPr>
        <w:t xml:space="preserve"> arrive at a shared understanding of the requirements.  This phase ends when written Requester approval is received. With the approval on Requirements, </w:t>
      </w:r>
      <w:r w:rsidR="00B67137">
        <w:rPr>
          <w:rFonts w:ascii="Times New Roman" w:hAnsi="Times New Roman" w:cs="Times New Roman"/>
        </w:rPr>
        <w:t>DXC Technology</w:t>
      </w:r>
      <w:r w:rsidR="00B67137" w:rsidRPr="00777D7F">
        <w:rPr>
          <w:rFonts w:ascii="Times New Roman" w:hAnsi="Times New Roman" w:cs="Times New Roman"/>
        </w:rPr>
        <w:t xml:space="preserve"> </w:t>
      </w:r>
      <w:r w:rsidRPr="00777D7F">
        <w:rPr>
          <w:rFonts w:ascii="Times New Roman" w:hAnsi="Times New Roman" w:cs="Times New Roman"/>
        </w:rPr>
        <w:t>can then move on to create a Detailed Quote for client approval.</w:t>
      </w:r>
    </w:p>
    <w:p w:rsidR="000960C7" w:rsidRPr="00777D7F" w:rsidRDefault="000960C7" w:rsidP="000960C7">
      <w:pPr>
        <w:spacing w:after="0"/>
        <w:rPr>
          <w:rFonts w:ascii="Times New Roman" w:hAnsi="Times New Roman" w:cs="Times New Roman"/>
          <w:b/>
        </w:rPr>
      </w:pPr>
    </w:p>
    <w:p w:rsidR="005D1ECF" w:rsidRPr="00777D7F" w:rsidRDefault="005D1ECF" w:rsidP="000960C7">
      <w:pPr>
        <w:spacing w:after="0"/>
        <w:rPr>
          <w:rFonts w:ascii="Times New Roman" w:hAnsi="Times New Roman" w:cs="Times New Roman"/>
        </w:rPr>
      </w:pPr>
      <w:r w:rsidRPr="00777D7F">
        <w:rPr>
          <w:rFonts w:ascii="Times New Roman" w:hAnsi="Times New Roman" w:cs="Times New Roman"/>
          <w:b/>
        </w:rPr>
        <w:t>Agenda/Minutes</w:t>
      </w:r>
    </w:p>
    <w:tbl>
      <w:tblPr>
        <w:tblW w:w="9270" w:type="dxa"/>
        <w:tblInd w:w="18" w:type="dxa"/>
        <w:tblLayout w:type="fixed"/>
        <w:tblLook w:val="0000" w:firstRow="0" w:lastRow="0" w:firstColumn="0" w:lastColumn="0" w:noHBand="0" w:noVBand="0"/>
      </w:tblPr>
      <w:tblGrid>
        <w:gridCol w:w="3780"/>
        <w:gridCol w:w="1260"/>
        <w:gridCol w:w="4230"/>
      </w:tblGrid>
      <w:tr w:rsidR="00F73D1D" w:rsidRPr="00777D7F" w:rsidTr="000960C7">
        <w:trPr>
          <w:cantSplit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F73D1D" w:rsidRPr="00777D7F" w:rsidRDefault="00F73D1D" w:rsidP="008C0CA6">
            <w:pPr>
              <w:pStyle w:val="TableHeader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F73D1D" w:rsidRPr="00777D7F" w:rsidRDefault="00F73D1D" w:rsidP="008C0CA6">
            <w:pPr>
              <w:pStyle w:val="TableHeader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Duration</w:t>
            </w:r>
          </w:p>
        </w:tc>
        <w:tc>
          <w:tcPr>
            <w:tcW w:w="4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10" w:color="auto" w:fill="auto"/>
          </w:tcPr>
          <w:p w:rsidR="00F73D1D" w:rsidRPr="00777D7F" w:rsidRDefault="00F73D1D" w:rsidP="008C0CA6">
            <w:pPr>
              <w:pStyle w:val="TableHeader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Owner</w:t>
            </w:r>
          </w:p>
        </w:tc>
      </w:tr>
      <w:tr w:rsidR="000960C7" w:rsidRPr="00777D7F" w:rsidTr="000960C7">
        <w:trPr>
          <w:cantSplit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60C7" w:rsidRPr="00777D7F" w:rsidRDefault="000960C7" w:rsidP="009A55F4">
            <w:pPr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Roll Call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60C7" w:rsidRPr="00777D7F" w:rsidRDefault="00E41B5B" w:rsidP="009A55F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960C7" w:rsidRPr="00777D7F">
              <w:rPr>
                <w:rFonts w:ascii="Times New Roman" w:hAnsi="Times New Roman" w:cs="Times New Roman"/>
              </w:rPr>
              <w:t xml:space="preserve"> minutes</w:t>
            </w:r>
          </w:p>
        </w:tc>
        <w:tc>
          <w:tcPr>
            <w:tcW w:w="4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0960C7" w:rsidRPr="00777D7F" w:rsidRDefault="00900F2B" w:rsidP="009A55F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C</w:t>
            </w:r>
            <w:r w:rsidR="000960C7" w:rsidRPr="00777D7F">
              <w:rPr>
                <w:rFonts w:ascii="Times New Roman" w:hAnsi="Times New Roman" w:cs="Times New Roman"/>
              </w:rPr>
              <w:t xml:space="preserve"> SRM</w:t>
            </w:r>
          </w:p>
        </w:tc>
      </w:tr>
      <w:tr w:rsidR="00F73D1D" w:rsidRPr="00777D7F" w:rsidTr="000960C7">
        <w:trPr>
          <w:cantSplit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0960C7" w:rsidP="009A55F4">
            <w:pPr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Review Original Request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682907" w:rsidP="009A55F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0960C7" w:rsidRPr="00777D7F">
              <w:rPr>
                <w:rFonts w:ascii="Times New Roman" w:hAnsi="Times New Roman" w:cs="Times New Roman"/>
              </w:rPr>
              <w:t>0</w:t>
            </w:r>
            <w:r w:rsidR="00F73D1D" w:rsidRPr="00777D7F">
              <w:rPr>
                <w:rFonts w:ascii="Times New Roman" w:hAnsi="Times New Roman" w:cs="Times New Roman"/>
              </w:rPr>
              <w:t xml:space="preserve"> minutes</w:t>
            </w:r>
          </w:p>
        </w:tc>
        <w:tc>
          <w:tcPr>
            <w:tcW w:w="4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900F2B" w:rsidP="009A55F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C</w:t>
            </w:r>
            <w:r w:rsidR="00682907">
              <w:rPr>
                <w:rFonts w:ascii="Times New Roman" w:hAnsi="Times New Roman" w:cs="Times New Roman"/>
              </w:rPr>
              <w:t>/</w:t>
            </w:r>
            <w:r w:rsidR="000960C7" w:rsidRPr="00777D7F">
              <w:rPr>
                <w:rFonts w:ascii="Times New Roman" w:hAnsi="Times New Roman" w:cs="Times New Roman"/>
              </w:rPr>
              <w:t>Client</w:t>
            </w:r>
          </w:p>
        </w:tc>
      </w:tr>
      <w:tr w:rsidR="00F73D1D" w:rsidRPr="00777D7F" w:rsidTr="000960C7">
        <w:trPr>
          <w:cantSplit/>
        </w:trPr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0960C7" w:rsidP="009A55F4">
            <w:pPr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Requirements Definition through Q&amp;A</w:t>
            </w:r>
          </w:p>
        </w:tc>
        <w:tc>
          <w:tcPr>
            <w:tcW w:w="12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0960C7" w:rsidP="002D063D">
            <w:pPr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1</w:t>
            </w:r>
            <w:r w:rsidR="002D063D">
              <w:rPr>
                <w:rFonts w:ascii="Times New Roman" w:hAnsi="Times New Roman" w:cs="Times New Roman"/>
              </w:rPr>
              <w:t>0</w:t>
            </w:r>
            <w:r w:rsidRPr="00777D7F">
              <w:rPr>
                <w:rFonts w:ascii="Times New Roman" w:hAnsi="Times New Roman" w:cs="Times New Roman"/>
              </w:rPr>
              <w:t xml:space="preserve"> </w:t>
            </w:r>
            <w:r w:rsidR="00F73D1D" w:rsidRPr="00777D7F">
              <w:rPr>
                <w:rFonts w:ascii="Times New Roman" w:hAnsi="Times New Roman" w:cs="Times New Roman"/>
              </w:rPr>
              <w:t>minutes</w:t>
            </w:r>
          </w:p>
        </w:tc>
        <w:tc>
          <w:tcPr>
            <w:tcW w:w="423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F73D1D" w:rsidRPr="00777D7F" w:rsidRDefault="00900F2B" w:rsidP="009A55F4">
            <w:pPr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C</w:t>
            </w:r>
            <w:r w:rsidR="000960C7" w:rsidRPr="00777D7F">
              <w:rPr>
                <w:rFonts w:ascii="Times New Roman" w:hAnsi="Times New Roman" w:cs="Times New Roman"/>
              </w:rPr>
              <w:t>/Client</w:t>
            </w:r>
          </w:p>
        </w:tc>
      </w:tr>
    </w:tbl>
    <w:p w:rsidR="005D1ECF" w:rsidRPr="00777D7F" w:rsidRDefault="005D1ECF" w:rsidP="000960C7">
      <w:pPr>
        <w:spacing w:after="0"/>
        <w:rPr>
          <w:rFonts w:ascii="Times New Roman" w:hAnsi="Times New Roman" w:cs="Times New Roman"/>
          <w:b/>
        </w:rPr>
      </w:pPr>
    </w:p>
    <w:p w:rsidR="005D1ECF" w:rsidRPr="00777D7F" w:rsidRDefault="005D1ECF" w:rsidP="00BE2133">
      <w:pPr>
        <w:rPr>
          <w:rFonts w:ascii="Times New Roman" w:hAnsi="Times New Roman" w:cs="Times New Roman"/>
          <w:b/>
        </w:rPr>
      </w:pPr>
      <w:r w:rsidRPr="00777D7F">
        <w:rPr>
          <w:rFonts w:ascii="Times New Roman" w:hAnsi="Times New Roman" w:cs="Times New Roman"/>
          <w:b/>
        </w:rPr>
        <w:t xml:space="preserve">Annotated Agenda &amp; Minutes: </w:t>
      </w:r>
    </w:p>
    <w:tbl>
      <w:tblPr>
        <w:tblW w:w="946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74"/>
        <w:gridCol w:w="4734"/>
        <w:gridCol w:w="1260"/>
        <w:gridCol w:w="1800"/>
      </w:tblGrid>
      <w:tr w:rsidR="005D1ECF" w:rsidRPr="00777D7F" w:rsidTr="00900F2B">
        <w:trPr>
          <w:cantSplit/>
          <w:trHeight w:val="462"/>
          <w:jc w:val="center"/>
        </w:trPr>
        <w:tc>
          <w:tcPr>
            <w:tcW w:w="6408" w:type="dxa"/>
            <w:gridSpan w:val="2"/>
            <w:shd w:val="pct10" w:color="auto" w:fill="auto"/>
          </w:tcPr>
          <w:p w:rsidR="005D1ECF" w:rsidRPr="00777D7F" w:rsidRDefault="000960C7" w:rsidP="009A55F4">
            <w:pPr>
              <w:pStyle w:val="Topic"/>
              <w:numPr>
                <w:ilvl w:val="0"/>
                <w:numId w:val="34"/>
              </w:numPr>
              <w:spacing w:before="0"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Original Request Overview</w:t>
            </w:r>
          </w:p>
        </w:tc>
        <w:tc>
          <w:tcPr>
            <w:tcW w:w="1260" w:type="dxa"/>
            <w:shd w:val="pct10" w:color="auto" w:fill="auto"/>
          </w:tcPr>
          <w:p w:rsidR="005D1ECF" w:rsidRPr="00777D7F" w:rsidRDefault="000960C7" w:rsidP="009A55F4">
            <w:pPr>
              <w:pStyle w:val="Topic"/>
              <w:spacing w:before="0"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10</w:t>
            </w:r>
            <w:r w:rsidR="005D1ECF" w:rsidRPr="00777D7F">
              <w:rPr>
                <w:rFonts w:ascii="Times New Roman" w:hAnsi="Times New Roman" w:cs="Times New Roman"/>
              </w:rPr>
              <w:t xml:space="preserve"> mins</w:t>
            </w:r>
          </w:p>
        </w:tc>
        <w:tc>
          <w:tcPr>
            <w:tcW w:w="1800" w:type="dxa"/>
            <w:shd w:val="pct10" w:color="auto" w:fill="auto"/>
          </w:tcPr>
          <w:p w:rsidR="005D1ECF" w:rsidRPr="00777D7F" w:rsidRDefault="00B50D8D" w:rsidP="009A55F4">
            <w:pPr>
              <w:pStyle w:val="Topic"/>
              <w:spacing w:before="0"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Client</w:t>
            </w:r>
          </w:p>
        </w:tc>
      </w:tr>
      <w:tr w:rsidR="005D1ECF" w:rsidRPr="00777D7F" w:rsidTr="00900F2B">
        <w:trPr>
          <w:cantSplit/>
          <w:jc w:val="center"/>
        </w:trPr>
        <w:tc>
          <w:tcPr>
            <w:tcW w:w="1674" w:type="dxa"/>
          </w:tcPr>
          <w:p w:rsidR="005D1ECF" w:rsidRPr="00777D7F" w:rsidRDefault="005D1ECF" w:rsidP="009A55F4">
            <w:pPr>
              <w:pStyle w:val="Header-DescPurposeExpect"/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Purpose:</w:t>
            </w:r>
          </w:p>
        </w:tc>
        <w:tc>
          <w:tcPr>
            <w:tcW w:w="7794" w:type="dxa"/>
            <w:gridSpan w:val="3"/>
          </w:tcPr>
          <w:p w:rsidR="005D1ECF" w:rsidRPr="00777D7F" w:rsidRDefault="00B50D8D" w:rsidP="009A55F4">
            <w:pPr>
              <w:pStyle w:val="DescPurExpect"/>
              <w:spacing w:after="0"/>
              <w:rPr>
                <w:rFonts w:ascii="Times New Roman" w:hAnsi="Times New Roman" w:cs="Times New Roman"/>
                <w:i w:val="0"/>
              </w:rPr>
            </w:pPr>
            <w:r w:rsidRPr="00777D7F">
              <w:rPr>
                <w:rFonts w:ascii="Times New Roman" w:hAnsi="Times New Roman" w:cs="Times New Roman"/>
                <w:i w:val="0"/>
              </w:rPr>
              <w:t>Discuss the purpose and expected outcomes from the original Service Request</w:t>
            </w:r>
          </w:p>
        </w:tc>
      </w:tr>
      <w:tr w:rsidR="005D1ECF" w:rsidRPr="00777D7F" w:rsidTr="00900F2B">
        <w:trPr>
          <w:cantSplit/>
          <w:trHeight w:val="291"/>
          <w:jc w:val="center"/>
        </w:trPr>
        <w:tc>
          <w:tcPr>
            <w:tcW w:w="1674" w:type="dxa"/>
          </w:tcPr>
          <w:p w:rsidR="005D1ECF" w:rsidRPr="00777D7F" w:rsidRDefault="005D1ECF" w:rsidP="009A55F4">
            <w:pPr>
              <w:pStyle w:val="Header-DescPurposeExpect"/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Expectation:</w:t>
            </w:r>
          </w:p>
        </w:tc>
        <w:tc>
          <w:tcPr>
            <w:tcW w:w="7794" w:type="dxa"/>
            <w:gridSpan w:val="3"/>
          </w:tcPr>
          <w:p w:rsidR="005D1ECF" w:rsidRPr="00777D7F" w:rsidRDefault="006F7122" w:rsidP="009A55F4">
            <w:pPr>
              <w:pStyle w:val="DescPurExpect"/>
              <w:numPr>
                <w:ilvl w:val="0"/>
                <w:numId w:val="38"/>
              </w:numPr>
              <w:spacing w:after="0"/>
              <w:rPr>
                <w:rFonts w:ascii="Times New Roman" w:hAnsi="Times New Roman" w:cs="Times New Roman"/>
                <w:i w:val="0"/>
              </w:rPr>
            </w:pPr>
            <w:r>
              <w:rPr>
                <w:rFonts w:ascii="Times New Roman" w:hAnsi="Times New Roman" w:cs="Times New Roman"/>
                <w:i w:val="0"/>
              </w:rPr>
              <w:t>TRR with the client to discuss the requirements of the project</w:t>
            </w:r>
          </w:p>
        </w:tc>
      </w:tr>
      <w:tr w:rsidR="005D1ECF" w:rsidRPr="00777D7F" w:rsidTr="00900F2B">
        <w:trPr>
          <w:trHeight w:val="297"/>
          <w:jc w:val="center"/>
        </w:trPr>
        <w:tc>
          <w:tcPr>
            <w:tcW w:w="1674" w:type="dxa"/>
          </w:tcPr>
          <w:p w:rsidR="005D1ECF" w:rsidRPr="00777D7F" w:rsidRDefault="005D1ECF" w:rsidP="009A55F4">
            <w:pPr>
              <w:pStyle w:val="Discussion"/>
              <w:spacing w:before="0"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Discussion:</w:t>
            </w:r>
          </w:p>
        </w:tc>
        <w:tc>
          <w:tcPr>
            <w:tcW w:w="7794" w:type="dxa"/>
            <w:gridSpan w:val="3"/>
          </w:tcPr>
          <w:p w:rsidR="005D1ECF" w:rsidRDefault="00091964" w:rsidP="001A349D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ldea </w:t>
            </w:r>
            <w:r w:rsidR="006F7122">
              <w:rPr>
                <w:rFonts w:ascii="Times New Roman" w:hAnsi="Times New Roman" w:cs="Times New Roman"/>
              </w:rPr>
              <w:t>1421881</w:t>
            </w:r>
          </w:p>
          <w:p w:rsidR="009A0810" w:rsidRDefault="006F7122" w:rsidP="009A0810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ableau application is creating a daily backup and saves it to a file share </w:t>
            </w:r>
            <w:bookmarkStart w:id="0" w:name="_GoBack"/>
            <w:bookmarkEnd w:id="0"/>
            <w:r>
              <w:rPr>
                <w:rFonts w:ascii="Times New Roman" w:hAnsi="Times New Roman" w:cs="Times New Roman"/>
              </w:rPr>
              <w:t>which consumes the space.</w:t>
            </w:r>
          </w:p>
          <w:p w:rsidR="006F7122" w:rsidRDefault="006F7122" w:rsidP="009A0810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C was requesting DXC to derive a different strategy to save the backup data of Tableau application.</w:t>
            </w:r>
          </w:p>
          <w:p w:rsidR="006C6EEE" w:rsidRDefault="006F7122" w:rsidP="006C6EEE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XC confirmed backup of the data is already provided using the Data protector and also suggested to back up the files locally</w:t>
            </w:r>
            <w:r w:rsidR="006C6EEE">
              <w:rPr>
                <w:rFonts w:ascii="Times New Roman" w:hAnsi="Times New Roman" w:cs="Times New Roman"/>
              </w:rPr>
              <w:t>.</w:t>
            </w:r>
          </w:p>
          <w:p w:rsidR="006C6EEE" w:rsidRDefault="006C6EEE" w:rsidP="006C6EEE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these setup was done initially by the application team. KHC to check on what approach needs to be taken for backing these files and request DXC in case of support.</w:t>
            </w:r>
          </w:p>
          <w:p w:rsidR="006C6EEE" w:rsidRPr="006C6EEE" w:rsidRDefault="006C6EEE" w:rsidP="006C6EEE">
            <w:pPr>
              <w:pStyle w:val="Discussion"/>
              <w:numPr>
                <w:ilvl w:val="0"/>
                <w:numId w:val="37"/>
              </w:numPr>
              <w:spacing w:before="0"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ldea to be cancelled as of now and reopened when required.</w:t>
            </w:r>
          </w:p>
        </w:tc>
      </w:tr>
    </w:tbl>
    <w:p w:rsidR="005D1ECF" w:rsidRPr="00777D7F" w:rsidRDefault="005D1ECF" w:rsidP="00BE2133">
      <w:pPr>
        <w:numPr>
          <w:ilvl w:val="12"/>
          <w:numId w:val="0"/>
        </w:numPr>
        <w:rPr>
          <w:rFonts w:ascii="Times New Roman" w:hAnsi="Times New Roman" w:cs="Times New Roman"/>
        </w:rPr>
      </w:pPr>
    </w:p>
    <w:p w:rsidR="005B1251" w:rsidRDefault="005B1251">
      <w:pPr>
        <w:spacing w:after="0" w:line="240" w:lineRule="auto"/>
        <w:rPr>
          <w:rFonts w:ascii="Times New Roman" w:hAnsi="Times New Roman" w:cs="Times New Roman"/>
          <w:b/>
        </w:rPr>
      </w:pPr>
    </w:p>
    <w:p w:rsidR="005D1ECF" w:rsidRPr="00777D7F" w:rsidRDefault="005D1ECF" w:rsidP="00394523">
      <w:pPr>
        <w:rPr>
          <w:rFonts w:ascii="Times New Roman" w:hAnsi="Times New Roman" w:cs="Times New Roman"/>
          <w:b/>
        </w:rPr>
      </w:pPr>
      <w:r w:rsidRPr="00777D7F">
        <w:rPr>
          <w:rFonts w:ascii="Times New Roman" w:hAnsi="Times New Roman" w:cs="Times New Roman"/>
          <w:b/>
        </w:rPr>
        <w:t>Action Items</w:t>
      </w:r>
    </w:p>
    <w:tbl>
      <w:tblPr>
        <w:tblW w:w="996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0"/>
        <w:gridCol w:w="1165"/>
        <w:gridCol w:w="4664"/>
        <w:gridCol w:w="1786"/>
        <w:gridCol w:w="1712"/>
      </w:tblGrid>
      <w:tr w:rsidR="00B50D8D" w:rsidRPr="00777D7F" w:rsidTr="00C8527E">
        <w:trPr>
          <w:trHeight w:val="208"/>
          <w:tblHeader/>
        </w:trPr>
        <w:tc>
          <w:tcPr>
            <w:tcW w:w="640" w:type="dxa"/>
            <w:tcBorders>
              <w:top w:val="single" w:sz="12" w:space="0" w:color="auto"/>
            </w:tcBorders>
          </w:tcPr>
          <w:p w:rsidR="00B50D8D" w:rsidRPr="00777D7F" w:rsidRDefault="00B50D8D" w:rsidP="008C0CA6">
            <w:pPr>
              <w:pStyle w:val="TableHeader"/>
              <w:tabs>
                <w:tab w:val="left" w:pos="180"/>
              </w:tabs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AI</w:t>
            </w:r>
          </w:p>
        </w:tc>
        <w:tc>
          <w:tcPr>
            <w:tcW w:w="1165" w:type="dxa"/>
            <w:tcBorders>
              <w:top w:val="single" w:sz="12" w:space="0" w:color="auto"/>
            </w:tcBorders>
          </w:tcPr>
          <w:p w:rsidR="00B50D8D" w:rsidRPr="00777D7F" w:rsidRDefault="00B50D8D" w:rsidP="008C0CA6">
            <w:pPr>
              <w:pStyle w:val="TableHeader"/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Created</w:t>
            </w:r>
          </w:p>
        </w:tc>
        <w:tc>
          <w:tcPr>
            <w:tcW w:w="4664" w:type="dxa"/>
            <w:tcBorders>
              <w:top w:val="single" w:sz="12" w:space="0" w:color="auto"/>
            </w:tcBorders>
          </w:tcPr>
          <w:p w:rsidR="00B50D8D" w:rsidRPr="00777D7F" w:rsidRDefault="00B50D8D" w:rsidP="008C0CA6">
            <w:pPr>
              <w:pStyle w:val="TableHeader"/>
              <w:spacing w:after="0"/>
              <w:ind w:right="1593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Action item</w:t>
            </w:r>
          </w:p>
        </w:tc>
        <w:tc>
          <w:tcPr>
            <w:tcW w:w="1786" w:type="dxa"/>
            <w:tcBorders>
              <w:top w:val="single" w:sz="12" w:space="0" w:color="auto"/>
            </w:tcBorders>
          </w:tcPr>
          <w:p w:rsidR="00B50D8D" w:rsidRPr="00777D7F" w:rsidRDefault="00B50D8D" w:rsidP="008C0CA6">
            <w:pPr>
              <w:pStyle w:val="TableHeader"/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Assigned</w:t>
            </w:r>
          </w:p>
        </w:tc>
        <w:tc>
          <w:tcPr>
            <w:tcW w:w="1712" w:type="dxa"/>
            <w:tcBorders>
              <w:top w:val="single" w:sz="12" w:space="0" w:color="auto"/>
            </w:tcBorders>
          </w:tcPr>
          <w:p w:rsidR="00B50D8D" w:rsidRPr="00777D7F" w:rsidRDefault="00B50D8D" w:rsidP="008C0CA6">
            <w:pPr>
              <w:pStyle w:val="TableHeader"/>
              <w:spacing w:after="0"/>
              <w:rPr>
                <w:rFonts w:ascii="Times New Roman" w:hAnsi="Times New Roman" w:cs="Times New Roman"/>
              </w:rPr>
            </w:pPr>
            <w:r w:rsidRPr="00777D7F">
              <w:rPr>
                <w:rFonts w:ascii="Times New Roman" w:hAnsi="Times New Roman" w:cs="Times New Roman"/>
              </w:rPr>
              <w:t>Target date</w:t>
            </w:r>
          </w:p>
        </w:tc>
      </w:tr>
      <w:tr w:rsidR="0074740E" w:rsidRPr="00777D7F" w:rsidTr="00C8527E">
        <w:trPr>
          <w:trHeight w:val="63"/>
          <w:tblHeader/>
        </w:trPr>
        <w:tc>
          <w:tcPr>
            <w:tcW w:w="640" w:type="dxa"/>
          </w:tcPr>
          <w:p w:rsidR="0074740E" w:rsidRPr="00777D7F" w:rsidRDefault="0074740E" w:rsidP="00C8527E">
            <w:pPr>
              <w:pStyle w:val="TableHeader"/>
              <w:numPr>
                <w:ilvl w:val="0"/>
                <w:numId w:val="35"/>
              </w:numPr>
              <w:tabs>
                <w:tab w:val="left" w:pos="180"/>
              </w:tabs>
              <w:ind w:left="0" w:firstLine="0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1165" w:type="dxa"/>
          </w:tcPr>
          <w:p w:rsidR="0074740E" w:rsidRPr="00777D7F" w:rsidRDefault="006C6EEE" w:rsidP="00900F2B">
            <w:pPr>
              <w:pStyle w:val="TableHead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3/08/19</w:t>
            </w:r>
          </w:p>
        </w:tc>
        <w:tc>
          <w:tcPr>
            <w:tcW w:w="4664" w:type="dxa"/>
          </w:tcPr>
          <w:p w:rsidR="0074740E" w:rsidRPr="00777D7F" w:rsidRDefault="00900F2B" w:rsidP="00E80E61">
            <w:pPr>
              <w:keepNext/>
              <w:keepLines/>
              <w:spacing w:line="24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R would be scheduled</w:t>
            </w:r>
          </w:p>
        </w:tc>
        <w:tc>
          <w:tcPr>
            <w:tcW w:w="1786" w:type="dxa"/>
          </w:tcPr>
          <w:p w:rsidR="0074740E" w:rsidRPr="00777D7F" w:rsidRDefault="009A0810" w:rsidP="00C8527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laji R</w:t>
            </w:r>
          </w:p>
        </w:tc>
        <w:tc>
          <w:tcPr>
            <w:tcW w:w="1712" w:type="dxa"/>
          </w:tcPr>
          <w:p w:rsidR="0074740E" w:rsidRPr="00777D7F" w:rsidRDefault="006C6EEE" w:rsidP="0074740E">
            <w:pPr>
              <w:pStyle w:val="TableHead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3/08/19</w:t>
            </w:r>
          </w:p>
        </w:tc>
      </w:tr>
      <w:tr w:rsidR="00900F2B" w:rsidRPr="00777D7F" w:rsidTr="00A51922">
        <w:trPr>
          <w:trHeight w:val="63"/>
          <w:tblHeader/>
        </w:trPr>
        <w:tc>
          <w:tcPr>
            <w:tcW w:w="640" w:type="dxa"/>
            <w:tcBorders>
              <w:bottom w:val="single" w:sz="12" w:space="0" w:color="auto"/>
            </w:tcBorders>
          </w:tcPr>
          <w:p w:rsidR="00900F2B" w:rsidRPr="00777D7F" w:rsidRDefault="00900F2B" w:rsidP="00900F2B">
            <w:pPr>
              <w:pStyle w:val="TableHeader"/>
              <w:numPr>
                <w:ilvl w:val="0"/>
                <w:numId w:val="35"/>
              </w:numPr>
              <w:tabs>
                <w:tab w:val="left" w:pos="180"/>
              </w:tabs>
              <w:ind w:left="0" w:firstLine="0"/>
              <w:rPr>
                <w:rFonts w:ascii="Times New Roman" w:hAnsi="Times New Roman" w:cs="Times New Roman"/>
                <w:b w:val="0"/>
              </w:rPr>
            </w:pPr>
          </w:p>
        </w:tc>
        <w:tc>
          <w:tcPr>
            <w:tcW w:w="1165" w:type="dxa"/>
            <w:tcBorders>
              <w:bottom w:val="single" w:sz="12" w:space="0" w:color="auto"/>
            </w:tcBorders>
          </w:tcPr>
          <w:p w:rsidR="00900F2B" w:rsidRPr="00777D7F" w:rsidRDefault="006C6EEE" w:rsidP="00900F2B">
            <w:pPr>
              <w:pStyle w:val="TableHead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3/08/19</w:t>
            </w:r>
          </w:p>
        </w:tc>
        <w:tc>
          <w:tcPr>
            <w:tcW w:w="4664" w:type="dxa"/>
            <w:tcBorders>
              <w:bottom w:val="single" w:sz="12" w:space="0" w:color="auto"/>
            </w:tcBorders>
          </w:tcPr>
          <w:p w:rsidR="00900F2B" w:rsidRPr="00777D7F" w:rsidRDefault="006C6EEE" w:rsidP="00900F2B">
            <w:pPr>
              <w:keepNext/>
              <w:keepLines/>
              <w:spacing w:line="240" w:lineRule="atLeas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C to send email officially to cancel the Aldea</w:t>
            </w:r>
            <w:r w:rsidR="00900F2B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786" w:type="dxa"/>
            <w:tcBorders>
              <w:bottom w:val="single" w:sz="12" w:space="0" w:color="auto"/>
            </w:tcBorders>
          </w:tcPr>
          <w:p w:rsidR="00900F2B" w:rsidRPr="00777D7F" w:rsidRDefault="006C6EEE" w:rsidP="00900F2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HC - Tyler</w:t>
            </w:r>
          </w:p>
        </w:tc>
        <w:tc>
          <w:tcPr>
            <w:tcW w:w="1712" w:type="dxa"/>
            <w:tcBorders>
              <w:bottom w:val="single" w:sz="12" w:space="0" w:color="auto"/>
            </w:tcBorders>
          </w:tcPr>
          <w:p w:rsidR="00900F2B" w:rsidRDefault="006C6EEE" w:rsidP="00900F2B">
            <w:pPr>
              <w:pStyle w:val="TableHeader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  <w:b w:val="0"/>
              </w:rPr>
              <w:t>03</w:t>
            </w:r>
            <w:r>
              <w:rPr>
                <w:rFonts w:ascii="Times New Roman" w:hAnsi="Times New Roman" w:cs="Times New Roman"/>
                <w:b w:val="0"/>
              </w:rPr>
              <w:t>/09</w:t>
            </w:r>
            <w:r>
              <w:rPr>
                <w:rFonts w:ascii="Times New Roman" w:hAnsi="Times New Roman" w:cs="Times New Roman"/>
                <w:b w:val="0"/>
              </w:rPr>
              <w:t>/19</w:t>
            </w:r>
          </w:p>
        </w:tc>
      </w:tr>
    </w:tbl>
    <w:p w:rsidR="005D1ECF" w:rsidRPr="00777D7F" w:rsidRDefault="005D1ECF" w:rsidP="00B50D8D">
      <w:pPr>
        <w:rPr>
          <w:rFonts w:ascii="Times New Roman" w:hAnsi="Times New Roman" w:cs="Times New Roman"/>
          <w:sz w:val="24"/>
          <w:szCs w:val="24"/>
        </w:rPr>
      </w:pPr>
    </w:p>
    <w:sectPr w:rsidR="005D1ECF" w:rsidRPr="00777D7F" w:rsidSect="009A55F4">
      <w:headerReference w:type="default" r:id="rId8"/>
      <w:footerReference w:type="default" r:id="rId9"/>
      <w:type w:val="continuous"/>
      <w:pgSz w:w="12240" w:h="15840" w:code="1"/>
      <w:pgMar w:top="1008" w:right="1440" w:bottom="245" w:left="1440" w:header="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466A" w:rsidRDefault="00B3466A" w:rsidP="00E16883">
      <w:pPr>
        <w:pStyle w:val="Headers"/>
      </w:pPr>
      <w:r>
        <w:separator/>
      </w:r>
    </w:p>
  </w:endnote>
  <w:endnote w:type="continuationSeparator" w:id="0">
    <w:p w:rsidR="00B3466A" w:rsidRDefault="00B3466A" w:rsidP="00E16883">
      <w:pPr>
        <w:pStyle w:val="Headers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utura Bk">
    <w:charset w:val="00"/>
    <w:family w:val="swiss"/>
    <w:pitch w:val="variable"/>
    <w:sig w:usb0="A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1ECF" w:rsidRDefault="005D1ECF" w:rsidP="00D13E72">
    <w:pPr>
      <w:pStyle w:val="Footer"/>
      <w:tabs>
        <w:tab w:val="clear" w:pos="4320"/>
        <w:tab w:val="clear" w:pos="8640"/>
        <w:tab w:val="center" w:pos="4680"/>
        <w:tab w:val="right" w:pos="9360"/>
      </w:tabs>
      <w:rPr>
        <w:b/>
        <w:smallCaps/>
        <w:sz w:val="16"/>
      </w:rPr>
    </w:pPr>
  </w:p>
  <w:tbl>
    <w:tblPr>
      <w:tblW w:w="9990" w:type="dxa"/>
      <w:tblInd w:w="18" w:type="dxa"/>
      <w:tblBorders>
        <w:top w:val="single" w:sz="4" w:space="0" w:color="auto"/>
      </w:tblBorders>
      <w:tblLook w:val="0000" w:firstRow="0" w:lastRow="0" w:firstColumn="0" w:lastColumn="0" w:noHBand="0" w:noVBand="0"/>
    </w:tblPr>
    <w:tblGrid>
      <w:gridCol w:w="3420"/>
      <w:gridCol w:w="3186"/>
      <w:gridCol w:w="3384"/>
    </w:tblGrid>
    <w:tr w:rsidR="005D1ECF" w:rsidRPr="006448EB">
      <w:trPr>
        <w:trHeight w:val="542"/>
      </w:trPr>
      <w:tc>
        <w:tcPr>
          <w:tcW w:w="3420" w:type="dxa"/>
          <w:tcBorders>
            <w:top w:val="single" w:sz="4" w:space="0" w:color="auto"/>
          </w:tcBorders>
        </w:tcPr>
        <w:p w:rsidR="005D1ECF" w:rsidRPr="006448EB" w:rsidRDefault="00091FD8">
          <w:pPr>
            <w:pStyle w:val="Footer"/>
            <w:tabs>
              <w:tab w:val="clear" w:pos="4320"/>
              <w:tab w:val="clear" w:pos="8640"/>
              <w:tab w:val="center" w:pos="4680"/>
              <w:tab w:val="right" w:pos="9360"/>
            </w:tabs>
            <w:rPr>
              <w:rStyle w:val="PageNumber"/>
              <w:rFonts w:cs="Arial"/>
              <w:b/>
              <w:bCs/>
              <w:smallCaps/>
              <w:sz w:val="16"/>
              <w:lang w:val="pt-BR"/>
            </w:rPr>
          </w:pPr>
          <w:r>
            <w:rPr>
              <w:rStyle w:val="PageNumber"/>
              <w:rFonts w:cs="Arial"/>
              <w:b/>
              <w:bCs/>
              <w:smallCaps/>
              <w:sz w:val="16"/>
              <w:lang w:val="pt-BR"/>
            </w:rPr>
            <w:t xml:space="preserve">TECHNICAL REQUIREMENTS </w:t>
          </w:r>
          <w:r w:rsidR="005D1ECF" w:rsidRPr="006448EB">
            <w:rPr>
              <w:rStyle w:val="PageNumber"/>
              <w:rFonts w:cs="Arial"/>
              <w:b/>
              <w:bCs/>
              <w:smallCaps/>
              <w:sz w:val="16"/>
              <w:lang w:val="pt-BR"/>
            </w:rPr>
            <w:t xml:space="preserve"> Meeting</w:t>
          </w:r>
        </w:p>
      </w:tc>
      <w:tc>
        <w:tcPr>
          <w:tcW w:w="3186" w:type="dxa"/>
          <w:tcBorders>
            <w:top w:val="single" w:sz="4" w:space="0" w:color="auto"/>
          </w:tcBorders>
        </w:tcPr>
        <w:p w:rsidR="005D1ECF" w:rsidRPr="006448EB" w:rsidRDefault="005D1ECF">
          <w:pPr>
            <w:pStyle w:val="Footer"/>
            <w:tabs>
              <w:tab w:val="clear" w:pos="4320"/>
              <w:tab w:val="clear" w:pos="8640"/>
              <w:tab w:val="center" w:pos="4680"/>
              <w:tab w:val="right" w:pos="9360"/>
            </w:tabs>
            <w:jc w:val="center"/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</w:pPr>
          <w:r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t xml:space="preserve">Page </w: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begin"/>
          </w:r>
          <w:r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instrText xml:space="preserve"> PAGE </w:instrTex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separate"/>
          </w:r>
          <w:r w:rsidR="001A7EA7">
            <w:rPr>
              <w:rStyle w:val="PageNumber"/>
              <w:rFonts w:cs="Arial"/>
              <w:b/>
              <w:bCs/>
              <w:smallCaps/>
              <w:noProof/>
              <w:snapToGrid w:val="0"/>
              <w:sz w:val="16"/>
            </w:rPr>
            <w:t>2</w: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end"/>
          </w:r>
          <w:r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t xml:space="preserve"> of </w: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begin"/>
          </w:r>
          <w:r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instrText xml:space="preserve"> NUMPAGES </w:instrTex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separate"/>
          </w:r>
          <w:r w:rsidR="001A7EA7">
            <w:rPr>
              <w:rStyle w:val="PageNumber"/>
              <w:rFonts w:cs="Arial"/>
              <w:b/>
              <w:bCs/>
              <w:smallCaps/>
              <w:noProof/>
              <w:snapToGrid w:val="0"/>
              <w:sz w:val="16"/>
            </w:rPr>
            <w:t>2</w:t>
          </w:r>
          <w:r w:rsidR="005B4FB0" w:rsidRPr="006448EB">
            <w:rPr>
              <w:rStyle w:val="PageNumber"/>
              <w:rFonts w:cs="Arial"/>
              <w:b/>
              <w:bCs/>
              <w:smallCaps/>
              <w:snapToGrid w:val="0"/>
              <w:sz w:val="16"/>
            </w:rPr>
            <w:fldChar w:fldCharType="end"/>
          </w:r>
        </w:p>
        <w:p w:rsidR="005D1ECF" w:rsidRPr="006448EB" w:rsidRDefault="005D1ECF">
          <w:pPr>
            <w:pStyle w:val="Footer"/>
            <w:tabs>
              <w:tab w:val="clear" w:pos="4320"/>
              <w:tab w:val="clear" w:pos="8640"/>
              <w:tab w:val="center" w:pos="4680"/>
              <w:tab w:val="right" w:pos="9360"/>
            </w:tabs>
            <w:jc w:val="center"/>
            <w:rPr>
              <w:rStyle w:val="PageNumber"/>
              <w:rFonts w:cs="Arial"/>
              <w:b/>
              <w:bCs/>
              <w:smallCaps/>
              <w:sz w:val="16"/>
            </w:rPr>
          </w:pPr>
        </w:p>
      </w:tc>
      <w:tc>
        <w:tcPr>
          <w:tcW w:w="3384" w:type="dxa"/>
          <w:tcBorders>
            <w:top w:val="single" w:sz="4" w:space="0" w:color="auto"/>
          </w:tcBorders>
        </w:tcPr>
        <w:p w:rsidR="005D1ECF" w:rsidRPr="006448EB" w:rsidRDefault="005D1ECF">
          <w:pPr>
            <w:pStyle w:val="Footer"/>
            <w:tabs>
              <w:tab w:val="clear" w:pos="4320"/>
              <w:tab w:val="clear" w:pos="8640"/>
              <w:tab w:val="center" w:pos="4680"/>
              <w:tab w:val="right" w:pos="9360"/>
            </w:tabs>
            <w:jc w:val="right"/>
            <w:rPr>
              <w:rStyle w:val="PageNumber"/>
              <w:rFonts w:cs="Arial"/>
              <w:b/>
              <w:bCs/>
              <w:smallCaps/>
              <w:sz w:val="16"/>
            </w:rPr>
          </w:pPr>
        </w:p>
      </w:tc>
    </w:tr>
  </w:tbl>
  <w:p w:rsidR="005D1ECF" w:rsidRDefault="005D1ECF" w:rsidP="006C3FA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466A" w:rsidRDefault="00B3466A" w:rsidP="00E16883">
      <w:pPr>
        <w:pStyle w:val="Headers"/>
      </w:pPr>
      <w:r>
        <w:separator/>
      </w:r>
    </w:p>
  </w:footnote>
  <w:footnote w:type="continuationSeparator" w:id="0">
    <w:p w:rsidR="00B3466A" w:rsidRDefault="00B3466A" w:rsidP="00E16883">
      <w:pPr>
        <w:pStyle w:val="Headers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1ECF" w:rsidRDefault="00F73D1D">
    <w:pPr>
      <w:pStyle w:val="BodyText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CA72DF5" wp14:editId="349B1980">
              <wp:simplePos x="0" y="0"/>
              <wp:positionH relativeFrom="column">
                <wp:posOffset>4394835</wp:posOffset>
              </wp:positionH>
              <wp:positionV relativeFrom="paragraph">
                <wp:posOffset>146050</wp:posOffset>
              </wp:positionV>
              <wp:extent cx="1948815" cy="535940"/>
              <wp:effectExtent l="3810" t="3175" r="0" b="3810"/>
              <wp:wrapNone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8815" cy="5359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D1ECF" w:rsidRDefault="005D1ECF" w:rsidP="00F73D1D">
                          <w:pPr>
                            <w:pStyle w:val="Footer"/>
                            <w:tabs>
                              <w:tab w:val="clear" w:pos="4320"/>
                              <w:tab w:val="clear" w:pos="8640"/>
                            </w:tabs>
                            <w:spacing w:before="240" w:line="180" w:lineRule="auto"/>
                            <w:ind w:left="720"/>
                            <w:jc w:val="right"/>
                            <w:rPr>
                              <w:b/>
                              <w:smallCaps/>
                            </w:rPr>
                          </w:pPr>
                          <w:r>
                            <w:rPr>
                              <w:b/>
                              <w:smallCaps/>
                            </w:rPr>
                            <w:t>Agenda &amp; Minute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A72DF5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46.05pt;margin-top:11.5pt;width:153.45pt;height:42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" filled="f" stroked="f">
              <v:textbox>
                <w:txbxContent>
                  <w:p w:rsidR="005D1ECF" w:rsidRDefault="005D1ECF" w:rsidP="00F73D1D">
                    <w:pPr>
                      <w:pStyle w:val="Footer"/>
                      <w:tabs>
                        <w:tab w:val="clear" w:pos="4320"/>
                        <w:tab w:val="clear" w:pos="8640"/>
                      </w:tabs>
                      <w:spacing w:before="240" w:line="180" w:lineRule="auto"/>
                      <w:ind w:left="720"/>
                      <w:jc w:val="right"/>
                      <w:rPr>
                        <w:b/>
                        <w:smallCaps/>
                      </w:rPr>
                    </w:pPr>
                    <w:r>
                      <w:rPr>
                        <w:b/>
                        <w:smallCaps/>
                      </w:rPr>
                      <w:t>Agenda &amp; Minutes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D2E02F7" wp14:editId="293491CD">
              <wp:simplePos x="0" y="0"/>
              <wp:positionH relativeFrom="column">
                <wp:posOffset>1171575</wp:posOffset>
              </wp:positionH>
              <wp:positionV relativeFrom="paragraph">
                <wp:posOffset>393065</wp:posOffset>
              </wp:positionV>
              <wp:extent cx="2933700" cy="373380"/>
              <wp:effectExtent l="0" t="254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33700" cy="3733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D1ECF" w:rsidRPr="006E1D49" w:rsidRDefault="005D1ECF" w:rsidP="006E1D49">
                          <w:pPr>
                            <w:pStyle w:val="OrgName"/>
                            <w:spacing w:before="60" w:after="60" w:line="240" w:lineRule="auto"/>
                            <w:jc w:val="center"/>
                            <w:rPr>
                              <w:rFonts w:ascii="Georgia" w:hAnsi="Georgia" w:cs="Arial"/>
                              <w:b/>
                              <w:bCs/>
                              <w:smallCaps/>
                              <w:szCs w:val="18"/>
                              <w:lang w:val="en-CA"/>
                            </w:rPr>
                          </w:pPr>
                          <w:r>
                            <w:rPr>
                              <w:rFonts w:ascii="Georgia" w:hAnsi="Georgia" w:cs="Arial"/>
                              <w:b/>
                              <w:bCs/>
                              <w:smallCaps/>
                              <w:szCs w:val="18"/>
                              <w:lang w:val="en-CA"/>
                            </w:rPr>
                            <w:t xml:space="preserve"> </w:t>
                          </w:r>
                          <w:r w:rsidR="009A55F4">
                            <w:rPr>
                              <w:rFonts w:ascii="Georgia" w:hAnsi="Georgia" w:cs="Arial"/>
                              <w:b/>
                              <w:bCs/>
                              <w:smallCaps/>
                              <w:szCs w:val="18"/>
                              <w:lang w:val="en-CA"/>
                            </w:rPr>
                            <w:t xml:space="preserve">Content Management </w:t>
                          </w:r>
                          <w:r>
                            <w:rPr>
                              <w:rFonts w:ascii="Georgia" w:hAnsi="Georgia" w:cs="Arial"/>
                              <w:b/>
                              <w:bCs/>
                              <w:smallCaps/>
                              <w:szCs w:val="18"/>
                              <w:lang w:val="en-CA"/>
                            </w:rPr>
                            <w:t>Meet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2E02F7" id="Text Box 1" o:spid="_x0000_s1027" type="#_x0000_t202" style="position:absolute;margin-left:92.25pt;margin-top:30.95pt;width:231pt;height:29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T06uAIAAMA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" filled="f" stroked="f">
              <v:textbox>
                <w:txbxContent>
                  <w:p w:rsidR="005D1ECF" w:rsidRPr="006E1D49" w:rsidRDefault="005D1ECF" w:rsidP="006E1D49">
                    <w:pPr>
                      <w:pStyle w:val="OrgName"/>
                      <w:spacing w:before="60" w:after="60" w:line="240" w:lineRule="auto"/>
                      <w:jc w:val="center"/>
                      <w:rPr>
                        <w:rFonts w:ascii="Georgia" w:hAnsi="Georgia" w:cs="Arial"/>
                        <w:b/>
                        <w:bCs/>
                        <w:smallCaps/>
                        <w:szCs w:val="18"/>
                        <w:lang w:val="en-CA"/>
                      </w:rPr>
                    </w:pPr>
                    <w:r>
                      <w:rPr>
                        <w:rFonts w:ascii="Georgia" w:hAnsi="Georgia" w:cs="Arial"/>
                        <w:b/>
                        <w:bCs/>
                        <w:smallCaps/>
                        <w:szCs w:val="18"/>
                        <w:lang w:val="en-CA"/>
                      </w:rPr>
                      <w:t xml:space="preserve"> </w:t>
                    </w:r>
                    <w:r w:rsidR="009A55F4">
                      <w:rPr>
                        <w:rFonts w:ascii="Georgia" w:hAnsi="Georgia" w:cs="Arial"/>
                        <w:b/>
                        <w:bCs/>
                        <w:smallCaps/>
                        <w:szCs w:val="18"/>
                        <w:lang w:val="en-CA"/>
                      </w:rPr>
                      <w:t xml:space="preserve">Content Management </w:t>
                    </w:r>
                    <w:r>
                      <w:rPr>
                        <w:rFonts w:ascii="Georgia" w:hAnsi="Georgia" w:cs="Arial"/>
                        <w:b/>
                        <w:bCs/>
                        <w:smallCaps/>
                        <w:szCs w:val="18"/>
                        <w:lang w:val="en-CA"/>
                      </w:rPr>
                      <w:t>Meeting</w:t>
                    </w:r>
                  </w:p>
                </w:txbxContent>
              </v:textbox>
            </v:shape>
          </w:pict>
        </mc:Fallback>
      </mc:AlternateContent>
    </w:r>
  </w:p>
  <w:p w:rsidR="005D1ECF" w:rsidRDefault="005D1EC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FFE205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1" w15:restartNumberingAfterBreak="0">
    <w:nsid w:val="011234AA"/>
    <w:multiLevelType w:val="hybridMultilevel"/>
    <w:tmpl w:val="FE9A224A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" w15:restartNumberingAfterBreak="0">
    <w:nsid w:val="01124E4E"/>
    <w:multiLevelType w:val="hybridMultilevel"/>
    <w:tmpl w:val="524A44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24537F7"/>
    <w:multiLevelType w:val="hybridMultilevel"/>
    <w:tmpl w:val="98D49DD2"/>
    <w:lvl w:ilvl="0" w:tplc="38B2575A">
      <w:start w:val="1"/>
      <w:numFmt w:val="bullet"/>
      <w:lvlText w:val=""/>
      <w:lvlJc w:val="left"/>
      <w:pPr>
        <w:tabs>
          <w:tab w:val="num" w:pos="1082"/>
        </w:tabs>
        <w:ind w:left="10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2"/>
        </w:tabs>
        <w:ind w:left="144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2"/>
        </w:tabs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2"/>
        </w:tabs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2"/>
        </w:tabs>
        <w:ind w:left="360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2"/>
        </w:tabs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2"/>
        </w:tabs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2"/>
        </w:tabs>
        <w:ind w:left="576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2"/>
        </w:tabs>
        <w:ind w:left="6482" w:hanging="360"/>
      </w:pPr>
      <w:rPr>
        <w:rFonts w:ascii="Wingdings" w:hAnsi="Wingdings" w:hint="default"/>
      </w:rPr>
    </w:lvl>
  </w:abstractNum>
  <w:abstractNum w:abstractNumId="4" w15:restartNumberingAfterBreak="0">
    <w:nsid w:val="062611CB"/>
    <w:multiLevelType w:val="multilevel"/>
    <w:tmpl w:val="304E7338"/>
    <w:styleLink w:val="Style1Bullet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/>
        <w:sz w:val="24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D2398A"/>
    <w:multiLevelType w:val="hybridMultilevel"/>
    <w:tmpl w:val="768087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F2715D"/>
    <w:multiLevelType w:val="hybridMultilevel"/>
    <w:tmpl w:val="77DEF3C2"/>
    <w:lvl w:ilvl="0" w:tplc="E61416FC">
      <w:start w:val="1"/>
      <w:numFmt w:val="bullet"/>
      <w:lvlText w:val=""/>
      <w:lvlJc w:val="left"/>
      <w:pPr>
        <w:tabs>
          <w:tab w:val="num" w:pos="365"/>
        </w:tabs>
        <w:ind w:left="365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62F78"/>
    <w:multiLevelType w:val="hybridMultilevel"/>
    <w:tmpl w:val="F916891E"/>
    <w:lvl w:ilvl="0" w:tplc="E61416FC">
      <w:start w:val="1"/>
      <w:numFmt w:val="bullet"/>
      <w:lvlText w:val=""/>
      <w:lvlJc w:val="left"/>
      <w:pPr>
        <w:tabs>
          <w:tab w:val="num" w:pos="365"/>
        </w:tabs>
        <w:ind w:left="365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000000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1E782D"/>
    <w:multiLevelType w:val="multilevel"/>
    <w:tmpl w:val="BF56EFF6"/>
    <w:styleLink w:val="Style1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isLgl/>
      <w:lvlText w:val="%1.%2"/>
      <w:lvlJc w:val="left"/>
      <w:pPr>
        <w:tabs>
          <w:tab w:val="num" w:pos="360"/>
        </w:tabs>
        <w:ind w:left="36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</w:abstractNum>
  <w:abstractNum w:abstractNumId="9" w15:restartNumberingAfterBreak="0">
    <w:nsid w:val="1E4858D4"/>
    <w:multiLevelType w:val="hybridMultilevel"/>
    <w:tmpl w:val="0FF484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1F7E6C03"/>
    <w:multiLevelType w:val="hybridMultilevel"/>
    <w:tmpl w:val="222EC2E6"/>
    <w:lvl w:ilvl="0" w:tplc="40CE9AA0">
      <w:start w:val="1"/>
      <w:numFmt w:val="decimal"/>
      <w:lvlText w:val="Topic %1."/>
      <w:lvlJc w:val="left"/>
      <w:pPr>
        <w:tabs>
          <w:tab w:val="num" w:pos="1530"/>
        </w:tabs>
        <w:ind w:left="1530" w:hanging="360"/>
      </w:pPr>
      <w:rPr>
        <w:rFonts w:cs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1" w15:restartNumberingAfterBreak="0">
    <w:nsid w:val="228A30C5"/>
    <w:multiLevelType w:val="hybridMultilevel"/>
    <w:tmpl w:val="6EB4927E"/>
    <w:lvl w:ilvl="0" w:tplc="02CA60FE">
      <w:start w:val="1"/>
      <w:numFmt w:val="bullet"/>
      <w:pStyle w:val="Style1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F3227A"/>
    <w:multiLevelType w:val="hybridMultilevel"/>
    <w:tmpl w:val="C694D4E0"/>
    <w:lvl w:ilvl="0" w:tplc="1C5AF7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4EA9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35EAC7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3954CA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402C53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E9E8CA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A6A20D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D988DE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63CCDF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3" w15:restartNumberingAfterBreak="0">
    <w:nsid w:val="25FF7198"/>
    <w:multiLevelType w:val="hybridMultilevel"/>
    <w:tmpl w:val="54048A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14" w15:restartNumberingAfterBreak="0">
    <w:nsid w:val="27ED6213"/>
    <w:multiLevelType w:val="hybridMultilevel"/>
    <w:tmpl w:val="5784B9B2"/>
    <w:lvl w:ilvl="0" w:tplc="8D7687F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Verdana" w:hAnsi="Verdana" w:hint="default"/>
      </w:rPr>
    </w:lvl>
    <w:lvl w:ilvl="1" w:tplc="AD146A86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Verdana" w:hAnsi="Verdana" w:hint="default"/>
      </w:rPr>
    </w:lvl>
    <w:lvl w:ilvl="2" w:tplc="041C0E5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Verdana" w:hAnsi="Verdana" w:hint="default"/>
      </w:rPr>
    </w:lvl>
    <w:lvl w:ilvl="3" w:tplc="F4DE9B6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Verdana" w:hAnsi="Verdana" w:hint="default"/>
      </w:rPr>
    </w:lvl>
    <w:lvl w:ilvl="4" w:tplc="4BB254D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Verdana" w:hAnsi="Verdana" w:hint="default"/>
      </w:rPr>
    </w:lvl>
    <w:lvl w:ilvl="5" w:tplc="47F4C19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Verdana" w:hAnsi="Verdana" w:hint="default"/>
      </w:rPr>
    </w:lvl>
    <w:lvl w:ilvl="6" w:tplc="240434A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Verdana" w:hAnsi="Verdana" w:hint="default"/>
      </w:rPr>
    </w:lvl>
    <w:lvl w:ilvl="7" w:tplc="934AEB0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Verdana" w:hAnsi="Verdana" w:hint="default"/>
      </w:rPr>
    </w:lvl>
    <w:lvl w:ilvl="8" w:tplc="24C6465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Verdana" w:hAnsi="Verdana" w:hint="default"/>
      </w:rPr>
    </w:lvl>
  </w:abstractNum>
  <w:abstractNum w:abstractNumId="15" w15:restartNumberingAfterBreak="0">
    <w:nsid w:val="2B1446F6"/>
    <w:multiLevelType w:val="hybridMultilevel"/>
    <w:tmpl w:val="2702F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6" w15:restartNumberingAfterBreak="0">
    <w:nsid w:val="2E8D0F2E"/>
    <w:multiLevelType w:val="hybridMultilevel"/>
    <w:tmpl w:val="26F609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34FA111D"/>
    <w:multiLevelType w:val="singleLevel"/>
    <w:tmpl w:val="681A284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cs="Times New Roman"/>
      </w:rPr>
    </w:lvl>
  </w:abstractNum>
  <w:abstractNum w:abstractNumId="18" w15:restartNumberingAfterBreak="0">
    <w:nsid w:val="369D64F5"/>
    <w:multiLevelType w:val="singleLevel"/>
    <w:tmpl w:val="4C36411E"/>
    <w:lvl w:ilvl="0">
      <w:start w:val="1"/>
      <w:numFmt w:val="decimal"/>
      <w:pStyle w:val="ListNumber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19" w15:restartNumberingAfterBreak="0">
    <w:nsid w:val="3C9033B2"/>
    <w:multiLevelType w:val="hybridMultilevel"/>
    <w:tmpl w:val="E2185184"/>
    <w:lvl w:ilvl="0" w:tplc="903E37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DE0A7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69E6F6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2F948F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7CA86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1CE8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11871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95E53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2A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E3E13D3"/>
    <w:multiLevelType w:val="hybridMultilevel"/>
    <w:tmpl w:val="65C6CDA2"/>
    <w:lvl w:ilvl="0" w:tplc="6BD072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4ED82A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E6D630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0B5E90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E18E9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7B945B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63B234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2E968B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13DEB2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1" w15:restartNumberingAfterBreak="0">
    <w:nsid w:val="3EFF7588"/>
    <w:multiLevelType w:val="hybridMultilevel"/>
    <w:tmpl w:val="66DC7222"/>
    <w:lvl w:ilvl="0" w:tplc="0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2" w15:restartNumberingAfterBreak="0">
    <w:nsid w:val="45807309"/>
    <w:multiLevelType w:val="hybridMultilevel"/>
    <w:tmpl w:val="EE8AEA3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23" w15:restartNumberingAfterBreak="0">
    <w:nsid w:val="45807D0A"/>
    <w:multiLevelType w:val="hybridMultilevel"/>
    <w:tmpl w:val="8958817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24" w15:restartNumberingAfterBreak="0">
    <w:nsid w:val="4C575BCE"/>
    <w:multiLevelType w:val="hybridMultilevel"/>
    <w:tmpl w:val="70F84446"/>
    <w:lvl w:ilvl="0" w:tplc="C2B092A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FAEA9708">
      <w:start w:val="19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A2A8466">
      <w:start w:val="19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28C212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5C22CF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1D073E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EDDA7FD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7CF89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7C955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5" w15:restartNumberingAfterBreak="0">
    <w:nsid w:val="4D1B37DE"/>
    <w:multiLevelType w:val="hybridMultilevel"/>
    <w:tmpl w:val="D482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D53D4"/>
    <w:multiLevelType w:val="hybridMultilevel"/>
    <w:tmpl w:val="4D3A26D2"/>
    <w:lvl w:ilvl="0" w:tplc="C04E1C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Futura Bk" w:hAnsi="Futura Bk" w:hint="default"/>
      </w:rPr>
    </w:lvl>
    <w:lvl w:ilvl="1" w:tplc="44D27AA2">
      <w:start w:val="191"/>
      <w:numFmt w:val="bullet"/>
      <w:lvlText w:val="−"/>
      <w:lvlJc w:val="left"/>
      <w:pPr>
        <w:tabs>
          <w:tab w:val="num" w:pos="1440"/>
        </w:tabs>
        <w:ind w:left="1440" w:hanging="360"/>
      </w:pPr>
      <w:rPr>
        <w:rFonts w:ascii="Futura Bk" w:hAnsi="Futura Bk" w:hint="default"/>
      </w:rPr>
    </w:lvl>
    <w:lvl w:ilvl="2" w:tplc="242AE67A">
      <w:start w:val="19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Futura Bk" w:hAnsi="Futura Bk" w:hint="default"/>
      </w:rPr>
    </w:lvl>
    <w:lvl w:ilvl="3" w:tplc="87B6BD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Futura Bk" w:hAnsi="Futura Bk" w:hint="default"/>
      </w:rPr>
    </w:lvl>
    <w:lvl w:ilvl="4" w:tplc="B30EB5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Futura Bk" w:hAnsi="Futura Bk" w:hint="default"/>
      </w:rPr>
    </w:lvl>
    <w:lvl w:ilvl="5" w:tplc="DE7A6F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Futura Bk" w:hAnsi="Futura Bk" w:hint="default"/>
      </w:rPr>
    </w:lvl>
    <w:lvl w:ilvl="6" w:tplc="D8B2A3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Futura Bk" w:hAnsi="Futura Bk" w:hint="default"/>
      </w:rPr>
    </w:lvl>
    <w:lvl w:ilvl="7" w:tplc="26BA06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Futura Bk" w:hAnsi="Futura Bk" w:hint="default"/>
      </w:rPr>
    </w:lvl>
    <w:lvl w:ilvl="8" w:tplc="62387A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Futura Bk" w:hAnsi="Futura Bk" w:hint="default"/>
      </w:rPr>
    </w:lvl>
  </w:abstractNum>
  <w:abstractNum w:abstractNumId="27" w15:restartNumberingAfterBreak="0">
    <w:nsid w:val="5C265485"/>
    <w:multiLevelType w:val="multilevel"/>
    <w:tmpl w:val="304E7338"/>
    <w:styleLink w:val="Style2Bullet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16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sz w:val="24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6552DB"/>
    <w:multiLevelType w:val="hybridMultilevel"/>
    <w:tmpl w:val="BD060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29" w15:restartNumberingAfterBreak="0">
    <w:nsid w:val="64C17EE5"/>
    <w:multiLevelType w:val="hybridMultilevel"/>
    <w:tmpl w:val="EF44984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30" w15:restartNumberingAfterBreak="0">
    <w:nsid w:val="6932724F"/>
    <w:multiLevelType w:val="hybridMultilevel"/>
    <w:tmpl w:val="42D4238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1142C7"/>
    <w:multiLevelType w:val="hybridMultilevel"/>
    <w:tmpl w:val="10CA795C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32" w15:restartNumberingAfterBreak="0">
    <w:nsid w:val="6C3576C5"/>
    <w:multiLevelType w:val="hybridMultilevel"/>
    <w:tmpl w:val="44EC8DC2"/>
    <w:lvl w:ilvl="0" w:tplc="BF7EF2B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1BBECA88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54361206">
      <w:start w:val="19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B88BEA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FDAC6EA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D4C2C0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1C3A60D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2040960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97893B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3" w15:restartNumberingAfterBreak="0">
    <w:nsid w:val="6ECF5A01"/>
    <w:multiLevelType w:val="hybridMultilevel"/>
    <w:tmpl w:val="60B6946A"/>
    <w:lvl w:ilvl="0" w:tplc="1D7EC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A3DE22EC">
      <w:start w:val="184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05141578">
      <w:start w:val="184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3895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98A8EC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F4BEA1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3E2F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465CB7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D2C0B7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34" w15:restartNumberingAfterBreak="0">
    <w:nsid w:val="71F17F4E"/>
    <w:multiLevelType w:val="hybridMultilevel"/>
    <w:tmpl w:val="B854004A"/>
    <w:lvl w:ilvl="0" w:tplc="92646E7C">
      <w:start w:val="1"/>
      <w:numFmt w:val="bullet"/>
      <w:pStyle w:val="Bullet1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237"/>
      <w:numFmt w:val="bullet"/>
      <w:lvlText w:val="–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4350EC"/>
    <w:multiLevelType w:val="hybridMultilevel"/>
    <w:tmpl w:val="58B0C7A6"/>
    <w:lvl w:ilvl="0" w:tplc="E61416FC">
      <w:start w:val="1"/>
      <w:numFmt w:val="bullet"/>
      <w:lvlText w:val=""/>
      <w:lvlJc w:val="left"/>
      <w:pPr>
        <w:tabs>
          <w:tab w:val="num" w:pos="347"/>
        </w:tabs>
        <w:ind w:left="347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422"/>
        </w:tabs>
        <w:ind w:left="142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42"/>
        </w:tabs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62"/>
        </w:tabs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82"/>
        </w:tabs>
        <w:ind w:left="358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02"/>
        </w:tabs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22"/>
        </w:tabs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42"/>
        </w:tabs>
        <w:ind w:left="574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62"/>
        </w:tabs>
        <w:ind w:left="6462" w:hanging="360"/>
      </w:pPr>
      <w:rPr>
        <w:rFonts w:ascii="Wingdings" w:hAnsi="Wingdings" w:hint="default"/>
      </w:rPr>
    </w:lvl>
  </w:abstractNum>
  <w:abstractNum w:abstractNumId="36" w15:restartNumberingAfterBreak="0">
    <w:nsid w:val="7ACE116B"/>
    <w:multiLevelType w:val="hybridMultilevel"/>
    <w:tmpl w:val="F3BE76F6"/>
    <w:lvl w:ilvl="0" w:tplc="0409000F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70"/>
        </w:tabs>
        <w:ind w:left="117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8"/>
  </w:num>
  <w:num w:numId="12">
    <w:abstractNumId w:val="18"/>
  </w:num>
  <w:num w:numId="13">
    <w:abstractNumId w:val="11"/>
  </w:num>
  <w:num w:numId="14">
    <w:abstractNumId w:val="34"/>
  </w:num>
  <w:num w:numId="15">
    <w:abstractNumId w:val="4"/>
  </w:num>
  <w:num w:numId="16">
    <w:abstractNumId w:val="27"/>
  </w:num>
  <w:num w:numId="17">
    <w:abstractNumId w:val="6"/>
  </w:num>
  <w:num w:numId="18">
    <w:abstractNumId w:val="35"/>
  </w:num>
  <w:num w:numId="19">
    <w:abstractNumId w:val="20"/>
  </w:num>
  <w:num w:numId="20">
    <w:abstractNumId w:val="7"/>
  </w:num>
  <w:num w:numId="21">
    <w:abstractNumId w:val="30"/>
  </w:num>
  <w:num w:numId="22">
    <w:abstractNumId w:val="12"/>
  </w:num>
  <w:num w:numId="23">
    <w:abstractNumId w:val="33"/>
  </w:num>
  <w:num w:numId="24">
    <w:abstractNumId w:val="14"/>
  </w:num>
  <w:num w:numId="25">
    <w:abstractNumId w:val="26"/>
  </w:num>
  <w:num w:numId="26">
    <w:abstractNumId w:val="19"/>
  </w:num>
  <w:num w:numId="27">
    <w:abstractNumId w:val="32"/>
  </w:num>
  <w:num w:numId="28">
    <w:abstractNumId w:val="24"/>
  </w:num>
  <w:num w:numId="29">
    <w:abstractNumId w:val="25"/>
  </w:num>
  <w:num w:numId="3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1"/>
  </w:num>
  <w:num w:numId="33">
    <w:abstractNumId w:val="17"/>
  </w:num>
  <w:num w:numId="34">
    <w:abstractNumId w:val="10"/>
  </w:num>
  <w:num w:numId="35">
    <w:abstractNumId w:val="1"/>
  </w:num>
  <w:num w:numId="36">
    <w:abstractNumId w:val="16"/>
  </w:num>
  <w:num w:numId="37">
    <w:abstractNumId w:val="13"/>
  </w:num>
  <w:num w:numId="38">
    <w:abstractNumId w:val="22"/>
  </w:num>
  <w:num w:numId="39">
    <w:abstractNumId w:val="9"/>
  </w:num>
  <w:num w:numId="40">
    <w:abstractNumId w:val="2"/>
  </w:num>
  <w:num w:numId="41">
    <w:abstractNumId w:val="3"/>
  </w:num>
  <w:num w:numId="42">
    <w:abstractNumId w:val="5"/>
  </w:num>
  <w:num w:numId="43">
    <w:abstractNumId w:val="36"/>
  </w:num>
  <w:num w:numId="44">
    <w:abstractNumId w:val="31"/>
  </w:num>
  <w:num w:numId="45">
    <w:abstractNumId w:val="23"/>
  </w:num>
  <w:num w:numId="46">
    <w:abstractNumId w:val="2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2tDA0NDQ2sDA2NjZU0lEKTi0uzszPAykwrAUAih/tNCwAAAA="/>
  </w:docVars>
  <w:rsids>
    <w:rsidRoot w:val="00AF5D83"/>
    <w:rsid w:val="000011CB"/>
    <w:rsid w:val="00001867"/>
    <w:rsid w:val="0000346A"/>
    <w:rsid w:val="0000433B"/>
    <w:rsid w:val="00004404"/>
    <w:rsid w:val="00005C0B"/>
    <w:rsid w:val="00010418"/>
    <w:rsid w:val="00010BFB"/>
    <w:rsid w:val="00010E92"/>
    <w:rsid w:val="000133D7"/>
    <w:rsid w:val="00015FC0"/>
    <w:rsid w:val="00017EC6"/>
    <w:rsid w:val="00022A47"/>
    <w:rsid w:val="00022C66"/>
    <w:rsid w:val="00022F74"/>
    <w:rsid w:val="00025510"/>
    <w:rsid w:val="00026C39"/>
    <w:rsid w:val="00027F54"/>
    <w:rsid w:val="00030C8E"/>
    <w:rsid w:val="0003160D"/>
    <w:rsid w:val="00031D2C"/>
    <w:rsid w:val="00031F9F"/>
    <w:rsid w:val="00032A86"/>
    <w:rsid w:val="000330F2"/>
    <w:rsid w:val="00033C90"/>
    <w:rsid w:val="00035076"/>
    <w:rsid w:val="0004029B"/>
    <w:rsid w:val="00041F5C"/>
    <w:rsid w:val="00042837"/>
    <w:rsid w:val="00042E40"/>
    <w:rsid w:val="00042ECE"/>
    <w:rsid w:val="00042FC7"/>
    <w:rsid w:val="00043363"/>
    <w:rsid w:val="00043720"/>
    <w:rsid w:val="000441A2"/>
    <w:rsid w:val="00044286"/>
    <w:rsid w:val="000470D9"/>
    <w:rsid w:val="00051132"/>
    <w:rsid w:val="00051377"/>
    <w:rsid w:val="000528AD"/>
    <w:rsid w:val="00052C7E"/>
    <w:rsid w:val="00057A34"/>
    <w:rsid w:val="00060840"/>
    <w:rsid w:val="00061C8F"/>
    <w:rsid w:val="000625E5"/>
    <w:rsid w:val="000640DB"/>
    <w:rsid w:val="000640E0"/>
    <w:rsid w:val="00064459"/>
    <w:rsid w:val="00064999"/>
    <w:rsid w:val="00065DFA"/>
    <w:rsid w:val="00070C3A"/>
    <w:rsid w:val="00071A1A"/>
    <w:rsid w:val="000737C2"/>
    <w:rsid w:val="00073C37"/>
    <w:rsid w:val="000744DA"/>
    <w:rsid w:val="0008089F"/>
    <w:rsid w:val="0008218C"/>
    <w:rsid w:val="000834B0"/>
    <w:rsid w:val="00083715"/>
    <w:rsid w:val="00083C54"/>
    <w:rsid w:val="00083CB0"/>
    <w:rsid w:val="00085A08"/>
    <w:rsid w:val="00085BDB"/>
    <w:rsid w:val="00086BDB"/>
    <w:rsid w:val="00086DEF"/>
    <w:rsid w:val="000876A9"/>
    <w:rsid w:val="000877E0"/>
    <w:rsid w:val="000917A9"/>
    <w:rsid w:val="00091964"/>
    <w:rsid w:val="00091FD8"/>
    <w:rsid w:val="00092B7E"/>
    <w:rsid w:val="000960C7"/>
    <w:rsid w:val="0009672A"/>
    <w:rsid w:val="000A0524"/>
    <w:rsid w:val="000A0689"/>
    <w:rsid w:val="000A105C"/>
    <w:rsid w:val="000A3091"/>
    <w:rsid w:val="000A3245"/>
    <w:rsid w:val="000A3351"/>
    <w:rsid w:val="000A3F4A"/>
    <w:rsid w:val="000A470C"/>
    <w:rsid w:val="000A4ED9"/>
    <w:rsid w:val="000A4FC8"/>
    <w:rsid w:val="000A62AA"/>
    <w:rsid w:val="000A7E57"/>
    <w:rsid w:val="000B114B"/>
    <w:rsid w:val="000B1EAD"/>
    <w:rsid w:val="000B418B"/>
    <w:rsid w:val="000B513F"/>
    <w:rsid w:val="000B74C7"/>
    <w:rsid w:val="000C008C"/>
    <w:rsid w:val="000C020A"/>
    <w:rsid w:val="000C19DE"/>
    <w:rsid w:val="000C311A"/>
    <w:rsid w:val="000C34D0"/>
    <w:rsid w:val="000C68B4"/>
    <w:rsid w:val="000D218E"/>
    <w:rsid w:val="000D31D9"/>
    <w:rsid w:val="000D4A06"/>
    <w:rsid w:val="000D6699"/>
    <w:rsid w:val="000E03DF"/>
    <w:rsid w:val="000E0540"/>
    <w:rsid w:val="000E1CB6"/>
    <w:rsid w:val="000E1F0B"/>
    <w:rsid w:val="000E3870"/>
    <w:rsid w:val="000E5F9D"/>
    <w:rsid w:val="000E6DC2"/>
    <w:rsid w:val="000E6F3E"/>
    <w:rsid w:val="000E76B0"/>
    <w:rsid w:val="000F0576"/>
    <w:rsid w:val="000F18F8"/>
    <w:rsid w:val="000F2CDD"/>
    <w:rsid w:val="000F3B13"/>
    <w:rsid w:val="000F3EDA"/>
    <w:rsid w:val="000F3FDB"/>
    <w:rsid w:val="000F4444"/>
    <w:rsid w:val="000F74A5"/>
    <w:rsid w:val="000F7614"/>
    <w:rsid w:val="001000FF"/>
    <w:rsid w:val="0010099C"/>
    <w:rsid w:val="00101822"/>
    <w:rsid w:val="00104B90"/>
    <w:rsid w:val="001059DD"/>
    <w:rsid w:val="001079BC"/>
    <w:rsid w:val="00110CEC"/>
    <w:rsid w:val="00114102"/>
    <w:rsid w:val="001147D5"/>
    <w:rsid w:val="00114D48"/>
    <w:rsid w:val="00115E66"/>
    <w:rsid w:val="00121004"/>
    <w:rsid w:val="00123AB8"/>
    <w:rsid w:val="0012436E"/>
    <w:rsid w:val="001246F1"/>
    <w:rsid w:val="00125C4F"/>
    <w:rsid w:val="00125E90"/>
    <w:rsid w:val="00126ED5"/>
    <w:rsid w:val="001271F8"/>
    <w:rsid w:val="001273B7"/>
    <w:rsid w:val="001312F8"/>
    <w:rsid w:val="00132975"/>
    <w:rsid w:val="00132C28"/>
    <w:rsid w:val="001336D1"/>
    <w:rsid w:val="0013499F"/>
    <w:rsid w:val="0013627C"/>
    <w:rsid w:val="00136D5C"/>
    <w:rsid w:val="001379EC"/>
    <w:rsid w:val="001411E4"/>
    <w:rsid w:val="0014386E"/>
    <w:rsid w:val="001439EF"/>
    <w:rsid w:val="001445EF"/>
    <w:rsid w:val="001446AD"/>
    <w:rsid w:val="001467A3"/>
    <w:rsid w:val="0014707F"/>
    <w:rsid w:val="001500FE"/>
    <w:rsid w:val="00150D32"/>
    <w:rsid w:val="00150EC1"/>
    <w:rsid w:val="00150ECA"/>
    <w:rsid w:val="00152A5D"/>
    <w:rsid w:val="00152AC7"/>
    <w:rsid w:val="001534B6"/>
    <w:rsid w:val="001541A3"/>
    <w:rsid w:val="0015453C"/>
    <w:rsid w:val="00160395"/>
    <w:rsid w:val="00160504"/>
    <w:rsid w:val="001632B3"/>
    <w:rsid w:val="00163477"/>
    <w:rsid w:val="00163614"/>
    <w:rsid w:val="00163EF9"/>
    <w:rsid w:val="001648A6"/>
    <w:rsid w:val="00164E1C"/>
    <w:rsid w:val="00164F36"/>
    <w:rsid w:val="00166C33"/>
    <w:rsid w:val="00171AA0"/>
    <w:rsid w:val="001731DF"/>
    <w:rsid w:val="00173D1C"/>
    <w:rsid w:val="0017545E"/>
    <w:rsid w:val="00175BF0"/>
    <w:rsid w:val="00180072"/>
    <w:rsid w:val="00180188"/>
    <w:rsid w:val="001828EB"/>
    <w:rsid w:val="001839C4"/>
    <w:rsid w:val="00183C05"/>
    <w:rsid w:val="001847CD"/>
    <w:rsid w:val="00184CDE"/>
    <w:rsid w:val="001905BE"/>
    <w:rsid w:val="00190685"/>
    <w:rsid w:val="001910A8"/>
    <w:rsid w:val="001912FE"/>
    <w:rsid w:val="00191F79"/>
    <w:rsid w:val="001945D1"/>
    <w:rsid w:val="00194DDC"/>
    <w:rsid w:val="001951E9"/>
    <w:rsid w:val="00195A3A"/>
    <w:rsid w:val="001975C0"/>
    <w:rsid w:val="00197FCB"/>
    <w:rsid w:val="001A047F"/>
    <w:rsid w:val="001A2A2E"/>
    <w:rsid w:val="001A349D"/>
    <w:rsid w:val="001A3D18"/>
    <w:rsid w:val="001A4F09"/>
    <w:rsid w:val="001A696A"/>
    <w:rsid w:val="001A7EA7"/>
    <w:rsid w:val="001B24F4"/>
    <w:rsid w:val="001B3F5C"/>
    <w:rsid w:val="001B52E0"/>
    <w:rsid w:val="001B5606"/>
    <w:rsid w:val="001B6584"/>
    <w:rsid w:val="001B7D37"/>
    <w:rsid w:val="001C0252"/>
    <w:rsid w:val="001C14A9"/>
    <w:rsid w:val="001C17D3"/>
    <w:rsid w:val="001C1C6D"/>
    <w:rsid w:val="001C2897"/>
    <w:rsid w:val="001C2FEF"/>
    <w:rsid w:val="001C3518"/>
    <w:rsid w:val="001C37D0"/>
    <w:rsid w:val="001C3B22"/>
    <w:rsid w:val="001C40C7"/>
    <w:rsid w:val="001C4250"/>
    <w:rsid w:val="001C5CEA"/>
    <w:rsid w:val="001C61FF"/>
    <w:rsid w:val="001C7403"/>
    <w:rsid w:val="001C7600"/>
    <w:rsid w:val="001D06F3"/>
    <w:rsid w:val="001D1275"/>
    <w:rsid w:val="001D1EA8"/>
    <w:rsid w:val="001D373A"/>
    <w:rsid w:val="001D5136"/>
    <w:rsid w:val="001D55DE"/>
    <w:rsid w:val="001D5D55"/>
    <w:rsid w:val="001D5FBB"/>
    <w:rsid w:val="001D615D"/>
    <w:rsid w:val="001D70CA"/>
    <w:rsid w:val="001E1EA1"/>
    <w:rsid w:val="001E38BA"/>
    <w:rsid w:val="001E441E"/>
    <w:rsid w:val="001E4623"/>
    <w:rsid w:val="001E4A5E"/>
    <w:rsid w:val="001E590D"/>
    <w:rsid w:val="001E5D2A"/>
    <w:rsid w:val="001E68EF"/>
    <w:rsid w:val="001E6C3A"/>
    <w:rsid w:val="001E7E16"/>
    <w:rsid w:val="001F1A73"/>
    <w:rsid w:val="001F29D3"/>
    <w:rsid w:val="001F498E"/>
    <w:rsid w:val="001F5C28"/>
    <w:rsid w:val="001F6F11"/>
    <w:rsid w:val="00200CF1"/>
    <w:rsid w:val="0020111D"/>
    <w:rsid w:val="00202FD5"/>
    <w:rsid w:val="00204567"/>
    <w:rsid w:val="00204F19"/>
    <w:rsid w:val="00205E35"/>
    <w:rsid w:val="00207836"/>
    <w:rsid w:val="00207841"/>
    <w:rsid w:val="0021369B"/>
    <w:rsid w:val="00214811"/>
    <w:rsid w:val="00214C42"/>
    <w:rsid w:val="00215140"/>
    <w:rsid w:val="00215C48"/>
    <w:rsid w:val="00216576"/>
    <w:rsid w:val="0021697E"/>
    <w:rsid w:val="00216F6F"/>
    <w:rsid w:val="00217C41"/>
    <w:rsid w:val="00217E60"/>
    <w:rsid w:val="002201CA"/>
    <w:rsid w:val="002215E9"/>
    <w:rsid w:val="0022174B"/>
    <w:rsid w:val="00222119"/>
    <w:rsid w:val="00223940"/>
    <w:rsid w:val="002255FB"/>
    <w:rsid w:val="0022645F"/>
    <w:rsid w:val="00227877"/>
    <w:rsid w:val="00231952"/>
    <w:rsid w:val="00232FBC"/>
    <w:rsid w:val="00233AFB"/>
    <w:rsid w:val="002340B8"/>
    <w:rsid w:val="002354BE"/>
    <w:rsid w:val="00235CDD"/>
    <w:rsid w:val="00236AB8"/>
    <w:rsid w:val="00240266"/>
    <w:rsid w:val="00241797"/>
    <w:rsid w:val="002449DB"/>
    <w:rsid w:val="00245347"/>
    <w:rsid w:val="002455A8"/>
    <w:rsid w:val="00245981"/>
    <w:rsid w:val="00246AD0"/>
    <w:rsid w:val="0024797F"/>
    <w:rsid w:val="00247B87"/>
    <w:rsid w:val="002510F3"/>
    <w:rsid w:val="00251758"/>
    <w:rsid w:val="002520A3"/>
    <w:rsid w:val="00252603"/>
    <w:rsid w:val="00253483"/>
    <w:rsid w:val="0025348B"/>
    <w:rsid w:val="002618F2"/>
    <w:rsid w:val="00261F81"/>
    <w:rsid w:val="00262538"/>
    <w:rsid w:val="0026272D"/>
    <w:rsid w:val="002641B8"/>
    <w:rsid w:val="002650ED"/>
    <w:rsid w:val="00265273"/>
    <w:rsid w:val="0026626B"/>
    <w:rsid w:val="0026783E"/>
    <w:rsid w:val="002700B7"/>
    <w:rsid w:val="0027051B"/>
    <w:rsid w:val="002710B1"/>
    <w:rsid w:val="002743B5"/>
    <w:rsid w:val="00274459"/>
    <w:rsid w:val="00274FF1"/>
    <w:rsid w:val="00276A17"/>
    <w:rsid w:val="002808C0"/>
    <w:rsid w:val="00281210"/>
    <w:rsid w:val="00282886"/>
    <w:rsid w:val="0028324E"/>
    <w:rsid w:val="0028693E"/>
    <w:rsid w:val="0028723E"/>
    <w:rsid w:val="002914E8"/>
    <w:rsid w:val="00295EC1"/>
    <w:rsid w:val="002A17CD"/>
    <w:rsid w:val="002A2059"/>
    <w:rsid w:val="002A25F0"/>
    <w:rsid w:val="002A70AA"/>
    <w:rsid w:val="002B2069"/>
    <w:rsid w:val="002B2EFA"/>
    <w:rsid w:val="002B3B32"/>
    <w:rsid w:val="002B4C8F"/>
    <w:rsid w:val="002B7C0F"/>
    <w:rsid w:val="002C0D5D"/>
    <w:rsid w:val="002C1340"/>
    <w:rsid w:val="002C5160"/>
    <w:rsid w:val="002C5F64"/>
    <w:rsid w:val="002C6039"/>
    <w:rsid w:val="002C61B7"/>
    <w:rsid w:val="002C7B8E"/>
    <w:rsid w:val="002D063D"/>
    <w:rsid w:val="002D1147"/>
    <w:rsid w:val="002D1F82"/>
    <w:rsid w:val="002D3412"/>
    <w:rsid w:val="002D4958"/>
    <w:rsid w:val="002D4DE5"/>
    <w:rsid w:val="002D6C8B"/>
    <w:rsid w:val="002D763A"/>
    <w:rsid w:val="002E025B"/>
    <w:rsid w:val="002E0704"/>
    <w:rsid w:val="002E085A"/>
    <w:rsid w:val="002E1702"/>
    <w:rsid w:val="002E17A0"/>
    <w:rsid w:val="002E4553"/>
    <w:rsid w:val="002E6408"/>
    <w:rsid w:val="002E7428"/>
    <w:rsid w:val="002E7825"/>
    <w:rsid w:val="002F1776"/>
    <w:rsid w:val="002F1ED5"/>
    <w:rsid w:val="002F2A50"/>
    <w:rsid w:val="002F3022"/>
    <w:rsid w:val="002F369A"/>
    <w:rsid w:val="002F3FD3"/>
    <w:rsid w:val="002F6027"/>
    <w:rsid w:val="002F60D5"/>
    <w:rsid w:val="002F616B"/>
    <w:rsid w:val="002F6818"/>
    <w:rsid w:val="002F68D7"/>
    <w:rsid w:val="002F6D57"/>
    <w:rsid w:val="002F6E97"/>
    <w:rsid w:val="002F7459"/>
    <w:rsid w:val="002F7C74"/>
    <w:rsid w:val="002F7DD6"/>
    <w:rsid w:val="002F7EC1"/>
    <w:rsid w:val="003013AF"/>
    <w:rsid w:val="00302639"/>
    <w:rsid w:val="00302D6B"/>
    <w:rsid w:val="0030322E"/>
    <w:rsid w:val="00303A6A"/>
    <w:rsid w:val="00305475"/>
    <w:rsid w:val="00305F67"/>
    <w:rsid w:val="00306159"/>
    <w:rsid w:val="003068E0"/>
    <w:rsid w:val="003114E6"/>
    <w:rsid w:val="00312F31"/>
    <w:rsid w:val="003158AE"/>
    <w:rsid w:val="003165F7"/>
    <w:rsid w:val="00316D3A"/>
    <w:rsid w:val="00317B30"/>
    <w:rsid w:val="003216EB"/>
    <w:rsid w:val="00322C3E"/>
    <w:rsid w:val="00322FAF"/>
    <w:rsid w:val="00325E7A"/>
    <w:rsid w:val="003311CF"/>
    <w:rsid w:val="00331D60"/>
    <w:rsid w:val="003322D6"/>
    <w:rsid w:val="00333879"/>
    <w:rsid w:val="00333ED2"/>
    <w:rsid w:val="00334231"/>
    <w:rsid w:val="00335335"/>
    <w:rsid w:val="0033536A"/>
    <w:rsid w:val="003359D3"/>
    <w:rsid w:val="00336035"/>
    <w:rsid w:val="0033619E"/>
    <w:rsid w:val="00340196"/>
    <w:rsid w:val="0034058E"/>
    <w:rsid w:val="00350B8F"/>
    <w:rsid w:val="003517EF"/>
    <w:rsid w:val="0035237D"/>
    <w:rsid w:val="00353A94"/>
    <w:rsid w:val="00354F83"/>
    <w:rsid w:val="00355CF3"/>
    <w:rsid w:val="00356B45"/>
    <w:rsid w:val="00357EAE"/>
    <w:rsid w:val="00357F9F"/>
    <w:rsid w:val="00361691"/>
    <w:rsid w:val="0036238E"/>
    <w:rsid w:val="00362A45"/>
    <w:rsid w:val="003663AF"/>
    <w:rsid w:val="0037479D"/>
    <w:rsid w:val="00375A5B"/>
    <w:rsid w:val="00375BBA"/>
    <w:rsid w:val="00375C0B"/>
    <w:rsid w:val="0037746C"/>
    <w:rsid w:val="00377B55"/>
    <w:rsid w:val="00380007"/>
    <w:rsid w:val="0038055E"/>
    <w:rsid w:val="00380835"/>
    <w:rsid w:val="00383216"/>
    <w:rsid w:val="0038331E"/>
    <w:rsid w:val="003853B1"/>
    <w:rsid w:val="00391B86"/>
    <w:rsid w:val="003924BD"/>
    <w:rsid w:val="00393AA0"/>
    <w:rsid w:val="003940A0"/>
    <w:rsid w:val="00394523"/>
    <w:rsid w:val="00394DB8"/>
    <w:rsid w:val="003953AD"/>
    <w:rsid w:val="0039640F"/>
    <w:rsid w:val="00396FEA"/>
    <w:rsid w:val="003A099A"/>
    <w:rsid w:val="003A0BC0"/>
    <w:rsid w:val="003A3333"/>
    <w:rsid w:val="003A38CD"/>
    <w:rsid w:val="003A3E28"/>
    <w:rsid w:val="003A5AE4"/>
    <w:rsid w:val="003A7950"/>
    <w:rsid w:val="003A7AB9"/>
    <w:rsid w:val="003B0DC9"/>
    <w:rsid w:val="003B13FB"/>
    <w:rsid w:val="003B2472"/>
    <w:rsid w:val="003B30C4"/>
    <w:rsid w:val="003B370E"/>
    <w:rsid w:val="003B4203"/>
    <w:rsid w:val="003B45C3"/>
    <w:rsid w:val="003B54C0"/>
    <w:rsid w:val="003B622A"/>
    <w:rsid w:val="003B7E7A"/>
    <w:rsid w:val="003C1009"/>
    <w:rsid w:val="003C20FF"/>
    <w:rsid w:val="003C3809"/>
    <w:rsid w:val="003D179E"/>
    <w:rsid w:val="003D384D"/>
    <w:rsid w:val="003D3D4E"/>
    <w:rsid w:val="003D79E9"/>
    <w:rsid w:val="003D7A76"/>
    <w:rsid w:val="003D7E1E"/>
    <w:rsid w:val="003E0889"/>
    <w:rsid w:val="003E23E3"/>
    <w:rsid w:val="003E3D3A"/>
    <w:rsid w:val="003E72FF"/>
    <w:rsid w:val="003E7629"/>
    <w:rsid w:val="003E79A7"/>
    <w:rsid w:val="003F0FDC"/>
    <w:rsid w:val="003F1D50"/>
    <w:rsid w:val="003F30E6"/>
    <w:rsid w:val="003F3E98"/>
    <w:rsid w:val="003F7463"/>
    <w:rsid w:val="003F7603"/>
    <w:rsid w:val="00400A81"/>
    <w:rsid w:val="004025DE"/>
    <w:rsid w:val="00402DB6"/>
    <w:rsid w:val="004051D8"/>
    <w:rsid w:val="00406D1E"/>
    <w:rsid w:val="00406D81"/>
    <w:rsid w:val="00407171"/>
    <w:rsid w:val="00411608"/>
    <w:rsid w:val="004117D3"/>
    <w:rsid w:val="00412536"/>
    <w:rsid w:val="004136D2"/>
    <w:rsid w:val="00413809"/>
    <w:rsid w:val="00413A5B"/>
    <w:rsid w:val="00413C46"/>
    <w:rsid w:val="00413F31"/>
    <w:rsid w:val="0041521B"/>
    <w:rsid w:val="00415780"/>
    <w:rsid w:val="004157A6"/>
    <w:rsid w:val="004163D0"/>
    <w:rsid w:val="00416BD2"/>
    <w:rsid w:val="004205CD"/>
    <w:rsid w:val="00421BD8"/>
    <w:rsid w:val="00421E08"/>
    <w:rsid w:val="004237B4"/>
    <w:rsid w:val="00423BDC"/>
    <w:rsid w:val="00423CF9"/>
    <w:rsid w:val="00424CAF"/>
    <w:rsid w:val="00425230"/>
    <w:rsid w:val="00426F6E"/>
    <w:rsid w:val="004272E4"/>
    <w:rsid w:val="00430CA4"/>
    <w:rsid w:val="0043137D"/>
    <w:rsid w:val="00431556"/>
    <w:rsid w:val="00431EA4"/>
    <w:rsid w:val="00431EBB"/>
    <w:rsid w:val="004325B5"/>
    <w:rsid w:val="00433B75"/>
    <w:rsid w:val="004341C4"/>
    <w:rsid w:val="00437200"/>
    <w:rsid w:val="00437AD1"/>
    <w:rsid w:val="0044281B"/>
    <w:rsid w:val="00443AEA"/>
    <w:rsid w:val="00443BAB"/>
    <w:rsid w:val="00444C41"/>
    <w:rsid w:val="00445137"/>
    <w:rsid w:val="0044770C"/>
    <w:rsid w:val="00447FC5"/>
    <w:rsid w:val="00450B23"/>
    <w:rsid w:val="00450CA3"/>
    <w:rsid w:val="00452F14"/>
    <w:rsid w:val="00453D35"/>
    <w:rsid w:val="0045417C"/>
    <w:rsid w:val="00455EF7"/>
    <w:rsid w:val="00456209"/>
    <w:rsid w:val="00457BE9"/>
    <w:rsid w:val="00460258"/>
    <w:rsid w:val="00462AA7"/>
    <w:rsid w:val="00464576"/>
    <w:rsid w:val="00465036"/>
    <w:rsid w:val="00465AD1"/>
    <w:rsid w:val="00465DF8"/>
    <w:rsid w:val="004718F9"/>
    <w:rsid w:val="0047328F"/>
    <w:rsid w:val="004737BA"/>
    <w:rsid w:val="00475678"/>
    <w:rsid w:val="0047588D"/>
    <w:rsid w:val="004763AA"/>
    <w:rsid w:val="00476A04"/>
    <w:rsid w:val="00476C5B"/>
    <w:rsid w:val="00480A2E"/>
    <w:rsid w:val="00480BBF"/>
    <w:rsid w:val="00485BDB"/>
    <w:rsid w:val="00486F29"/>
    <w:rsid w:val="00487FC4"/>
    <w:rsid w:val="00491072"/>
    <w:rsid w:val="00491869"/>
    <w:rsid w:val="00492C67"/>
    <w:rsid w:val="00492DBF"/>
    <w:rsid w:val="0049473F"/>
    <w:rsid w:val="00496837"/>
    <w:rsid w:val="00496DEE"/>
    <w:rsid w:val="004A0D73"/>
    <w:rsid w:val="004A5A9D"/>
    <w:rsid w:val="004A5B97"/>
    <w:rsid w:val="004A62BB"/>
    <w:rsid w:val="004A6BFF"/>
    <w:rsid w:val="004A7726"/>
    <w:rsid w:val="004A77EC"/>
    <w:rsid w:val="004B1923"/>
    <w:rsid w:val="004B19B9"/>
    <w:rsid w:val="004B1B8C"/>
    <w:rsid w:val="004B283F"/>
    <w:rsid w:val="004B4638"/>
    <w:rsid w:val="004B4EE5"/>
    <w:rsid w:val="004B4FA4"/>
    <w:rsid w:val="004B6CD7"/>
    <w:rsid w:val="004B6D8B"/>
    <w:rsid w:val="004B7089"/>
    <w:rsid w:val="004C07B4"/>
    <w:rsid w:val="004C2BEF"/>
    <w:rsid w:val="004C377F"/>
    <w:rsid w:val="004C3AE6"/>
    <w:rsid w:val="004C4456"/>
    <w:rsid w:val="004C44EF"/>
    <w:rsid w:val="004C4C58"/>
    <w:rsid w:val="004C5525"/>
    <w:rsid w:val="004C56D4"/>
    <w:rsid w:val="004C70D4"/>
    <w:rsid w:val="004C7EB9"/>
    <w:rsid w:val="004D1EB9"/>
    <w:rsid w:val="004D2F58"/>
    <w:rsid w:val="004D3067"/>
    <w:rsid w:val="004D3544"/>
    <w:rsid w:val="004D4695"/>
    <w:rsid w:val="004D52EB"/>
    <w:rsid w:val="004E362D"/>
    <w:rsid w:val="004E4AF3"/>
    <w:rsid w:val="004E6B3F"/>
    <w:rsid w:val="004E704F"/>
    <w:rsid w:val="004E7DF8"/>
    <w:rsid w:val="004F3234"/>
    <w:rsid w:val="004F34BA"/>
    <w:rsid w:val="004F3FF4"/>
    <w:rsid w:val="004F57A2"/>
    <w:rsid w:val="004F68F6"/>
    <w:rsid w:val="005029CA"/>
    <w:rsid w:val="00503922"/>
    <w:rsid w:val="005065A0"/>
    <w:rsid w:val="005072A0"/>
    <w:rsid w:val="00507359"/>
    <w:rsid w:val="0050750A"/>
    <w:rsid w:val="005100EE"/>
    <w:rsid w:val="005104E6"/>
    <w:rsid w:val="00510E4D"/>
    <w:rsid w:val="00511D9F"/>
    <w:rsid w:val="0051208F"/>
    <w:rsid w:val="00512F8D"/>
    <w:rsid w:val="005133AB"/>
    <w:rsid w:val="00513AA8"/>
    <w:rsid w:val="00513E6B"/>
    <w:rsid w:val="00514523"/>
    <w:rsid w:val="00514A9A"/>
    <w:rsid w:val="00515751"/>
    <w:rsid w:val="00516F01"/>
    <w:rsid w:val="00517BC5"/>
    <w:rsid w:val="005200D7"/>
    <w:rsid w:val="0052136D"/>
    <w:rsid w:val="005231CC"/>
    <w:rsid w:val="00523862"/>
    <w:rsid w:val="00523F41"/>
    <w:rsid w:val="005241FF"/>
    <w:rsid w:val="005245D3"/>
    <w:rsid w:val="00525118"/>
    <w:rsid w:val="005251B0"/>
    <w:rsid w:val="0052524B"/>
    <w:rsid w:val="00525A84"/>
    <w:rsid w:val="00525E78"/>
    <w:rsid w:val="00526FC1"/>
    <w:rsid w:val="00527B60"/>
    <w:rsid w:val="00532AA4"/>
    <w:rsid w:val="00533FEC"/>
    <w:rsid w:val="00536163"/>
    <w:rsid w:val="005364EA"/>
    <w:rsid w:val="00536C60"/>
    <w:rsid w:val="00536CDA"/>
    <w:rsid w:val="00537130"/>
    <w:rsid w:val="00537DFF"/>
    <w:rsid w:val="00537F79"/>
    <w:rsid w:val="00540173"/>
    <w:rsid w:val="005411FB"/>
    <w:rsid w:val="00543A78"/>
    <w:rsid w:val="00543B84"/>
    <w:rsid w:val="005453B9"/>
    <w:rsid w:val="00545E14"/>
    <w:rsid w:val="00546292"/>
    <w:rsid w:val="00546428"/>
    <w:rsid w:val="005478BF"/>
    <w:rsid w:val="005528E8"/>
    <w:rsid w:val="005538CD"/>
    <w:rsid w:val="00553B35"/>
    <w:rsid w:val="00557024"/>
    <w:rsid w:val="005574C7"/>
    <w:rsid w:val="005577FE"/>
    <w:rsid w:val="00557A99"/>
    <w:rsid w:val="00557E2E"/>
    <w:rsid w:val="0056072F"/>
    <w:rsid w:val="005617BF"/>
    <w:rsid w:val="005619DF"/>
    <w:rsid w:val="00562971"/>
    <w:rsid w:val="0056304C"/>
    <w:rsid w:val="00563B11"/>
    <w:rsid w:val="00564ABE"/>
    <w:rsid w:val="005655EF"/>
    <w:rsid w:val="00570331"/>
    <w:rsid w:val="0057098E"/>
    <w:rsid w:val="00571511"/>
    <w:rsid w:val="0057225B"/>
    <w:rsid w:val="005726AC"/>
    <w:rsid w:val="0057376E"/>
    <w:rsid w:val="00573EB8"/>
    <w:rsid w:val="00574AF5"/>
    <w:rsid w:val="00574CAA"/>
    <w:rsid w:val="00575D1E"/>
    <w:rsid w:val="00577CCC"/>
    <w:rsid w:val="005806DD"/>
    <w:rsid w:val="00581693"/>
    <w:rsid w:val="00582119"/>
    <w:rsid w:val="0058620C"/>
    <w:rsid w:val="005863C4"/>
    <w:rsid w:val="00587A42"/>
    <w:rsid w:val="00590004"/>
    <w:rsid w:val="00590F7E"/>
    <w:rsid w:val="00590FCE"/>
    <w:rsid w:val="005913D6"/>
    <w:rsid w:val="005919CA"/>
    <w:rsid w:val="00591C25"/>
    <w:rsid w:val="0059260C"/>
    <w:rsid w:val="00592890"/>
    <w:rsid w:val="00593356"/>
    <w:rsid w:val="00593D2D"/>
    <w:rsid w:val="005942CA"/>
    <w:rsid w:val="00595E08"/>
    <w:rsid w:val="00596875"/>
    <w:rsid w:val="0059741B"/>
    <w:rsid w:val="005A1354"/>
    <w:rsid w:val="005A13C5"/>
    <w:rsid w:val="005A1597"/>
    <w:rsid w:val="005A17FC"/>
    <w:rsid w:val="005A1920"/>
    <w:rsid w:val="005A216E"/>
    <w:rsid w:val="005A311F"/>
    <w:rsid w:val="005A4868"/>
    <w:rsid w:val="005A5877"/>
    <w:rsid w:val="005A7054"/>
    <w:rsid w:val="005A7EF5"/>
    <w:rsid w:val="005B011B"/>
    <w:rsid w:val="005B04D8"/>
    <w:rsid w:val="005B0EC6"/>
    <w:rsid w:val="005B1251"/>
    <w:rsid w:val="005B26AB"/>
    <w:rsid w:val="005B4095"/>
    <w:rsid w:val="005B4FB0"/>
    <w:rsid w:val="005B63CF"/>
    <w:rsid w:val="005B6929"/>
    <w:rsid w:val="005B6C6F"/>
    <w:rsid w:val="005C10B0"/>
    <w:rsid w:val="005C30E8"/>
    <w:rsid w:val="005C41CF"/>
    <w:rsid w:val="005C4652"/>
    <w:rsid w:val="005C47A5"/>
    <w:rsid w:val="005C551F"/>
    <w:rsid w:val="005C58C5"/>
    <w:rsid w:val="005C63FB"/>
    <w:rsid w:val="005C6B93"/>
    <w:rsid w:val="005C71FC"/>
    <w:rsid w:val="005C7676"/>
    <w:rsid w:val="005C7C19"/>
    <w:rsid w:val="005D058D"/>
    <w:rsid w:val="005D10CA"/>
    <w:rsid w:val="005D177F"/>
    <w:rsid w:val="005D1ECF"/>
    <w:rsid w:val="005D2B92"/>
    <w:rsid w:val="005D41DC"/>
    <w:rsid w:val="005D5254"/>
    <w:rsid w:val="005D6FF5"/>
    <w:rsid w:val="005D790F"/>
    <w:rsid w:val="005E305B"/>
    <w:rsid w:val="005E373E"/>
    <w:rsid w:val="005E38CB"/>
    <w:rsid w:val="005E4D2B"/>
    <w:rsid w:val="005E5275"/>
    <w:rsid w:val="005E5309"/>
    <w:rsid w:val="005E6C04"/>
    <w:rsid w:val="005E6EF5"/>
    <w:rsid w:val="005E7264"/>
    <w:rsid w:val="005E7308"/>
    <w:rsid w:val="005E7614"/>
    <w:rsid w:val="005F05B1"/>
    <w:rsid w:val="005F24ED"/>
    <w:rsid w:val="005F4583"/>
    <w:rsid w:val="005F4BF5"/>
    <w:rsid w:val="005F7DE8"/>
    <w:rsid w:val="005F7E15"/>
    <w:rsid w:val="006020A8"/>
    <w:rsid w:val="00602D42"/>
    <w:rsid w:val="006045CA"/>
    <w:rsid w:val="00604DCC"/>
    <w:rsid w:val="00606040"/>
    <w:rsid w:val="006072A9"/>
    <w:rsid w:val="00607DCF"/>
    <w:rsid w:val="006108B3"/>
    <w:rsid w:val="00611721"/>
    <w:rsid w:val="00611BC0"/>
    <w:rsid w:val="0061305C"/>
    <w:rsid w:val="0061365D"/>
    <w:rsid w:val="00613EE2"/>
    <w:rsid w:val="006140D0"/>
    <w:rsid w:val="00614715"/>
    <w:rsid w:val="00614961"/>
    <w:rsid w:val="006161E0"/>
    <w:rsid w:val="00617287"/>
    <w:rsid w:val="00620997"/>
    <w:rsid w:val="00621FC4"/>
    <w:rsid w:val="0062203A"/>
    <w:rsid w:val="00622156"/>
    <w:rsid w:val="006232BA"/>
    <w:rsid w:val="00623D46"/>
    <w:rsid w:val="00623F9B"/>
    <w:rsid w:val="0062409C"/>
    <w:rsid w:val="00624777"/>
    <w:rsid w:val="00624FC5"/>
    <w:rsid w:val="0062597C"/>
    <w:rsid w:val="006306AF"/>
    <w:rsid w:val="00630B43"/>
    <w:rsid w:val="00630CC7"/>
    <w:rsid w:val="00631A0F"/>
    <w:rsid w:val="00635ACF"/>
    <w:rsid w:val="00640E7E"/>
    <w:rsid w:val="006419D3"/>
    <w:rsid w:val="006423AF"/>
    <w:rsid w:val="006424C8"/>
    <w:rsid w:val="006448EB"/>
    <w:rsid w:val="00645E44"/>
    <w:rsid w:val="0064609F"/>
    <w:rsid w:val="00647DB8"/>
    <w:rsid w:val="0065093D"/>
    <w:rsid w:val="0065142A"/>
    <w:rsid w:val="00653605"/>
    <w:rsid w:val="0065375D"/>
    <w:rsid w:val="00655C11"/>
    <w:rsid w:val="0065740A"/>
    <w:rsid w:val="00657435"/>
    <w:rsid w:val="00660B57"/>
    <w:rsid w:val="00663C3A"/>
    <w:rsid w:val="00665804"/>
    <w:rsid w:val="00665937"/>
    <w:rsid w:val="00665B9F"/>
    <w:rsid w:val="00665CC9"/>
    <w:rsid w:val="006663FC"/>
    <w:rsid w:val="006668D3"/>
    <w:rsid w:val="00671FA6"/>
    <w:rsid w:val="00673077"/>
    <w:rsid w:val="0067364C"/>
    <w:rsid w:val="00673AD7"/>
    <w:rsid w:val="00674489"/>
    <w:rsid w:val="006764B5"/>
    <w:rsid w:val="0067713B"/>
    <w:rsid w:val="0068100A"/>
    <w:rsid w:val="0068167B"/>
    <w:rsid w:val="00681C7C"/>
    <w:rsid w:val="0068254C"/>
    <w:rsid w:val="00682907"/>
    <w:rsid w:val="00682C5F"/>
    <w:rsid w:val="00683975"/>
    <w:rsid w:val="00685BD6"/>
    <w:rsid w:val="00686352"/>
    <w:rsid w:val="00686520"/>
    <w:rsid w:val="00686FD6"/>
    <w:rsid w:val="00687EBC"/>
    <w:rsid w:val="00687EDD"/>
    <w:rsid w:val="006921A5"/>
    <w:rsid w:val="00693A31"/>
    <w:rsid w:val="0069662D"/>
    <w:rsid w:val="00696EF2"/>
    <w:rsid w:val="0069707F"/>
    <w:rsid w:val="00697A02"/>
    <w:rsid w:val="006A042F"/>
    <w:rsid w:val="006A09C0"/>
    <w:rsid w:val="006A0C94"/>
    <w:rsid w:val="006A1084"/>
    <w:rsid w:val="006A18DF"/>
    <w:rsid w:val="006A2948"/>
    <w:rsid w:val="006A2A29"/>
    <w:rsid w:val="006A2BFA"/>
    <w:rsid w:val="006A5031"/>
    <w:rsid w:val="006A6A21"/>
    <w:rsid w:val="006A7050"/>
    <w:rsid w:val="006B1908"/>
    <w:rsid w:val="006B36BB"/>
    <w:rsid w:val="006B73B7"/>
    <w:rsid w:val="006C1653"/>
    <w:rsid w:val="006C3C92"/>
    <w:rsid w:val="006C3D9E"/>
    <w:rsid w:val="006C3FA6"/>
    <w:rsid w:val="006C52B2"/>
    <w:rsid w:val="006C6E44"/>
    <w:rsid w:val="006C6EEE"/>
    <w:rsid w:val="006C7686"/>
    <w:rsid w:val="006C7EC3"/>
    <w:rsid w:val="006D0C1E"/>
    <w:rsid w:val="006D0D32"/>
    <w:rsid w:val="006D0D97"/>
    <w:rsid w:val="006D2940"/>
    <w:rsid w:val="006D3574"/>
    <w:rsid w:val="006D448C"/>
    <w:rsid w:val="006D4F38"/>
    <w:rsid w:val="006D59BB"/>
    <w:rsid w:val="006D59DE"/>
    <w:rsid w:val="006D5D98"/>
    <w:rsid w:val="006D66B5"/>
    <w:rsid w:val="006D7370"/>
    <w:rsid w:val="006D7C0F"/>
    <w:rsid w:val="006E023A"/>
    <w:rsid w:val="006E02F0"/>
    <w:rsid w:val="006E0F45"/>
    <w:rsid w:val="006E1BFA"/>
    <w:rsid w:val="006E1D49"/>
    <w:rsid w:val="006E209D"/>
    <w:rsid w:val="006E226D"/>
    <w:rsid w:val="006E3517"/>
    <w:rsid w:val="006E3BD0"/>
    <w:rsid w:val="006E4A1A"/>
    <w:rsid w:val="006E5D55"/>
    <w:rsid w:val="006E6A29"/>
    <w:rsid w:val="006F3365"/>
    <w:rsid w:val="006F5AEF"/>
    <w:rsid w:val="006F70D5"/>
    <w:rsid w:val="006F7122"/>
    <w:rsid w:val="00700037"/>
    <w:rsid w:val="0070066E"/>
    <w:rsid w:val="007018E5"/>
    <w:rsid w:val="00702EDB"/>
    <w:rsid w:val="00703892"/>
    <w:rsid w:val="0070656A"/>
    <w:rsid w:val="007069A1"/>
    <w:rsid w:val="00706C74"/>
    <w:rsid w:val="00707DFC"/>
    <w:rsid w:val="00711EA6"/>
    <w:rsid w:val="00712EC1"/>
    <w:rsid w:val="00714815"/>
    <w:rsid w:val="00715338"/>
    <w:rsid w:val="00720F5E"/>
    <w:rsid w:val="007212C9"/>
    <w:rsid w:val="00723B42"/>
    <w:rsid w:val="00724199"/>
    <w:rsid w:val="007244D0"/>
    <w:rsid w:val="007260E8"/>
    <w:rsid w:val="007265E4"/>
    <w:rsid w:val="00730B89"/>
    <w:rsid w:val="00730EB9"/>
    <w:rsid w:val="0073264F"/>
    <w:rsid w:val="007329EF"/>
    <w:rsid w:val="007333FB"/>
    <w:rsid w:val="00734F38"/>
    <w:rsid w:val="00734FAC"/>
    <w:rsid w:val="00735D0C"/>
    <w:rsid w:val="00735D42"/>
    <w:rsid w:val="00741B2C"/>
    <w:rsid w:val="007430A4"/>
    <w:rsid w:val="0074388F"/>
    <w:rsid w:val="00744089"/>
    <w:rsid w:val="00745F9C"/>
    <w:rsid w:val="00746302"/>
    <w:rsid w:val="00746484"/>
    <w:rsid w:val="0074740E"/>
    <w:rsid w:val="00750206"/>
    <w:rsid w:val="00750555"/>
    <w:rsid w:val="00751B34"/>
    <w:rsid w:val="00751C53"/>
    <w:rsid w:val="00752EB7"/>
    <w:rsid w:val="00753158"/>
    <w:rsid w:val="0075317D"/>
    <w:rsid w:val="0075326B"/>
    <w:rsid w:val="00755210"/>
    <w:rsid w:val="0075787D"/>
    <w:rsid w:val="00762595"/>
    <w:rsid w:val="0076403E"/>
    <w:rsid w:val="00765736"/>
    <w:rsid w:val="007676C4"/>
    <w:rsid w:val="00767BCD"/>
    <w:rsid w:val="00770C83"/>
    <w:rsid w:val="00770F31"/>
    <w:rsid w:val="00771E52"/>
    <w:rsid w:val="00773222"/>
    <w:rsid w:val="007738F0"/>
    <w:rsid w:val="007738FA"/>
    <w:rsid w:val="00773BC1"/>
    <w:rsid w:val="00773F42"/>
    <w:rsid w:val="0077484F"/>
    <w:rsid w:val="00775214"/>
    <w:rsid w:val="00776FB3"/>
    <w:rsid w:val="00777D7F"/>
    <w:rsid w:val="00782118"/>
    <w:rsid w:val="007831E0"/>
    <w:rsid w:val="00783636"/>
    <w:rsid w:val="0078480D"/>
    <w:rsid w:val="00787000"/>
    <w:rsid w:val="00787676"/>
    <w:rsid w:val="0079001F"/>
    <w:rsid w:val="007919EB"/>
    <w:rsid w:val="00791BBE"/>
    <w:rsid w:val="00792ABD"/>
    <w:rsid w:val="00793C25"/>
    <w:rsid w:val="00795194"/>
    <w:rsid w:val="007A0B89"/>
    <w:rsid w:val="007A2BBB"/>
    <w:rsid w:val="007A4AE6"/>
    <w:rsid w:val="007A65D9"/>
    <w:rsid w:val="007A68E4"/>
    <w:rsid w:val="007A6A67"/>
    <w:rsid w:val="007B35DD"/>
    <w:rsid w:val="007B3C50"/>
    <w:rsid w:val="007B3C58"/>
    <w:rsid w:val="007B4672"/>
    <w:rsid w:val="007B77B5"/>
    <w:rsid w:val="007C0419"/>
    <w:rsid w:val="007C1FBC"/>
    <w:rsid w:val="007C2FC5"/>
    <w:rsid w:val="007C5333"/>
    <w:rsid w:val="007C543E"/>
    <w:rsid w:val="007C637D"/>
    <w:rsid w:val="007D40D9"/>
    <w:rsid w:val="007D4CD6"/>
    <w:rsid w:val="007D5027"/>
    <w:rsid w:val="007D59E5"/>
    <w:rsid w:val="007D5B0A"/>
    <w:rsid w:val="007D60D9"/>
    <w:rsid w:val="007E0ABA"/>
    <w:rsid w:val="007E247A"/>
    <w:rsid w:val="007E33C6"/>
    <w:rsid w:val="007E3C8B"/>
    <w:rsid w:val="007E49D5"/>
    <w:rsid w:val="007E5477"/>
    <w:rsid w:val="007E5791"/>
    <w:rsid w:val="007E6B12"/>
    <w:rsid w:val="007F001A"/>
    <w:rsid w:val="007F0492"/>
    <w:rsid w:val="007F1744"/>
    <w:rsid w:val="007F470B"/>
    <w:rsid w:val="007F4731"/>
    <w:rsid w:val="007F747E"/>
    <w:rsid w:val="007F7842"/>
    <w:rsid w:val="00800226"/>
    <w:rsid w:val="00800B8E"/>
    <w:rsid w:val="00801D2D"/>
    <w:rsid w:val="0080513E"/>
    <w:rsid w:val="0080566C"/>
    <w:rsid w:val="008056FA"/>
    <w:rsid w:val="00805769"/>
    <w:rsid w:val="00806503"/>
    <w:rsid w:val="00806E88"/>
    <w:rsid w:val="008071BF"/>
    <w:rsid w:val="00810424"/>
    <w:rsid w:val="00811CFC"/>
    <w:rsid w:val="00812121"/>
    <w:rsid w:val="008130D8"/>
    <w:rsid w:val="00813223"/>
    <w:rsid w:val="00816974"/>
    <w:rsid w:val="00817A06"/>
    <w:rsid w:val="00821ABA"/>
    <w:rsid w:val="0082253E"/>
    <w:rsid w:val="00823D42"/>
    <w:rsid w:val="00824C19"/>
    <w:rsid w:val="00824DB4"/>
    <w:rsid w:val="00826708"/>
    <w:rsid w:val="00826D5A"/>
    <w:rsid w:val="008332E2"/>
    <w:rsid w:val="00833F7E"/>
    <w:rsid w:val="00834651"/>
    <w:rsid w:val="00834AB4"/>
    <w:rsid w:val="00834F0C"/>
    <w:rsid w:val="00836182"/>
    <w:rsid w:val="00836BB1"/>
    <w:rsid w:val="0083770A"/>
    <w:rsid w:val="0084137C"/>
    <w:rsid w:val="0084155A"/>
    <w:rsid w:val="0084225A"/>
    <w:rsid w:val="0084488D"/>
    <w:rsid w:val="00846E95"/>
    <w:rsid w:val="0085059C"/>
    <w:rsid w:val="008515C5"/>
    <w:rsid w:val="00851ED8"/>
    <w:rsid w:val="008523BA"/>
    <w:rsid w:val="008524E1"/>
    <w:rsid w:val="0085305C"/>
    <w:rsid w:val="00853C03"/>
    <w:rsid w:val="00853EBC"/>
    <w:rsid w:val="00854FC2"/>
    <w:rsid w:val="00855B67"/>
    <w:rsid w:val="00856254"/>
    <w:rsid w:val="0085690D"/>
    <w:rsid w:val="008572B5"/>
    <w:rsid w:val="0085774E"/>
    <w:rsid w:val="00857E46"/>
    <w:rsid w:val="008600AF"/>
    <w:rsid w:val="00860524"/>
    <w:rsid w:val="0086054B"/>
    <w:rsid w:val="00860AF0"/>
    <w:rsid w:val="00860CC9"/>
    <w:rsid w:val="008618F7"/>
    <w:rsid w:val="008619A4"/>
    <w:rsid w:val="00862CC7"/>
    <w:rsid w:val="008652B6"/>
    <w:rsid w:val="008655FB"/>
    <w:rsid w:val="0086582D"/>
    <w:rsid w:val="00865836"/>
    <w:rsid w:val="00865CB1"/>
    <w:rsid w:val="00867896"/>
    <w:rsid w:val="00870366"/>
    <w:rsid w:val="00871334"/>
    <w:rsid w:val="008724A0"/>
    <w:rsid w:val="00872D0F"/>
    <w:rsid w:val="008750B5"/>
    <w:rsid w:val="00877115"/>
    <w:rsid w:val="008777BC"/>
    <w:rsid w:val="00882514"/>
    <w:rsid w:val="00883094"/>
    <w:rsid w:val="00884CF6"/>
    <w:rsid w:val="00884FF3"/>
    <w:rsid w:val="008857CB"/>
    <w:rsid w:val="008863E9"/>
    <w:rsid w:val="00891550"/>
    <w:rsid w:val="00891855"/>
    <w:rsid w:val="00893DB7"/>
    <w:rsid w:val="00894374"/>
    <w:rsid w:val="00895966"/>
    <w:rsid w:val="008961D8"/>
    <w:rsid w:val="008A057F"/>
    <w:rsid w:val="008A1F7A"/>
    <w:rsid w:val="008A2B8F"/>
    <w:rsid w:val="008A3BED"/>
    <w:rsid w:val="008A58D2"/>
    <w:rsid w:val="008A66D2"/>
    <w:rsid w:val="008B078D"/>
    <w:rsid w:val="008B67E5"/>
    <w:rsid w:val="008B68D3"/>
    <w:rsid w:val="008B7146"/>
    <w:rsid w:val="008B7307"/>
    <w:rsid w:val="008B73C3"/>
    <w:rsid w:val="008B7C6B"/>
    <w:rsid w:val="008C0CA6"/>
    <w:rsid w:val="008C3CE9"/>
    <w:rsid w:val="008C5B2C"/>
    <w:rsid w:val="008C5E87"/>
    <w:rsid w:val="008C618D"/>
    <w:rsid w:val="008C7D68"/>
    <w:rsid w:val="008D0726"/>
    <w:rsid w:val="008D1300"/>
    <w:rsid w:val="008D1A70"/>
    <w:rsid w:val="008D1B04"/>
    <w:rsid w:val="008D272E"/>
    <w:rsid w:val="008D323D"/>
    <w:rsid w:val="008D3A18"/>
    <w:rsid w:val="008D4FD8"/>
    <w:rsid w:val="008D543F"/>
    <w:rsid w:val="008D5CAB"/>
    <w:rsid w:val="008D6D57"/>
    <w:rsid w:val="008E04C9"/>
    <w:rsid w:val="008E054B"/>
    <w:rsid w:val="008E0F09"/>
    <w:rsid w:val="008E250A"/>
    <w:rsid w:val="008E2AF0"/>
    <w:rsid w:val="008E3CB2"/>
    <w:rsid w:val="008E425F"/>
    <w:rsid w:val="008F109A"/>
    <w:rsid w:val="008F1947"/>
    <w:rsid w:val="008F2028"/>
    <w:rsid w:val="008F3015"/>
    <w:rsid w:val="008F5046"/>
    <w:rsid w:val="008F5599"/>
    <w:rsid w:val="008F6018"/>
    <w:rsid w:val="008F648B"/>
    <w:rsid w:val="00900F2B"/>
    <w:rsid w:val="00901F26"/>
    <w:rsid w:val="009024D5"/>
    <w:rsid w:val="009027F9"/>
    <w:rsid w:val="00902ABA"/>
    <w:rsid w:val="00902D62"/>
    <w:rsid w:val="009054C4"/>
    <w:rsid w:val="0090570F"/>
    <w:rsid w:val="00905C48"/>
    <w:rsid w:val="009067DD"/>
    <w:rsid w:val="00907F33"/>
    <w:rsid w:val="009110D5"/>
    <w:rsid w:val="00911A5B"/>
    <w:rsid w:val="00912948"/>
    <w:rsid w:val="0091357A"/>
    <w:rsid w:val="00913F70"/>
    <w:rsid w:val="009148C5"/>
    <w:rsid w:val="00914944"/>
    <w:rsid w:val="00915EE9"/>
    <w:rsid w:val="00916628"/>
    <w:rsid w:val="00916704"/>
    <w:rsid w:val="00916D03"/>
    <w:rsid w:val="0091714D"/>
    <w:rsid w:val="00917A72"/>
    <w:rsid w:val="0092018F"/>
    <w:rsid w:val="0092050D"/>
    <w:rsid w:val="009227CF"/>
    <w:rsid w:val="0092390C"/>
    <w:rsid w:val="00924AD9"/>
    <w:rsid w:val="00925F67"/>
    <w:rsid w:val="00927356"/>
    <w:rsid w:val="00927365"/>
    <w:rsid w:val="00930515"/>
    <w:rsid w:val="00930C88"/>
    <w:rsid w:val="009321C7"/>
    <w:rsid w:val="009326BC"/>
    <w:rsid w:val="00933C45"/>
    <w:rsid w:val="0093470D"/>
    <w:rsid w:val="0093510D"/>
    <w:rsid w:val="009356C2"/>
    <w:rsid w:val="00936355"/>
    <w:rsid w:val="00936A5F"/>
    <w:rsid w:val="00936A64"/>
    <w:rsid w:val="00937623"/>
    <w:rsid w:val="0093790A"/>
    <w:rsid w:val="00937B25"/>
    <w:rsid w:val="009402E9"/>
    <w:rsid w:val="00940F76"/>
    <w:rsid w:val="00941F5A"/>
    <w:rsid w:val="00942D75"/>
    <w:rsid w:val="00943027"/>
    <w:rsid w:val="0094328A"/>
    <w:rsid w:val="009446C3"/>
    <w:rsid w:val="00944A97"/>
    <w:rsid w:val="00944DF0"/>
    <w:rsid w:val="00947BAD"/>
    <w:rsid w:val="00947EAE"/>
    <w:rsid w:val="009521B7"/>
    <w:rsid w:val="00953814"/>
    <w:rsid w:val="009554E6"/>
    <w:rsid w:val="00955C0B"/>
    <w:rsid w:val="00957CC9"/>
    <w:rsid w:val="00957DF0"/>
    <w:rsid w:val="0096335B"/>
    <w:rsid w:val="00970001"/>
    <w:rsid w:val="0097336E"/>
    <w:rsid w:val="0097514A"/>
    <w:rsid w:val="00975715"/>
    <w:rsid w:val="00976038"/>
    <w:rsid w:val="0097657D"/>
    <w:rsid w:val="00977D63"/>
    <w:rsid w:val="00982354"/>
    <w:rsid w:val="00983857"/>
    <w:rsid w:val="0098441E"/>
    <w:rsid w:val="009858D0"/>
    <w:rsid w:val="00986D5E"/>
    <w:rsid w:val="00987058"/>
    <w:rsid w:val="00990C29"/>
    <w:rsid w:val="00991E8E"/>
    <w:rsid w:val="00992450"/>
    <w:rsid w:val="009926B3"/>
    <w:rsid w:val="009926F5"/>
    <w:rsid w:val="0099293E"/>
    <w:rsid w:val="009954D8"/>
    <w:rsid w:val="0099644D"/>
    <w:rsid w:val="00997E6C"/>
    <w:rsid w:val="009A0267"/>
    <w:rsid w:val="009A02AF"/>
    <w:rsid w:val="009A02D3"/>
    <w:rsid w:val="009A0810"/>
    <w:rsid w:val="009A2659"/>
    <w:rsid w:val="009A3BBF"/>
    <w:rsid w:val="009A45F1"/>
    <w:rsid w:val="009A55F4"/>
    <w:rsid w:val="009A649C"/>
    <w:rsid w:val="009B213A"/>
    <w:rsid w:val="009B2584"/>
    <w:rsid w:val="009B2910"/>
    <w:rsid w:val="009B3704"/>
    <w:rsid w:val="009B43CD"/>
    <w:rsid w:val="009B67CB"/>
    <w:rsid w:val="009C12A6"/>
    <w:rsid w:val="009C192F"/>
    <w:rsid w:val="009C296F"/>
    <w:rsid w:val="009C3903"/>
    <w:rsid w:val="009C3CDE"/>
    <w:rsid w:val="009C481E"/>
    <w:rsid w:val="009C6714"/>
    <w:rsid w:val="009C6FC3"/>
    <w:rsid w:val="009D2AA6"/>
    <w:rsid w:val="009D5350"/>
    <w:rsid w:val="009D53F5"/>
    <w:rsid w:val="009D7434"/>
    <w:rsid w:val="009E1FEF"/>
    <w:rsid w:val="009E2B1F"/>
    <w:rsid w:val="009E7715"/>
    <w:rsid w:val="009F14A1"/>
    <w:rsid w:val="009F26AE"/>
    <w:rsid w:val="009F390A"/>
    <w:rsid w:val="009F3E8A"/>
    <w:rsid w:val="009F42A4"/>
    <w:rsid w:val="009F5FAA"/>
    <w:rsid w:val="009F68F2"/>
    <w:rsid w:val="00A0051B"/>
    <w:rsid w:val="00A03053"/>
    <w:rsid w:val="00A04222"/>
    <w:rsid w:val="00A0538F"/>
    <w:rsid w:val="00A05995"/>
    <w:rsid w:val="00A0640E"/>
    <w:rsid w:val="00A06494"/>
    <w:rsid w:val="00A06C4D"/>
    <w:rsid w:val="00A06EC9"/>
    <w:rsid w:val="00A10CEB"/>
    <w:rsid w:val="00A147CB"/>
    <w:rsid w:val="00A150B3"/>
    <w:rsid w:val="00A15A44"/>
    <w:rsid w:val="00A16063"/>
    <w:rsid w:val="00A16C72"/>
    <w:rsid w:val="00A17288"/>
    <w:rsid w:val="00A231A9"/>
    <w:rsid w:val="00A23646"/>
    <w:rsid w:val="00A23FFD"/>
    <w:rsid w:val="00A25A2B"/>
    <w:rsid w:val="00A25CDC"/>
    <w:rsid w:val="00A25FC4"/>
    <w:rsid w:val="00A260B5"/>
    <w:rsid w:val="00A26212"/>
    <w:rsid w:val="00A27549"/>
    <w:rsid w:val="00A27A0B"/>
    <w:rsid w:val="00A27C80"/>
    <w:rsid w:val="00A30270"/>
    <w:rsid w:val="00A30435"/>
    <w:rsid w:val="00A304D6"/>
    <w:rsid w:val="00A3156E"/>
    <w:rsid w:val="00A3157D"/>
    <w:rsid w:val="00A31705"/>
    <w:rsid w:val="00A31CD4"/>
    <w:rsid w:val="00A334A9"/>
    <w:rsid w:val="00A35398"/>
    <w:rsid w:val="00A356BF"/>
    <w:rsid w:val="00A3726E"/>
    <w:rsid w:val="00A37A01"/>
    <w:rsid w:val="00A37C2D"/>
    <w:rsid w:val="00A4356B"/>
    <w:rsid w:val="00A45133"/>
    <w:rsid w:val="00A464C2"/>
    <w:rsid w:val="00A50FA3"/>
    <w:rsid w:val="00A550C8"/>
    <w:rsid w:val="00A562BC"/>
    <w:rsid w:val="00A56A77"/>
    <w:rsid w:val="00A56CAF"/>
    <w:rsid w:val="00A61350"/>
    <w:rsid w:val="00A61B7E"/>
    <w:rsid w:val="00A62358"/>
    <w:rsid w:val="00A6359A"/>
    <w:rsid w:val="00A63732"/>
    <w:rsid w:val="00A6457E"/>
    <w:rsid w:val="00A6531F"/>
    <w:rsid w:val="00A667C1"/>
    <w:rsid w:val="00A66A9E"/>
    <w:rsid w:val="00A67A07"/>
    <w:rsid w:val="00A7096C"/>
    <w:rsid w:val="00A70B65"/>
    <w:rsid w:val="00A714C3"/>
    <w:rsid w:val="00A718F0"/>
    <w:rsid w:val="00A724B4"/>
    <w:rsid w:val="00A727CC"/>
    <w:rsid w:val="00A74B97"/>
    <w:rsid w:val="00A750E2"/>
    <w:rsid w:val="00A754A6"/>
    <w:rsid w:val="00A769A2"/>
    <w:rsid w:val="00A77205"/>
    <w:rsid w:val="00A77840"/>
    <w:rsid w:val="00A80F62"/>
    <w:rsid w:val="00A83C40"/>
    <w:rsid w:val="00A840E4"/>
    <w:rsid w:val="00A85FD6"/>
    <w:rsid w:val="00A871B6"/>
    <w:rsid w:val="00A87E46"/>
    <w:rsid w:val="00A9026F"/>
    <w:rsid w:val="00A91169"/>
    <w:rsid w:val="00A93858"/>
    <w:rsid w:val="00A93FB3"/>
    <w:rsid w:val="00A9545F"/>
    <w:rsid w:val="00A96317"/>
    <w:rsid w:val="00A96FE9"/>
    <w:rsid w:val="00AA0AAF"/>
    <w:rsid w:val="00AA2541"/>
    <w:rsid w:val="00AA2C5C"/>
    <w:rsid w:val="00AA391E"/>
    <w:rsid w:val="00AA5734"/>
    <w:rsid w:val="00AA5A40"/>
    <w:rsid w:val="00AA7127"/>
    <w:rsid w:val="00AA73F7"/>
    <w:rsid w:val="00AB00C0"/>
    <w:rsid w:val="00AB07C1"/>
    <w:rsid w:val="00AB1106"/>
    <w:rsid w:val="00AB1FC8"/>
    <w:rsid w:val="00AB3F01"/>
    <w:rsid w:val="00AB48FA"/>
    <w:rsid w:val="00AB6E1C"/>
    <w:rsid w:val="00AB74EA"/>
    <w:rsid w:val="00AB74F1"/>
    <w:rsid w:val="00AC12EC"/>
    <w:rsid w:val="00AC284D"/>
    <w:rsid w:val="00AC6820"/>
    <w:rsid w:val="00AC699C"/>
    <w:rsid w:val="00AC7E2A"/>
    <w:rsid w:val="00AD10A9"/>
    <w:rsid w:val="00AD171D"/>
    <w:rsid w:val="00AD276C"/>
    <w:rsid w:val="00AD335C"/>
    <w:rsid w:val="00AD3586"/>
    <w:rsid w:val="00AD4B08"/>
    <w:rsid w:val="00AD56C2"/>
    <w:rsid w:val="00AD6623"/>
    <w:rsid w:val="00AD7C9D"/>
    <w:rsid w:val="00AE02C0"/>
    <w:rsid w:val="00AE0D71"/>
    <w:rsid w:val="00AE11BE"/>
    <w:rsid w:val="00AE1AB9"/>
    <w:rsid w:val="00AE2861"/>
    <w:rsid w:val="00AE3567"/>
    <w:rsid w:val="00AE41FC"/>
    <w:rsid w:val="00AE450B"/>
    <w:rsid w:val="00AE5E0A"/>
    <w:rsid w:val="00AE7E54"/>
    <w:rsid w:val="00AF1224"/>
    <w:rsid w:val="00AF1A9D"/>
    <w:rsid w:val="00AF2E08"/>
    <w:rsid w:val="00AF3026"/>
    <w:rsid w:val="00AF369D"/>
    <w:rsid w:val="00AF4461"/>
    <w:rsid w:val="00AF56E9"/>
    <w:rsid w:val="00AF5D83"/>
    <w:rsid w:val="00AF6AC9"/>
    <w:rsid w:val="00B010E6"/>
    <w:rsid w:val="00B01901"/>
    <w:rsid w:val="00B029F6"/>
    <w:rsid w:val="00B03A87"/>
    <w:rsid w:val="00B0502E"/>
    <w:rsid w:val="00B05422"/>
    <w:rsid w:val="00B05DDA"/>
    <w:rsid w:val="00B06015"/>
    <w:rsid w:val="00B065D9"/>
    <w:rsid w:val="00B06ADE"/>
    <w:rsid w:val="00B07C68"/>
    <w:rsid w:val="00B1005D"/>
    <w:rsid w:val="00B10229"/>
    <w:rsid w:val="00B10A5E"/>
    <w:rsid w:val="00B11ED1"/>
    <w:rsid w:val="00B13783"/>
    <w:rsid w:val="00B14B04"/>
    <w:rsid w:val="00B14FE1"/>
    <w:rsid w:val="00B1614B"/>
    <w:rsid w:val="00B17757"/>
    <w:rsid w:val="00B17AE9"/>
    <w:rsid w:val="00B17FD1"/>
    <w:rsid w:val="00B20087"/>
    <w:rsid w:val="00B200F3"/>
    <w:rsid w:val="00B201B9"/>
    <w:rsid w:val="00B20A1F"/>
    <w:rsid w:val="00B22905"/>
    <w:rsid w:val="00B23190"/>
    <w:rsid w:val="00B232C6"/>
    <w:rsid w:val="00B2337B"/>
    <w:rsid w:val="00B2703F"/>
    <w:rsid w:val="00B273BD"/>
    <w:rsid w:val="00B27CFF"/>
    <w:rsid w:val="00B30049"/>
    <w:rsid w:val="00B305F8"/>
    <w:rsid w:val="00B30D3D"/>
    <w:rsid w:val="00B31FA8"/>
    <w:rsid w:val="00B3320E"/>
    <w:rsid w:val="00B33BB6"/>
    <w:rsid w:val="00B3466A"/>
    <w:rsid w:val="00B348CD"/>
    <w:rsid w:val="00B3512F"/>
    <w:rsid w:val="00B353EF"/>
    <w:rsid w:val="00B3586C"/>
    <w:rsid w:val="00B36190"/>
    <w:rsid w:val="00B361E8"/>
    <w:rsid w:val="00B37473"/>
    <w:rsid w:val="00B42317"/>
    <w:rsid w:val="00B4422C"/>
    <w:rsid w:val="00B44417"/>
    <w:rsid w:val="00B44B72"/>
    <w:rsid w:val="00B44C18"/>
    <w:rsid w:val="00B44E41"/>
    <w:rsid w:val="00B47595"/>
    <w:rsid w:val="00B479EF"/>
    <w:rsid w:val="00B50080"/>
    <w:rsid w:val="00B50D8D"/>
    <w:rsid w:val="00B52A7C"/>
    <w:rsid w:val="00B53512"/>
    <w:rsid w:val="00B53F5D"/>
    <w:rsid w:val="00B543F5"/>
    <w:rsid w:val="00B57D3E"/>
    <w:rsid w:val="00B62EE1"/>
    <w:rsid w:val="00B6360E"/>
    <w:rsid w:val="00B63FE3"/>
    <w:rsid w:val="00B652A6"/>
    <w:rsid w:val="00B67137"/>
    <w:rsid w:val="00B72217"/>
    <w:rsid w:val="00B7243F"/>
    <w:rsid w:val="00B73B9B"/>
    <w:rsid w:val="00B74930"/>
    <w:rsid w:val="00B749D3"/>
    <w:rsid w:val="00B75F64"/>
    <w:rsid w:val="00B809C9"/>
    <w:rsid w:val="00B80D15"/>
    <w:rsid w:val="00B81064"/>
    <w:rsid w:val="00B82D67"/>
    <w:rsid w:val="00B84557"/>
    <w:rsid w:val="00B84A71"/>
    <w:rsid w:val="00B853CF"/>
    <w:rsid w:val="00B85B15"/>
    <w:rsid w:val="00B8637B"/>
    <w:rsid w:val="00B871D6"/>
    <w:rsid w:val="00B872DF"/>
    <w:rsid w:val="00B87D5C"/>
    <w:rsid w:val="00B90968"/>
    <w:rsid w:val="00B90D71"/>
    <w:rsid w:val="00B913AD"/>
    <w:rsid w:val="00B91CCF"/>
    <w:rsid w:val="00B91D0D"/>
    <w:rsid w:val="00B9346A"/>
    <w:rsid w:val="00B9671B"/>
    <w:rsid w:val="00B96F5D"/>
    <w:rsid w:val="00B977A6"/>
    <w:rsid w:val="00BA268F"/>
    <w:rsid w:val="00BA27B0"/>
    <w:rsid w:val="00BA3566"/>
    <w:rsid w:val="00BA71EA"/>
    <w:rsid w:val="00BA7571"/>
    <w:rsid w:val="00BA778F"/>
    <w:rsid w:val="00BB2F93"/>
    <w:rsid w:val="00BB3F1B"/>
    <w:rsid w:val="00BB4649"/>
    <w:rsid w:val="00BB6192"/>
    <w:rsid w:val="00BB7C53"/>
    <w:rsid w:val="00BC0487"/>
    <w:rsid w:val="00BC0679"/>
    <w:rsid w:val="00BC0915"/>
    <w:rsid w:val="00BC09AF"/>
    <w:rsid w:val="00BC1AB7"/>
    <w:rsid w:val="00BC1BAA"/>
    <w:rsid w:val="00BC48F2"/>
    <w:rsid w:val="00BC715A"/>
    <w:rsid w:val="00BD0331"/>
    <w:rsid w:val="00BD0EF6"/>
    <w:rsid w:val="00BD1181"/>
    <w:rsid w:val="00BD1384"/>
    <w:rsid w:val="00BD2BDF"/>
    <w:rsid w:val="00BD374C"/>
    <w:rsid w:val="00BD502D"/>
    <w:rsid w:val="00BD695B"/>
    <w:rsid w:val="00BD6B95"/>
    <w:rsid w:val="00BE036A"/>
    <w:rsid w:val="00BE1381"/>
    <w:rsid w:val="00BE209F"/>
    <w:rsid w:val="00BE2133"/>
    <w:rsid w:val="00BE2167"/>
    <w:rsid w:val="00BE2440"/>
    <w:rsid w:val="00BE34DE"/>
    <w:rsid w:val="00BE37BC"/>
    <w:rsid w:val="00BE391B"/>
    <w:rsid w:val="00BE4361"/>
    <w:rsid w:val="00BE579F"/>
    <w:rsid w:val="00BE5C40"/>
    <w:rsid w:val="00BE5E24"/>
    <w:rsid w:val="00BE77EF"/>
    <w:rsid w:val="00BF120C"/>
    <w:rsid w:val="00BF2E65"/>
    <w:rsid w:val="00BF40AE"/>
    <w:rsid w:val="00BF4F80"/>
    <w:rsid w:val="00C01D8F"/>
    <w:rsid w:val="00C0238F"/>
    <w:rsid w:val="00C02474"/>
    <w:rsid w:val="00C0430A"/>
    <w:rsid w:val="00C071B6"/>
    <w:rsid w:val="00C11FED"/>
    <w:rsid w:val="00C15C53"/>
    <w:rsid w:val="00C20061"/>
    <w:rsid w:val="00C20CF6"/>
    <w:rsid w:val="00C21A79"/>
    <w:rsid w:val="00C23AC1"/>
    <w:rsid w:val="00C24513"/>
    <w:rsid w:val="00C24E76"/>
    <w:rsid w:val="00C253BD"/>
    <w:rsid w:val="00C25F00"/>
    <w:rsid w:val="00C26693"/>
    <w:rsid w:val="00C26C79"/>
    <w:rsid w:val="00C27571"/>
    <w:rsid w:val="00C27B62"/>
    <w:rsid w:val="00C3005F"/>
    <w:rsid w:val="00C31C73"/>
    <w:rsid w:val="00C323C6"/>
    <w:rsid w:val="00C35BB1"/>
    <w:rsid w:val="00C36470"/>
    <w:rsid w:val="00C366EA"/>
    <w:rsid w:val="00C4058A"/>
    <w:rsid w:val="00C40ADB"/>
    <w:rsid w:val="00C4194A"/>
    <w:rsid w:val="00C41F60"/>
    <w:rsid w:val="00C421CF"/>
    <w:rsid w:val="00C4340E"/>
    <w:rsid w:val="00C44E0B"/>
    <w:rsid w:val="00C46B8B"/>
    <w:rsid w:val="00C473B7"/>
    <w:rsid w:val="00C502ED"/>
    <w:rsid w:val="00C508E2"/>
    <w:rsid w:val="00C50954"/>
    <w:rsid w:val="00C514DB"/>
    <w:rsid w:val="00C51986"/>
    <w:rsid w:val="00C51C2A"/>
    <w:rsid w:val="00C537F0"/>
    <w:rsid w:val="00C543A9"/>
    <w:rsid w:val="00C54C49"/>
    <w:rsid w:val="00C556B4"/>
    <w:rsid w:val="00C55E49"/>
    <w:rsid w:val="00C55F7A"/>
    <w:rsid w:val="00C55FF4"/>
    <w:rsid w:val="00C56D81"/>
    <w:rsid w:val="00C60C1F"/>
    <w:rsid w:val="00C6227D"/>
    <w:rsid w:val="00C64C82"/>
    <w:rsid w:val="00C675B5"/>
    <w:rsid w:val="00C7191A"/>
    <w:rsid w:val="00C72C1F"/>
    <w:rsid w:val="00C731B6"/>
    <w:rsid w:val="00C732E1"/>
    <w:rsid w:val="00C73EDD"/>
    <w:rsid w:val="00C74C35"/>
    <w:rsid w:val="00C74D0B"/>
    <w:rsid w:val="00C75087"/>
    <w:rsid w:val="00C75C4F"/>
    <w:rsid w:val="00C7669E"/>
    <w:rsid w:val="00C76FC9"/>
    <w:rsid w:val="00C77730"/>
    <w:rsid w:val="00C80F2E"/>
    <w:rsid w:val="00C813B0"/>
    <w:rsid w:val="00C81485"/>
    <w:rsid w:val="00C81CB8"/>
    <w:rsid w:val="00C824E1"/>
    <w:rsid w:val="00C82E8D"/>
    <w:rsid w:val="00C8315C"/>
    <w:rsid w:val="00C83EE4"/>
    <w:rsid w:val="00C84188"/>
    <w:rsid w:val="00C84298"/>
    <w:rsid w:val="00C843B5"/>
    <w:rsid w:val="00C8527E"/>
    <w:rsid w:val="00C86FD6"/>
    <w:rsid w:val="00C87454"/>
    <w:rsid w:val="00C87D6D"/>
    <w:rsid w:val="00C901D0"/>
    <w:rsid w:val="00C90E39"/>
    <w:rsid w:val="00C91155"/>
    <w:rsid w:val="00C92AC0"/>
    <w:rsid w:val="00C94687"/>
    <w:rsid w:val="00C95233"/>
    <w:rsid w:val="00C9548D"/>
    <w:rsid w:val="00C95596"/>
    <w:rsid w:val="00C9774C"/>
    <w:rsid w:val="00CA1923"/>
    <w:rsid w:val="00CA3044"/>
    <w:rsid w:val="00CA469D"/>
    <w:rsid w:val="00CA78BC"/>
    <w:rsid w:val="00CA7907"/>
    <w:rsid w:val="00CB04A2"/>
    <w:rsid w:val="00CB0F19"/>
    <w:rsid w:val="00CB1384"/>
    <w:rsid w:val="00CB2EB6"/>
    <w:rsid w:val="00CB37D1"/>
    <w:rsid w:val="00CB4B00"/>
    <w:rsid w:val="00CB56FA"/>
    <w:rsid w:val="00CB6413"/>
    <w:rsid w:val="00CC2107"/>
    <w:rsid w:val="00CC2B42"/>
    <w:rsid w:val="00CC319D"/>
    <w:rsid w:val="00CC6108"/>
    <w:rsid w:val="00CD1147"/>
    <w:rsid w:val="00CD17D1"/>
    <w:rsid w:val="00CD1A80"/>
    <w:rsid w:val="00CD1E58"/>
    <w:rsid w:val="00CD4204"/>
    <w:rsid w:val="00CD5A6E"/>
    <w:rsid w:val="00CD6381"/>
    <w:rsid w:val="00CD65F3"/>
    <w:rsid w:val="00CD675D"/>
    <w:rsid w:val="00CD7D6B"/>
    <w:rsid w:val="00CD7FC2"/>
    <w:rsid w:val="00CE0796"/>
    <w:rsid w:val="00CE0E90"/>
    <w:rsid w:val="00CE113E"/>
    <w:rsid w:val="00CE22EC"/>
    <w:rsid w:val="00CE2B01"/>
    <w:rsid w:val="00CE2BCC"/>
    <w:rsid w:val="00CE45CF"/>
    <w:rsid w:val="00CE4A8E"/>
    <w:rsid w:val="00CE5BB5"/>
    <w:rsid w:val="00CE634C"/>
    <w:rsid w:val="00CE71BD"/>
    <w:rsid w:val="00CE786F"/>
    <w:rsid w:val="00CE79C8"/>
    <w:rsid w:val="00CE7D42"/>
    <w:rsid w:val="00CF0F10"/>
    <w:rsid w:val="00CF1677"/>
    <w:rsid w:val="00CF204D"/>
    <w:rsid w:val="00CF29FB"/>
    <w:rsid w:val="00CF2B66"/>
    <w:rsid w:val="00CF2BB5"/>
    <w:rsid w:val="00CF4DC3"/>
    <w:rsid w:val="00CF71B3"/>
    <w:rsid w:val="00CF74AC"/>
    <w:rsid w:val="00D00231"/>
    <w:rsid w:val="00D00DE9"/>
    <w:rsid w:val="00D014DD"/>
    <w:rsid w:val="00D057CC"/>
    <w:rsid w:val="00D05B53"/>
    <w:rsid w:val="00D0628A"/>
    <w:rsid w:val="00D07449"/>
    <w:rsid w:val="00D07CE4"/>
    <w:rsid w:val="00D10605"/>
    <w:rsid w:val="00D12641"/>
    <w:rsid w:val="00D13405"/>
    <w:rsid w:val="00D13B31"/>
    <w:rsid w:val="00D13E72"/>
    <w:rsid w:val="00D14A34"/>
    <w:rsid w:val="00D16DED"/>
    <w:rsid w:val="00D1749F"/>
    <w:rsid w:val="00D20F73"/>
    <w:rsid w:val="00D228DB"/>
    <w:rsid w:val="00D23767"/>
    <w:rsid w:val="00D2498D"/>
    <w:rsid w:val="00D250BC"/>
    <w:rsid w:val="00D267D6"/>
    <w:rsid w:val="00D27B94"/>
    <w:rsid w:val="00D303DB"/>
    <w:rsid w:val="00D30AFF"/>
    <w:rsid w:val="00D310DE"/>
    <w:rsid w:val="00D312DE"/>
    <w:rsid w:val="00D355C7"/>
    <w:rsid w:val="00D356F7"/>
    <w:rsid w:val="00D375EE"/>
    <w:rsid w:val="00D37B7D"/>
    <w:rsid w:val="00D42145"/>
    <w:rsid w:val="00D438C1"/>
    <w:rsid w:val="00D452F7"/>
    <w:rsid w:val="00D45AF5"/>
    <w:rsid w:val="00D45BC2"/>
    <w:rsid w:val="00D475DB"/>
    <w:rsid w:val="00D51A48"/>
    <w:rsid w:val="00D51E4B"/>
    <w:rsid w:val="00D5213A"/>
    <w:rsid w:val="00D55F04"/>
    <w:rsid w:val="00D56690"/>
    <w:rsid w:val="00D56857"/>
    <w:rsid w:val="00D57518"/>
    <w:rsid w:val="00D608AF"/>
    <w:rsid w:val="00D60F36"/>
    <w:rsid w:val="00D610F5"/>
    <w:rsid w:val="00D61B9A"/>
    <w:rsid w:val="00D61FFA"/>
    <w:rsid w:val="00D62B12"/>
    <w:rsid w:val="00D642FD"/>
    <w:rsid w:val="00D644C0"/>
    <w:rsid w:val="00D658A1"/>
    <w:rsid w:val="00D65F84"/>
    <w:rsid w:val="00D66158"/>
    <w:rsid w:val="00D71734"/>
    <w:rsid w:val="00D71857"/>
    <w:rsid w:val="00D71C08"/>
    <w:rsid w:val="00D72FC1"/>
    <w:rsid w:val="00D736EE"/>
    <w:rsid w:val="00D73F1B"/>
    <w:rsid w:val="00D74804"/>
    <w:rsid w:val="00D74BCE"/>
    <w:rsid w:val="00D74D7D"/>
    <w:rsid w:val="00D75DB4"/>
    <w:rsid w:val="00D77183"/>
    <w:rsid w:val="00D815D3"/>
    <w:rsid w:val="00D82C84"/>
    <w:rsid w:val="00D8347B"/>
    <w:rsid w:val="00D83B67"/>
    <w:rsid w:val="00D84555"/>
    <w:rsid w:val="00D84F59"/>
    <w:rsid w:val="00D85114"/>
    <w:rsid w:val="00D85D73"/>
    <w:rsid w:val="00D86004"/>
    <w:rsid w:val="00D86AA9"/>
    <w:rsid w:val="00D90854"/>
    <w:rsid w:val="00D90864"/>
    <w:rsid w:val="00D90C09"/>
    <w:rsid w:val="00D91162"/>
    <w:rsid w:val="00D91520"/>
    <w:rsid w:val="00D91B61"/>
    <w:rsid w:val="00D91E02"/>
    <w:rsid w:val="00D91E3E"/>
    <w:rsid w:val="00D924ED"/>
    <w:rsid w:val="00D93564"/>
    <w:rsid w:val="00D94498"/>
    <w:rsid w:val="00D9690C"/>
    <w:rsid w:val="00D978CB"/>
    <w:rsid w:val="00DA0301"/>
    <w:rsid w:val="00DA2251"/>
    <w:rsid w:val="00DA28A6"/>
    <w:rsid w:val="00DA357E"/>
    <w:rsid w:val="00DA378D"/>
    <w:rsid w:val="00DA37CD"/>
    <w:rsid w:val="00DA4B40"/>
    <w:rsid w:val="00DA7ABF"/>
    <w:rsid w:val="00DA7AE7"/>
    <w:rsid w:val="00DB0282"/>
    <w:rsid w:val="00DB1504"/>
    <w:rsid w:val="00DB1C40"/>
    <w:rsid w:val="00DB3689"/>
    <w:rsid w:val="00DB4C0F"/>
    <w:rsid w:val="00DB5985"/>
    <w:rsid w:val="00DB604E"/>
    <w:rsid w:val="00DB67B5"/>
    <w:rsid w:val="00DC1AF0"/>
    <w:rsid w:val="00DC3028"/>
    <w:rsid w:val="00DC5386"/>
    <w:rsid w:val="00DC54F3"/>
    <w:rsid w:val="00DC58E9"/>
    <w:rsid w:val="00DD00C6"/>
    <w:rsid w:val="00DD2B0F"/>
    <w:rsid w:val="00DD2DFA"/>
    <w:rsid w:val="00DD3704"/>
    <w:rsid w:val="00DD372D"/>
    <w:rsid w:val="00DD55BE"/>
    <w:rsid w:val="00DD6008"/>
    <w:rsid w:val="00DD6F59"/>
    <w:rsid w:val="00DD7A2E"/>
    <w:rsid w:val="00DE3564"/>
    <w:rsid w:val="00DE4697"/>
    <w:rsid w:val="00DE4814"/>
    <w:rsid w:val="00DE5D02"/>
    <w:rsid w:val="00DE60E1"/>
    <w:rsid w:val="00DE7AC6"/>
    <w:rsid w:val="00DF0068"/>
    <w:rsid w:val="00DF0585"/>
    <w:rsid w:val="00DF0C9C"/>
    <w:rsid w:val="00DF1882"/>
    <w:rsid w:val="00DF29DE"/>
    <w:rsid w:val="00DF2DF8"/>
    <w:rsid w:val="00DF370B"/>
    <w:rsid w:val="00DF3D9D"/>
    <w:rsid w:val="00DF45EF"/>
    <w:rsid w:val="00DF640B"/>
    <w:rsid w:val="00DF6B91"/>
    <w:rsid w:val="00E00100"/>
    <w:rsid w:val="00E01178"/>
    <w:rsid w:val="00E01921"/>
    <w:rsid w:val="00E02373"/>
    <w:rsid w:val="00E02765"/>
    <w:rsid w:val="00E02B26"/>
    <w:rsid w:val="00E02C75"/>
    <w:rsid w:val="00E033C9"/>
    <w:rsid w:val="00E03E03"/>
    <w:rsid w:val="00E049FB"/>
    <w:rsid w:val="00E0534F"/>
    <w:rsid w:val="00E055D3"/>
    <w:rsid w:val="00E05FAA"/>
    <w:rsid w:val="00E06E07"/>
    <w:rsid w:val="00E07F07"/>
    <w:rsid w:val="00E10103"/>
    <w:rsid w:val="00E104DD"/>
    <w:rsid w:val="00E11756"/>
    <w:rsid w:val="00E11A3B"/>
    <w:rsid w:val="00E11B79"/>
    <w:rsid w:val="00E132C8"/>
    <w:rsid w:val="00E14767"/>
    <w:rsid w:val="00E1488E"/>
    <w:rsid w:val="00E16883"/>
    <w:rsid w:val="00E17C42"/>
    <w:rsid w:val="00E2284F"/>
    <w:rsid w:val="00E22D02"/>
    <w:rsid w:val="00E23424"/>
    <w:rsid w:val="00E238D4"/>
    <w:rsid w:val="00E23E3B"/>
    <w:rsid w:val="00E25763"/>
    <w:rsid w:val="00E25956"/>
    <w:rsid w:val="00E3097F"/>
    <w:rsid w:val="00E31DCA"/>
    <w:rsid w:val="00E32B27"/>
    <w:rsid w:val="00E34186"/>
    <w:rsid w:val="00E3479B"/>
    <w:rsid w:val="00E367BB"/>
    <w:rsid w:val="00E37EB9"/>
    <w:rsid w:val="00E402C5"/>
    <w:rsid w:val="00E40ADF"/>
    <w:rsid w:val="00E40E79"/>
    <w:rsid w:val="00E41B5B"/>
    <w:rsid w:val="00E43F46"/>
    <w:rsid w:val="00E44146"/>
    <w:rsid w:val="00E501A2"/>
    <w:rsid w:val="00E50FCA"/>
    <w:rsid w:val="00E522B2"/>
    <w:rsid w:val="00E523AC"/>
    <w:rsid w:val="00E5240B"/>
    <w:rsid w:val="00E524DE"/>
    <w:rsid w:val="00E527FE"/>
    <w:rsid w:val="00E53AB9"/>
    <w:rsid w:val="00E54470"/>
    <w:rsid w:val="00E5492C"/>
    <w:rsid w:val="00E55691"/>
    <w:rsid w:val="00E55CD6"/>
    <w:rsid w:val="00E604AD"/>
    <w:rsid w:val="00E60A94"/>
    <w:rsid w:val="00E6130C"/>
    <w:rsid w:val="00E6135B"/>
    <w:rsid w:val="00E6142B"/>
    <w:rsid w:val="00E629E9"/>
    <w:rsid w:val="00E62F54"/>
    <w:rsid w:val="00E6311C"/>
    <w:rsid w:val="00E63724"/>
    <w:rsid w:val="00E63CB2"/>
    <w:rsid w:val="00E641C2"/>
    <w:rsid w:val="00E64B2B"/>
    <w:rsid w:val="00E64B6D"/>
    <w:rsid w:val="00E67095"/>
    <w:rsid w:val="00E67766"/>
    <w:rsid w:val="00E70A01"/>
    <w:rsid w:val="00E70C2A"/>
    <w:rsid w:val="00E71732"/>
    <w:rsid w:val="00E71AAA"/>
    <w:rsid w:val="00E75B91"/>
    <w:rsid w:val="00E75F29"/>
    <w:rsid w:val="00E76D84"/>
    <w:rsid w:val="00E7754F"/>
    <w:rsid w:val="00E779F1"/>
    <w:rsid w:val="00E77BD8"/>
    <w:rsid w:val="00E808B1"/>
    <w:rsid w:val="00E80A37"/>
    <w:rsid w:val="00E80E61"/>
    <w:rsid w:val="00E81ACF"/>
    <w:rsid w:val="00E82D10"/>
    <w:rsid w:val="00E84212"/>
    <w:rsid w:val="00E85C37"/>
    <w:rsid w:val="00E8777A"/>
    <w:rsid w:val="00E87B0C"/>
    <w:rsid w:val="00E87C4F"/>
    <w:rsid w:val="00E90DDD"/>
    <w:rsid w:val="00E90EE7"/>
    <w:rsid w:val="00E91237"/>
    <w:rsid w:val="00E928BB"/>
    <w:rsid w:val="00E92B4C"/>
    <w:rsid w:val="00E93AED"/>
    <w:rsid w:val="00E95C60"/>
    <w:rsid w:val="00E9676D"/>
    <w:rsid w:val="00E96A4D"/>
    <w:rsid w:val="00E96CB0"/>
    <w:rsid w:val="00E9734C"/>
    <w:rsid w:val="00E978C2"/>
    <w:rsid w:val="00EA0A9C"/>
    <w:rsid w:val="00EA169D"/>
    <w:rsid w:val="00EA1B24"/>
    <w:rsid w:val="00EA33CC"/>
    <w:rsid w:val="00EA3554"/>
    <w:rsid w:val="00EA3596"/>
    <w:rsid w:val="00EA4EA5"/>
    <w:rsid w:val="00EA5AC1"/>
    <w:rsid w:val="00EA5B2A"/>
    <w:rsid w:val="00EA6D0D"/>
    <w:rsid w:val="00EA724A"/>
    <w:rsid w:val="00EA7B4D"/>
    <w:rsid w:val="00EA7BAC"/>
    <w:rsid w:val="00EB0C4E"/>
    <w:rsid w:val="00EB108C"/>
    <w:rsid w:val="00EB24B3"/>
    <w:rsid w:val="00EB3DDA"/>
    <w:rsid w:val="00EB43C4"/>
    <w:rsid w:val="00EB6624"/>
    <w:rsid w:val="00EB6C4B"/>
    <w:rsid w:val="00EB778B"/>
    <w:rsid w:val="00EC033C"/>
    <w:rsid w:val="00EC0704"/>
    <w:rsid w:val="00EC2AA2"/>
    <w:rsid w:val="00EC3F70"/>
    <w:rsid w:val="00EC4ECC"/>
    <w:rsid w:val="00EC67DB"/>
    <w:rsid w:val="00ED00C6"/>
    <w:rsid w:val="00ED0A0C"/>
    <w:rsid w:val="00ED1C19"/>
    <w:rsid w:val="00ED5A8F"/>
    <w:rsid w:val="00ED6799"/>
    <w:rsid w:val="00EE03D4"/>
    <w:rsid w:val="00EE06D9"/>
    <w:rsid w:val="00EE1F02"/>
    <w:rsid w:val="00EE3B18"/>
    <w:rsid w:val="00EE5615"/>
    <w:rsid w:val="00EE5FDA"/>
    <w:rsid w:val="00EE6E00"/>
    <w:rsid w:val="00EE784F"/>
    <w:rsid w:val="00EE7D72"/>
    <w:rsid w:val="00EF1E5E"/>
    <w:rsid w:val="00EF3EA2"/>
    <w:rsid w:val="00EF42F4"/>
    <w:rsid w:val="00EF575D"/>
    <w:rsid w:val="00EF6C70"/>
    <w:rsid w:val="00EF729B"/>
    <w:rsid w:val="00EF756A"/>
    <w:rsid w:val="00EF78C9"/>
    <w:rsid w:val="00F00090"/>
    <w:rsid w:val="00F01748"/>
    <w:rsid w:val="00F021ED"/>
    <w:rsid w:val="00F024B8"/>
    <w:rsid w:val="00F0361B"/>
    <w:rsid w:val="00F064CE"/>
    <w:rsid w:val="00F108AC"/>
    <w:rsid w:val="00F10A1B"/>
    <w:rsid w:val="00F10E21"/>
    <w:rsid w:val="00F11A7B"/>
    <w:rsid w:val="00F1221C"/>
    <w:rsid w:val="00F12E4E"/>
    <w:rsid w:val="00F13067"/>
    <w:rsid w:val="00F13A21"/>
    <w:rsid w:val="00F16925"/>
    <w:rsid w:val="00F178E5"/>
    <w:rsid w:val="00F208E6"/>
    <w:rsid w:val="00F21034"/>
    <w:rsid w:val="00F22988"/>
    <w:rsid w:val="00F22D9E"/>
    <w:rsid w:val="00F22F9A"/>
    <w:rsid w:val="00F23177"/>
    <w:rsid w:val="00F23658"/>
    <w:rsid w:val="00F2395D"/>
    <w:rsid w:val="00F2767E"/>
    <w:rsid w:val="00F32816"/>
    <w:rsid w:val="00F3287C"/>
    <w:rsid w:val="00F33DEC"/>
    <w:rsid w:val="00F349F4"/>
    <w:rsid w:val="00F3557B"/>
    <w:rsid w:val="00F362D8"/>
    <w:rsid w:val="00F36FA5"/>
    <w:rsid w:val="00F3750D"/>
    <w:rsid w:val="00F4063A"/>
    <w:rsid w:val="00F40A14"/>
    <w:rsid w:val="00F4104E"/>
    <w:rsid w:val="00F410DC"/>
    <w:rsid w:val="00F42BC4"/>
    <w:rsid w:val="00F44992"/>
    <w:rsid w:val="00F44BB9"/>
    <w:rsid w:val="00F45843"/>
    <w:rsid w:val="00F46063"/>
    <w:rsid w:val="00F46069"/>
    <w:rsid w:val="00F472FB"/>
    <w:rsid w:val="00F50BF4"/>
    <w:rsid w:val="00F519C8"/>
    <w:rsid w:val="00F5281B"/>
    <w:rsid w:val="00F52CE0"/>
    <w:rsid w:val="00F5471D"/>
    <w:rsid w:val="00F6034B"/>
    <w:rsid w:val="00F607A0"/>
    <w:rsid w:val="00F620AA"/>
    <w:rsid w:val="00F635AA"/>
    <w:rsid w:val="00F64917"/>
    <w:rsid w:val="00F6494D"/>
    <w:rsid w:val="00F65FE8"/>
    <w:rsid w:val="00F668AB"/>
    <w:rsid w:val="00F67295"/>
    <w:rsid w:val="00F70DB8"/>
    <w:rsid w:val="00F713DE"/>
    <w:rsid w:val="00F72275"/>
    <w:rsid w:val="00F732A6"/>
    <w:rsid w:val="00F73665"/>
    <w:rsid w:val="00F736C6"/>
    <w:rsid w:val="00F73D1D"/>
    <w:rsid w:val="00F74E0E"/>
    <w:rsid w:val="00F753DD"/>
    <w:rsid w:val="00F75586"/>
    <w:rsid w:val="00F76F9E"/>
    <w:rsid w:val="00F77814"/>
    <w:rsid w:val="00F80A04"/>
    <w:rsid w:val="00F80CBC"/>
    <w:rsid w:val="00F81CB0"/>
    <w:rsid w:val="00F832D4"/>
    <w:rsid w:val="00F834A9"/>
    <w:rsid w:val="00F850F8"/>
    <w:rsid w:val="00F87343"/>
    <w:rsid w:val="00F8798F"/>
    <w:rsid w:val="00F90A17"/>
    <w:rsid w:val="00F93144"/>
    <w:rsid w:val="00F94C6E"/>
    <w:rsid w:val="00F95565"/>
    <w:rsid w:val="00F964B0"/>
    <w:rsid w:val="00F9715E"/>
    <w:rsid w:val="00FA05FB"/>
    <w:rsid w:val="00FA1304"/>
    <w:rsid w:val="00FA43D7"/>
    <w:rsid w:val="00FA6633"/>
    <w:rsid w:val="00FB03D4"/>
    <w:rsid w:val="00FB0682"/>
    <w:rsid w:val="00FB0C81"/>
    <w:rsid w:val="00FB0F31"/>
    <w:rsid w:val="00FB1DF4"/>
    <w:rsid w:val="00FB210E"/>
    <w:rsid w:val="00FB5828"/>
    <w:rsid w:val="00FB6012"/>
    <w:rsid w:val="00FB62A1"/>
    <w:rsid w:val="00FB7455"/>
    <w:rsid w:val="00FC0AA8"/>
    <w:rsid w:val="00FC0C62"/>
    <w:rsid w:val="00FC10E9"/>
    <w:rsid w:val="00FC116D"/>
    <w:rsid w:val="00FC1ACD"/>
    <w:rsid w:val="00FC258A"/>
    <w:rsid w:val="00FC2ECE"/>
    <w:rsid w:val="00FC4D03"/>
    <w:rsid w:val="00FC5B3A"/>
    <w:rsid w:val="00FD20D2"/>
    <w:rsid w:val="00FD260A"/>
    <w:rsid w:val="00FD3933"/>
    <w:rsid w:val="00FD3CE8"/>
    <w:rsid w:val="00FD57A7"/>
    <w:rsid w:val="00FD5DF8"/>
    <w:rsid w:val="00FD6293"/>
    <w:rsid w:val="00FD66B8"/>
    <w:rsid w:val="00FE0A7D"/>
    <w:rsid w:val="00FE28F5"/>
    <w:rsid w:val="00FE3BF7"/>
    <w:rsid w:val="00FE43D6"/>
    <w:rsid w:val="00FE535A"/>
    <w:rsid w:val="00FE56BF"/>
    <w:rsid w:val="00FF027C"/>
    <w:rsid w:val="00FF11B0"/>
    <w:rsid w:val="00FF18C3"/>
    <w:rsid w:val="00FF19F1"/>
    <w:rsid w:val="00FF1FD7"/>
    <w:rsid w:val="00FF2A56"/>
    <w:rsid w:val="00FF411E"/>
    <w:rsid w:val="00FF5065"/>
    <w:rsid w:val="00FF6211"/>
    <w:rsid w:val="00FF7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E6475881-8689-4162-820A-1736C5E15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7122"/>
    <w:pPr>
      <w:spacing w:after="160" w:line="259" w:lineRule="auto"/>
    </w:pPr>
    <w:rPr>
      <w:rFonts w:asciiTheme="minorHAnsi" w:eastAsiaTheme="minorHAnsi" w:hAnsiTheme="minorHAnsi" w:cstheme="minorBidi"/>
    </w:rPr>
  </w:style>
  <w:style w:type="paragraph" w:styleId="Heading1">
    <w:name w:val="heading 1"/>
    <w:aliases w:val="Attribute Heading 1"/>
    <w:basedOn w:val="Normal"/>
    <w:next w:val="Normal"/>
    <w:link w:val="Heading1Char"/>
    <w:uiPriority w:val="99"/>
    <w:qFormat/>
    <w:rsid w:val="00BC48F2"/>
    <w:pPr>
      <w:keepNext/>
      <w:spacing w:before="240" w:after="60"/>
      <w:outlineLvl w:val="0"/>
    </w:pPr>
    <w:rPr>
      <w:rFonts w:ascii="Trebuchet MS" w:hAnsi="Trebuchet MS" w:cs="Arial"/>
      <w:b/>
      <w:bCs/>
      <w:kern w:val="32"/>
      <w:sz w:val="32"/>
      <w:szCs w:val="32"/>
    </w:rPr>
  </w:style>
  <w:style w:type="paragraph" w:styleId="Heading2">
    <w:name w:val="heading 2"/>
    <w:aliases w:val="Attribute Heading 2"/>
    <w:basedOn w:val="Normal"/>
    <w:next w:val="Normal"/>
    <w:link w:val="Heading2Char"/>
    <w:uiPriority w:val="99"/>
    <w:qFormat/>
    <w:rsid w:val="00BC48F2"/>
    <w:pPr>
      <w:keepNext/>
      <w:spacing w:before="240" w:after="60"/>
      <w:outlineLvl w:val="1"/>
    </w:pPr>
    <w:rPr>
      <w:rFonts w:ascii="Trebuchet MS" w:hAnsi="Trebuchet MS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BC48F2"/>
    <w:pPr>
      <w:keepNext/>
      <w:spacing w:before="240" w:after="60"/>
      <w:outlineLvl w:val="2"/>
    </w:pPr>
    <w:rPr>
      <w:rFonts w:ascii="Trebuchet MS" w:hAnsi="Trebuchet MS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1A4F09"/>
    <w:pPr>
      <w:keepNext/>
      <w:spacing w:before="120" w:after="120"/>
      <w:ind w:left="274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9"/>
    <w:qFormat/>
    <w:rsid w:val="001A4F09"/>
    <w:pPr>
      <w:keepNext/>
      <w:spacing w:before="120" w:after="120"/>
      <w:ind w:left="274"/>
      <w:outlineLvl w:val="4"/>
    </w:pPr>
    <w:rPr>
      <w:b/>
      <w:i/>
    </w:rPr>
  </w:style>
  <w:style w:type="paragraph" w:styleId="Heading6">
    <w:name w:val="heading 6"/>
    <w:basedOn w:val="Normal"/>
    <w:next w:val="Normal"/>
    <w:link w:val="Heading6Char"/>
    <w:uiPriority w:val="99"/>
    <w:qFormat/>
    <w:rsid w:val="001A4F09"/>
    <w:pPr>
      <w:keepNext/>
      <w:spacing w:before="120" w:after="120"/>
      <w:ind w:left="288"/>
      <w:jc w:val="both"/>
      <w:outlineLvl w:val="5"/>
    </w:pPr>
  </w:style>
  <w:style w:type="paragraph" w:styleId="Heading7">
    <w:name w:val="heading 7"/>
    <w:basedOn w:val="Normal"/>
    <w:next w:val="Normal"/>
    <w:link w:val="Heading7Char"/>
    <w:uiPriority w:val="99"/>
    <w:qFormat/>
    <w:rsid w:val="001A4F09"/>
    <w:pPr>
      <w:keepNext/>
      <w:keepLines/>
      <w:spacing w:before="360" w:after="40"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A4F09"/>
    <w:pPr>
      <w:keepNext/>
      <w:keepLines/>
      <w:spacing w:before="240" w:after="40"/>
      <w:outlineLvl w:val="7"/>
    </w:pPr>
    <w:rPr>
      <w:b/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A4F09"/>
    <w:pPr>
      <w:keepNext/>
      <w:keepLines/>
      <w:spacing w:before="240" w:after="40"/>
      <w:outlineLvl w:val="8"/>
    </w:pPr>
    <w:rPr>
      <w:b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  <w:rsid w:val="006F712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F7122"/>
  </w:style>
  <w:style w:type="character" w:customStyle="1" w:styleId="Heading1Char">
    <w:name w:val="Heading 1 Char"/>
    <w:aliases w:val="Attribute Heading 1 Char"/>
    <w:basedOn w:val="DefaultParagraphFont"/>
    <w:link w:val="Heading1"/>
    <w:uiPriority w:val="99"/>
    <w:locked/>
    <w:rsid w:val="002641B8"/>
    <w:rPr>
      <w:rFonts w:ascii="Trebuchet MS" w:hAnsi="Trebuchet MS" w:cs="Arial"/>
      <w:b/>
      <w:bCs/>
      <w:kern w:val="32"/>
      <w:sz w:val="32"/>
      <w:szCs w:val="32"/>
      <w:lang w:val="en-US" w:eastAsia="en-US" w:bidi="ar-SA"/>
    </w:rPr>
  </w:style>
  <w:style w:type="character" w:customStyle="1" w:styleId="Heading2Char">
    <w:name w:val="Heading 2 Char"/>
    <w:aliases w:val="Attribute Heading 2 Char"/>
    <w:basedOn w:val="DefaultParagraphFont"/>
    <w:link w:val="Heading2"/>
    <w:uiPriority w:val="99"/>
    <w:semiHidden/>
    <w:locked/>
    <w:rsid w:val="002641B8"/>
    <w:rPr>
      <w:rFonts w:ascii="Trebuchet MS" w:hAnsi="Trebuchet MS" w:cs="Arial"/>
      <w:b/>
      <w:bCs/>
      <w:i/>
      <w:iCs/>
      <w:sz w:val="28"/>
      <w:szCs w:val="28"/>
      <w:lang w:val="en-US" w:eastAsia="en-US" w:bidi="ar-SA"/>
    </w:rPr>
  </w:style>
  <w:style w:type="character" w:customStyle="1" w:styleId="Heading3Char">
    <w:name w:val="Heading 3 Char"/>
    <w:basedOn w:val="DefaultParagraphFont"/>
    <w:link w:val="Heading3"/>
    <w:uiPriority w:val="99"/>
    <w:semiHidden/>
    <w:locked/>
    <w:rsid w:val="002641B8"/>
    <w:rPr>
      <w:rFonts w:ascii="Trebuchet MS" w:hAnsi="Trebuchet MS" w:cs="Arial"/>
      <w:b/>
      <w:bCs/>
      <w:sz w:val="26"/>
      <w:szCs w:val="26"/>
      <w:lang w:val="en-US" w:eastAsia="en-US" w:bidi="ar-SA"/>
    </w:rPr>
  </w:style>
  <w:style w:type="character" w:customStyle="1" w:styleId="Heading4Char">
    <w:name w:val="Heading 4 Char"/>
    <w:basedOn w:val="DefaultParagraphFont"/>
    <w:link w:val="Heading4"/>
    <w:uiPriority w:val="99"/>
    <w:semiHidden/>
    <w:locked/>
    <w:rsid w:val="002641B8"/>
    <w:rPr>
      <w:rFonts w:ascii="Calibri" w:hAnsi="Calibr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9"/>
    <w:semiHidden/>
    <w:locked/>
    <w:rsid w:val="002641B8"/>
    <w:rPr>
      <w:rFonts w:ascii="Calibri" w:hAnsi="Calibr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2641B8"/>
    <w:rPr>
      <w:rFonts w:ascii="Calibri" w:hAnsi="Calibri"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2641B8"/>
    <w:rPr>
      <w:rFonts w:ascii="Calibri" w:hAnsi="Calibri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2641B8"/>
    <w:rPr>
      <w:rFonts w:ascii="Calibri" w:hAnsi="Calibri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2641B8"/>
    <w:rPr>
      <w:rFonts w:ascii="Cambria" w:hAnsi="Cambria" w:cs="Times New Roman"/>
    </w:rPr>
  </w:style>
  <w:style w:type="paragraph" w:styleId="Header">
    <w:name w:val="header"/>
    <w:basedOn w:val="Normal"/>
    <w:link w:val="HeaderChar"/>
    <w:uiPriority w:val="99"/>
    <w:rsid w:val="001A4F09"/>
    <w:pPr>
      <w:pBdr>
        <w:bottom w:val="single" w:sz="6" w:space="1" w:color="auto"/>
      </w:pBdr>
    </w:pPr>
    <w:rPr>
      <w:b/>
      <w:sz w:val="16"/>
    </w:r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2641B8"/>
    <w:rPr>
      <w:rFonts w:ascii="Verdana" w:hAnsi="Verdana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rsid w:val="001A4F0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2641B8"/>
    <w:rPr>
      <w:rFonts w:ascii="Verdana" w:hAnsi="Verdana" w:cs="Times New Roman"/>
      <w:sz w:val="20"/>
      <w:szCs w:val="20"/>
    </w:rPr>
  </w:style>
  <w:style w:type="paragraph" w:customStyle="1" w:styleId="BoldText">
    <w:name w:val="Bold Text"/>
    <w:basedOn w:val="Normal"/>
    <w:uiPriority w:val="99"/>
    <w:rsid w:val="001A4F09"/>
    <w:pPr>
      <w:spacing w:line="360" w:lineRule="atLeast"/>
    </w:pPr>
    <w:rPr>
      <w:rFonts w:ascii="CG Times (W1)" w:hAnsi="CG Times (W1)"/>
      <w:color w:val="000000"/>
      <w:sz w:val="24"/>
    </w:rPr>
  </w:style>
  <w:style w:type="paragraph" w:customStyle="1" w:styleId="Subject">
    <w:name w:val="Subject"/>
    <w:basedOn w:val="Heading2"/>
    <w:uiPriority w:val="99"/>
    <w:rsid w:val="001A4F09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outlineLvl w:val="9"/>
    </w:pPr>
    <w:rPr>
      <w:rFonts w:ascii="Arial" w:hAnsi="Arial"/>
      <w:sz w:val="32"/>
    </w:rPr>
  </w:style>
  <w:style w:type="paragraph" w:customStyle="1" w:styleId="MeetingInformation">
    <w:name w:val="Meeting Information"/>
    <w:basedOn w:val="Normal"/>
    <w:uiPriority w:val="99"/>
    <w:rsid w:val="001A4F09"/>
    <w:pPr>
      <w:keepLines/>
      <w:spacing w:after="40"/>
    </w:pPr>
    <w:rPr>
      <w:b/>
      <w:sz w:val="24"/>
    </w:rPr>
  </w:style>
  <w:style w:type="paragraph" w:customStyle="1" w:styleId="Attendees">
    <w:name w:val="Attendees"/>
    <w:basedOn w:val="Normal"/>
    <w:uiPriority w:val="99"/>
    <w:rsid w:val="001A4F09"/>
    <w:pPr>
      <w:keepLines/>
      <w:tabs>
        <w:tab w:val="left" w:pos="3240"/>
        <w:tab w:val="left" w:pos="6480"/>
      </w:tabs>
      <w:spacing w:after="40"/>
      <w:jc w:val="center"/>
    </w:pPr>
  </w:style>
  <w:style w:type="paragraph" w:customStyle="1" w:styleId="AgendaItems">
    <w:name w:val="Agenda Items"/>
    <w:basedOn w:val="Normal"/>
    <w:uiPriority w:val="99"/>
    <w:rsid w:val="001A4F09"/>
    <w:pPr>
      <w:keepLines/>
      <w:spacing w:after="40"/>
      <w:ind w:left="360" w:hanging="360"/>
      <w:jc w:val="both"/>
    </w:pPr>
  </w:style>
  <w:style w:type="paragraph" w:customStyle="1" w:styleId="Minutes">
    <w:name w:val="Minutes"/>
    <w:basedOn w:val="Normal"/>
    <w:uiPriority w:val="99"/>
    <w:rsid w:val="001A4F09"/>
    <w:pPr>
      <w:keepLines/>
      <w:spacing w:before="40" w:after="40"/>
      <w:ind w:left="720"/>
    </w:pPr>
    <w:rPr>
      <w:sz w:val="24"/>
    </w:rPr>
  </w:style>
  <w:style w:type="paragraph" w:customStyle="1" w:styleId="TableText">
    <w:name w:val="Table Text"/>
    <w:basedOn w:val="Normal"/>
    <w:uiPriority w:val="99"/>
    <w:rsid w:val="001A4F09"/>
    <w:pPr>
      <w:keepLines/>
      <w:spacing w:after="40"/>
    </w:pPr>
  </w:style>
  <w:style w:type="paragraph" w:customStyle="1" w:styleId="TableHeader">
    <w:name w:val="Table Header"/>
    <w:basedOn w:val="TableText"/>
    <w:uiPriority w:val="99"/>
    <w:rsid w:val="001A4F09"/>
    <w:pPr>
      <w:keepNext/>
    </w:pPr>
    <w:rPr>
      <w:b/>
    </w:rPr>
  </w:style>
  <w:style w:type="paragraph" w:customStyle="1" w:styleId="Form">
    <w:name w:val="Form"/>
    <w:basedOn w:val="Normal"/>
    <w:uiPriority w:val="99"/>
    <w:rsid w:val="001A4F09"/>
    <w:pPr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40" w:after="40"/>
    </w:pPr>
  </w:style>
  <w:style w:type="paragraph" w:styleId="Title">
    <w:name w:val="Title"/>
    <w:basedOn w:val="Normal"/>
    <w:next w:val="Normal"/>
    <w:link w:val="TitleChar"/>
    <w:uiPriority w:val="99"/>
    <w:qFormat/>
    <w:rsid w:val="001A4F09"/>
    <w:pPr>
      <w:keepNext/>
      <w:spacing w:before="240" w:after="120"/>
    </w:pPr>
    <w:rPr>
      <w:b/>
      <w:sz w:val="32"/>
    </w:rPr>
  </w:style>
  <w:style w:type="character" w:customStyle="1" w:styleId="TitleChar">
    <w:name w:val="Title Char"/>
    <w:basedOn w:val="DefaultParagraphFont"/>
    <w:link w:val="Title"/>
    <w:uiPriority w:val="99"/>
    <w:locked/>
    <w:rsid w:val="002641B8"/>
    <w:rPr>
      <w:rFonts w:ascii="Cambria" w:hAnsi="Cambria" w:cs="Times New Roman"/>
      <w:b/>
      <w:bCs/>
      <w:kern w:val="28"/>
      <w:sz w:val="32"/>
      <w:szCs w:val="32"/>
    </w:rPr>
  </w:style>
  <w:style w:type="paragraph" w:customStyle="1" w:styleId="Headers">
    <w:name w:val="Headers"/>
    <w:basedOn w:val="Header"/>
    <w:uiPriority w:val="99"/>
    <w:rsid w:val="001A4F09"/>
    <w:pPr>
      <w:pBdr>
        <w:top w:val="double" w:sz="6" w:space="4" w:color="auto"/>
        <w:bottom w:val="single" w:sz="6" w:space="4" w:color="auto"/>
      </w:pBdr>
      <w:tabs>
        <w:tab w:val="right" w:pos="9360"/>
      </w:tabs>
      <w:spacing w:after="40"/>
    </w:pPr>
    <w:rPr>
      <w:rFonts w:ascii="Palatino" w:hAnsi="Palatino"/>
      <w:sz w:val="28"/>
    </w:rPr>
  </w:style>
  <w:style w:type="paragraph" w:customStyle="1" w:styleId="Note">
    <w:name w:val="Note"/>
    <w:basedOn w:val="Normal"/>
    <w:uiPriority w:val="99"/>
    <w:rsid w:val="001A4F09"/>
    <w:pPr>
      <w:keepLines/>
      <w:spacing w:before="40" w:after="40"/>
      <w:ind w:left="720"/>
    </w:pPr>
    <w:rPr>
      <w:i/>
      <w:sz w:val="24"/>
    </w:rPr>
  </w:style>
  <w:style w:type="paragraph" w:customStyle="1" w:styleId="TableTextBold">
    <w:name w:val="Table Text Bold"/>
    <w:basedOn w:val="TableText"/>
    <w:uiPriority w:val="99"/>
    <w:rsid w:val="001A4F09"/>
    <w:pPr>
      <w:keepNext/>
      <w:spacing w:after="0"/>
    </w:pPr>
    <w:rPr>
      <w:b/>
    </w:rPr>
  </w:style>
  <w:style w:type="paragraph" w:customStyle="1" w:styleId="Header-AIIssues">
    <w:name w:val="Header-AI/Issues"/>
    <w:basedOn w:val="Normal"/>
    <w:uiPriority w:val="99"/>
    <w:rsid w:val="001A4F09"/>
    <w:pPr>
      <w:keepNext/>
      <w:keepLines/>
    </w:pPr>
    <w:rPr>
      <w:b/>
    </w:rPr>
  </w:style>
  <w:style w:type="paragraph" w:customStyle="1" w:styleId="DescPurExpect">
    <w:name w:val="Desc/Pur/Expect"/>
    <w:basedOn w:val="Normal"/>
    <w:uiPriority w:val="99"/>
    <w:rsid w:val="001A4F09"/>
    <w:rPr>
      <w:i/>
    </w:rPr>
  </w:style>
  <w:style w:type="paragraph" w:customStyle="1" w:styleId="Discussion">
    <w:name w:val="Discussion"/>
    <w:basedOn w:val="Normal"/>
    <w:uiPriority w:val="99"/>
    <w:rsid w:val="001A4F09"/>
    <w:pPr>
      <w:spacing w:before="40" w:after="40"/>
    </w:pPr>
  </w:style>
  <w:style w:type="paragraph" w:customStyle="1" w:styleId="Topic">
    <w:name w:val="Topic"/>
    <w:basedOn w:val="Normal"/>
    <w:uiPriority w:val="99"/>
    <w:rsid w:val="001A4F09"/>
    <w:pPr>
      <w:widowControl w:val="0"/>
      <w:spacing w:before="60" w:after="60"/>
    </w:pPr>
    <w:rPr>
      <w:b/>
      <w:noProof/>
    </w:rPr>
  </w:style>
  <w:style w:type="paragraph" w:customStyle="1" w:styleId="Header-DescPurposeExpect">
    <w:name w:val="Header- Desc/Purpose/Expect"/>
    <w:basedOn w:val="Normal"/>
    <w:uiPriority w:val="99"/>
    <w:rsid w:val="001A4F09"/>
    <w:rPr>
      <w:b/>
    </w:rPr>
  </w:style>
  <w:style w:type="paragraph" w:styleId="TOC4">
    <w:name w:val="toc 4"/>
    <w:basedOn w:val="Normal"/>
    <w:next w:val="Normal"/>
    <w:uiPriority w:val="99"/>
    <w:semiHidden/>
    <w:rsid w:val="001A4F09"/>
    <w:pPr>
      <w:tabs>
        <w:tab w:val="left" w:leader="dot" w:pos="8280"/>
        <w:tab w:val="right" w:pos="8640"/>
      </w:tabs>
      <w:ind w:left="2160" w:right="720"/>
    </w:pPr>
    <w:rPr>
      <w:rFonts w:ascii="CG Times (W1)" w:hAnsi="CG Times (W1)"/>
      <w:sz w:val="24"/>
    </w:rPr>
  </w:style>
  <w:style w:type="character" w:styleId="Hyperlink">
    <w:name w:val="Hyperlink"/>
    <w:basedOn w:val="DefaultParagraphFont"/>
    <w:uiPriority w:val="99"/>
    <w:rsid w:val="001A4F0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A4F09"/>
    <w:rPr>
      <w:rFonts w:cs="Times New Roman"/>
      <w:color w:val="800080"/>
      <w:u w:val="single"/>
    </w:rPr>
  </w:style>
  <w:style w:type="character" w:styleId="PageNumber">
    <w:name w:val="page number"/>
    <w:basedOn w:val="DefaultParagraphFont"/>
    <w:uiPriority w:val="99"/>
    <w:rsid w:val="001A4F09"/>
    <w:rPr>
      <w:rFonts w:cs="Times New Roman"/>
    </w:rPr>
  </w:style>
  <w:style w:type="paragraph" w:customStyle="1" w:styleId="Initiative">
    <w:name w:val="Initiative"/>
    <w:basedOn w:val="Normal"/>
    <w:uiPriority w:val="99"/>
    <w:rsid w:val="001A4F09"/>
    <w:pPr>
      <w:pBdr>
        <w:bottom w:val="single" w:sz="4" w:space="4" w:color="auto"/>
      </w:pBdr>
      <w:spacing w:before="800" w:after="120"/>
      <w:ind w:left="720"/>
    </w:pPr>
    <w:rPr>
      <w:rFonts w:ascii="Arial Narrow" w:hAnsi="Arial Narrow"/>
      <w:b/>
      <w:sz w:val="40"/>
    </w:rPr>
  </w:style>
  <w:style w:type="paragraph" w:customStyle="1" w:styleId="OrgName">
    <w:name w:val="Org Name"/>
    <w:basedOn w:val="Normal"/>
    <w:uiPriority w:val="99"/>
    <w:rsid w:val="001A4F09"/>
    <w:pPr>
      <w:spacing w:line="300" w:lineRule="exact"/>
    </w:pPr>
    <w:rPr>
      <w:rFonts w:ascii="Arial Black" w:hAnsi="Arial Black"/>
      <w:color w:val="FFFFFF"/>
      <w:spacing w:val="40"/>
      <w:position w:val="4"/>
      <w:sz w:val="18"/>
    </w:rPr>
  </w:style>
  <w:style w:type="paragraph" w:customStyle="1" w:styleId="BodyText">
    <w:name w:val="BodyText"/>
    <w:basedOn w:val="Normal"/>
    <w:autoRedefine/>
    <w:uiPriority w:val="99"/>
    <w:rsid w:val="001A4F09"/>
    <w:pPr>
      <w:spacing w:before="480" w:after="720" w:line="240" w:lineRule="exact"/>
    </w:pPr>
  </w:style>
  <w:style w:type="paragraph" w:styleId="BodyText0">
    <w:name w:val="Body Text"/>
    <w:basedOn w:val="Normal"/>
    <w:link w:val="BodyTextChar"/>
    <w:uiPriority w:val="99"/>
    <w:rsid w:val="001A4F09"/>
    <w:rPr>
      <w:b/>
      <w:bCs/>
    </w:rPr>
  </w:style>
  <w:style w:type="character" w:customStyle="1" w:styleId="BodyTextChar">
    <w:name w:val="Body Text Char"/>
    <w:basedOn w:val="DefaultParagraphFont"/>
    <w:link w:val="BodyText0"/>
    <w:uiPriority w:val="99"/>
    <w:semiHidden/>
    <w:locked/>
    <w:rsid w:val="002641B8"/>
    <w:rPr>
      <w:rFonts w:ascii="Verdana" w:hAnsi="Verdana"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1A4F09"/>
    <w:rPr>
      <w:b/>
      <w:sz w:val="18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locked/>
    <w:rsid w:val="002641B8"/>
    <w:rPr>
      <w:rFonts w:ascii="Verdana" w:hAnsi="Verdana" w:cs="Times New Roman"/>
      <w:sz w:val="20"/>
      <w:szCs w:val="20"/>
    </w:rPr>
  </w:style>
  <w:style w:type="paragraph" w:styleId="ListNumber">
    <w:name w:val="List Number"/>
    <w:basedOn w:val="Normal"/>
    <w:uiPriority w:val="99"/>
    <w:rsid w:val="001A4F09"/>
    <w:pPr>
      <w:numPr>
        <w:numId w:val="12"/>
      </w:numPr>
      <w:spacing w:after="120"/>
      <w:ind w:left="360" w:hanging="360"/>
    </w:pPr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rsid w:val="00DF29D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2641B8"/>
    <w:rPr>
      <w:rFonts w:cs="Times New Roman"/>
      <w:sz w:val="2"/>
    </w:rPr>
  </w:style>
  <w:style w:type="paragraph" w:customStyle="1" w:styleId="Style2">
    <w:name w:val="Style2"/>
    <w:basedOn w:val="Heading2"/>
    <w:autoRedefine/>
    <w:uiPriority w:val="99"/>
    <w:rsid w:val="00983857"/>
    <w:rPr>
      <w:rFonts w:ascii="Times New Roman" w:hAnsi="Times New Roman" w:cs="Times New Roman"/>
    </w:rPr>
  </w:style>
  <w:style w:type="paragraph" w:customStyle="1" w:styleId="Style10">
    <w:name w:val="Style1"/>
    <w:basedOn w:val="Normal"/>
    <w:uiPriority w:val="99"/>
    <w:rsid w:val="00983857"/>
    <w:pPr>
      <w:numPr>
        <w:numId w:val="13"/>
      </w:numPr>
    </w:pPr>
    <w:rPr>
      <w:sz w:val="24"/>
      <w:szCs w:val="24"/>
    </w:rPr>
  </w:style>
  <w:style w:type="paragraph" w:customStyle="1" w:styleId="Bullet1">
    <w:name w:val="Bullet 1"/>
    <w:basedOn w:val="Normal"/>
    <w:autoRedefine/>
    <w:uiPriority w:val="99"/>
    <w:rsid w:val="00983857"/>
    <w:pPr>
      <w:numPr>
        <w:numId w:val="14"/>
      </w:numPr>
    </w:pPr>
    <w:rPr>
      <w:sz w:val="24"/>
      <w:szCs w:val="24"/>
    </w:rPr>
  </w:style>
  <w:style w:type="paragraph" w:customStyle="1" w:styleId="StyleHeading2Left0Hanging03">
    <w:name w:val="Style Heading 2 + Left:  0&quot; Hanging:  0.3&quot;"/>
    <w:basedOn w:val="Heading2"/>
    <w:uiPriority w:val="99"/>
    <w:rsid w:val="00983857"/>
    <w:pPr>
      <w:ind w:left="435" w:hanging="435"/>
    </w:pPr>
    <w:rPr>
      <w:rFonts w:cs="Times New Roman"/>
      <w:szCs w:val="20"/>
    </w:rPr>
  </w:style>
  <w:style w:type="paragraph" w:customStyle="1" w:styleId="Style3">
    <w:name w:val="Style3"/>
    <w:basedOn w:val="Heading2"/>
    <w:uiPriority w:val="99"/>
    <w:rsid w:val="00983857"/>
    <w:pPr>
      <w:ind w:left="435" w:hanging="435"/>
    </w:pPr>
  </w:style>
  <w:style w:type="paragraph" w:customStyle="1" w:styleId="TableRow">
    <w:name w:val="TableRow"/>
    <w:basedOn w:val="Normal"/>
    <w:uiPriority w:val="99"/>
    <w:rsid w:val="00E03E03"/>
    <w:pPr>
      <w:spacing w:before="60" w:after="60"/>
    </w:pPr>
  </w:style>
  <w:style w:type="table" w:styleId="TableGrid">
    <w:name w:val="Table Grid"/>
    <w:basedOn w:val="TableNormal"/>
    <w:uiPriority w:val="99"/>
    <w:rsid w:val="00060840"/>
    <w:pPr>
      <w:spacing w:before="120"/>
    </w:pPr>
    <w:rPr>
      <w:rFonts w:eastAsia="Batang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ate">
    <w:name w:val="Date"/>
    <w:basedOn w:val="Normal"/>
    <w:next w:val="Normal"/>
    <w:link w:val="DateChar"/>
    <w:uiPriority w:val="99"/>
    <w:rsid w:val="00D0628A"/>
  </w:style>
  <w:style w:type="character" w:customStyle="1" w:styleId="DateChar">
    <w:name w:val="Date Char"/>
    <w:basedOn w:val="DefaultParagraphFont"/>
    <w:link w:val="Date"/>
    <w:uiPriority w:val="99"/>
    <w:semiHidden/>
    <w:locked/>
    <w:rsid w:val="002641B8"/>
    <w:rPr>
      <w:rFonts w:ascii="Verdana" w:hAnsi="Verdana" w:cs="Times New Roman"/>
      <w:sz w:val="20"/>
      <w:szCs w:val="20"/>
    </w:rPr>
  </w:style>
  <w:style w:type="paragraph" w:styleId="NormalWeb">
    <w:name w:val="Normal (Web)"/>
    <w:basedOn w:val="Normal"/>
    <w:uiPriority w:val="99"/>
    <w:rsid w:val="00A724B4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99"/>
    <w:qFormat/>
    <w:rsid w:val="00E67095"/>
    <w:pPr>
      <w:ind w:left="720"/>
      <w:contextualSpacing/>
    </w:pPr>
  </w:style>
  <w:style w:type="numbering" w:customStyle="1" w:styleId="Style1Bullet">
    <w:name w:val="Style 1 Bullet"/>
    <w:rsid w:val="006F16C0"/>
    <w:pPr>
      <w:numPr>
        <w:numId w:val="15"/>
      </w:numPr>
    </w:pPr>
  </w:style>
  <w:style w:type="numbering" w:customStyle="1" w:styleId="Style1">
    <w:name w:val="Style 1"/>
    <w:rsid w:val="006F16C0"/>
    <w:pPr>
      <w:numPr>
        <w:numId w:val="11"/>
      </w:numPr>
    </w:pPr>
  </w:style>
  <w:style w:type="numbering" w:customStyle="1" w:styleId="Style2Bullet">
    <w:name w:val="Style 2 Bullet"/>
    <w:rsid w:val="006F16C0"/>
    <w:pPr>
      <w:numPr>
        <w:numId w:val="1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853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97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972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97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7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972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72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215BFD-BA16-4FFF-B00C-E3CA7F375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Agenda and Minutes</vt:lpstr>
    </vt:vector>
  </TitlesOfParts>
  <Company>HP Enterprise Services</Company>
  <LinksUpToDate>false</LinksUpToDate>
  <CharactersWithSpaces>2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Agenda and Minutes</dc:title>
  <dc:creator>Kevin Sanford</dc:creator>
  <cp:lastModifiedBy>Balaji R</cp:lastModifiedBy>
  <cp:revision>9</cp:revision>
  <cp:lastPrinted>2010-06-11T23:58:00Z</cp:lastPrinted>
  <dcterms:created xsi:type="dcterms:W3CDTF">2017-12-18T21:22:00Z</dcterms:created>
  <dcterms:modified xsi:type="dcterms:W3CDTF">2019-03-08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mmunications Date">
    <vt:lpwstr/>
  </property>
  <property fmtid="{D5CDD505-2E9C-101B-9397-08002B2CF9AE}" pid="4" name="ContentType">
    <vt:lpwstr>Document</vt:lpwstr>
  </property>
</Properties>
</file>